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4E38AB" w14:textId="33F9C74C" w:rsidR="00F53E30" w:rsidRDefault="00AC127B" w:rsidP="00F53E30">
      <w:r>
        <w:rPr>
          <w:noProof/>
          <w:color w:val="4472C4" w:themeColor="accent1"/>
          <w:lang w:val="en-US"/>
        </w:rPr>
        <w:drawing>
          <wp:anchor distT="0" distB="0" distL="114300" distR="114300" simplePos="0" relativeHeight="251659776" behindDoc="0" locked="0" layoutInCell="1" allowOverlap="1" wp14:anchorId="61BE4DD2" wp14:editId="105F87DA">
            <wp:simplePos x="0" y="0"/>
            <wp:positionH relativeFrom="margin">
              <wp:align>right</wp:align>
            </wp:positionH>
            <wp:positionV relativeFrom="paragraph">
              <wp:posOffset>177800</wp:posOffset>
            </wp:positionV>
            <wp:extent cx="727075" cy="708025"/>
            <wp:effectExtent l="0" t="0" r="0" b="0"/>
            <wp:wrapThrough wrapText="bothSides">
              <wp:wrapPolygon edited="0">
                <wp:start x="0" y="0"/>
                <wp:lineTo x="0" y="20922"/>
                <wp:lineTo x="20940" y="20922"/>
                <wp:lineTo x="20940" y="0"/>
                <wp:lineTo x="0" y="0"/>
              </wp:wrapPolygon>
            </wp:wrapThrough>
            <wp:docPr id="846064080"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064080" name="Picture 1" descr="A close up of a logo&#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727075" cy="708025"/>
                    </a:xfrm>
                    <a:prstGeom prst="rect">
                      <a:avLst/>
                    </a:prstGeom>
                  </pic:spPr>
                </pic:pic>
              </a:graphicData>
            </a:graphic>
            <wp14:sizeRelH relativeFrom="margin">
              <wp14:pctWidth>0</wp14:pctWidth>
            </wp14:sizeRelH>
            <wp14:sizeRelV relativeFrom="margin">
              <wp14:pctHeight>0</wp14:pctHeight>
            </wp14:sizeRelV>
          </wp:anchor>
        </w:drawing>
      </w:r>
    </w:p>
    <w:p w14:paraId="46E0BC15" w14:textId="7252396D" w:rsidR="00F53E30" w:rsidRPr="00AB5B94" w:rsidRDefault="00F53E30" w:rsidP="00F53E30">
      <w:pPr>
        <w:jc w:val="center"/>
        <w:rPr>
          <w:smallCaps/>
          <w:color w:val="1F3864" w:themeColor="accent1" w:themeShade="80"/>
          <w:sz w:val="32"/>
          <w:szCs w:val="32"/>
          <w:lang w:val="en-US"/>
        </w:rPr>
      </w:pPr>
      <w:r>
        <w:rPr>
          <w:noProof/>
          <w:color w:val="4472C4" w:themeColor="accent1"/>
          <w:lang w:val="en-US"/>
        </w:rPr>
        <w:drawing>
          <wp:anchor distT="0" distB="0" distL="114300" distR="114300" simplePos="0" relativeHeight="251657728" behindDoc="1" locked="0" layoutInCell="1" allowOverlap="1" wp14:anchorId="7B823C2A" wp14:editId="4CC1D00B">
            <wp:simplePos x="0" y="0"/>
            <wp:positionH relativeFrom="column">
              <wp:posOffset>66040</wp:posOffset>
            </wp:positionH>
            <wp:positionV relativeFrom="paragraph">
              <wp:posOffset>0</wp:posOffset>
            </wp:positionV>
            <wp:extent cx="847725" cy="847725"/>
            <wp:effectExtent l="0" t="0" r="9525" b="9525"/>
            <wp:wrapTight wrapText="bothSides">
              <wp:wrapPolygon edited="0">
                <wp:start x="6796" y="0"/>
                <wp:lineTo x="3883" y="1456"/>
                <wp:lineTo x="0" y="5825"/>
                <wp:lineTo x="0" y="16503"/>
                <wp:lineTo x="5825" y="21357"/>
                <wp:lineTo x="6796" y="21357"/>
                <wp:lineTo x="14562" y="21357"/>
                <wp:lineTo x="15533" y="21357"/>
                <wp:lineTo x="21357" y="16503"/>
                <wp:lineTo x="21357" y="5825"/>
                <wp:lineTo x="17474" y="1456"/>
                <wp:lineTo x="14562" y="0"/>
                <wp:lineTo x="6796" y="0"/>
              </wp:wrapPolygon>
            </wp:wrapTight>
            <wp:docPr id="2" name="Picture 2" descr="A picture containing text, transport, whee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transport, wheel, gea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14:sizeRelH relativeFrom="page">
              <wp14:pctWidth>0</wp14:pctWidth>
            </wp14:sizeRelH>
            <wp14:sizeRelV relativeFrom="page">
              <wp14:pctHeight>0</wp14:pctHeight>
            </wp14:sizeRelV>
          </wp:anchor>
        </w:drawing>
      </w:r>
      <w:r w:rsidRPr="00AB5B94">
        <w:rPr>
          <w:smallCaps/>
          <w:color w:val="1F3864" w:themeColor="accent1" w:themeShade="80"/>
          <w:sz w:val="32"/>
          <w:szCs w:val="32"/>
          <w:lang w:val="en-US"/>
        </w:rPr>
        <w:t>The Rotary Club of Bracebridge-Muskoka Lakes</w:t>
      </w:r>
      <w:r w:rsidR="00CB667A" w:rsidRPr="00CB667A">
        <w:rPr>
          <w:noProof/>
        </w:rPr>
        <w:t xml:space="preserve"> </w:t>
      </w:r>
    </w:p>
    <w:p w14:paraId="369C41CE" w14:textId="4DA0427C" w:rsidR="00F53E30" w:rsidRDefault="00F53E30" w:rsidP="00F53E30">
      <w:pPr>
        <w:jc w:val="center"/>
        <w:rPr>
          <w:color w:val="1F3864" w:themeColor="accent1" w:themeShade="80"/>
          <w:sz w:val="28"/>
          <w:szCs w:val="28"/>
          <w:lang w:val="en-US"/>
        </w:rPr>
      </w:pPr>
    </w:p>
    <w:p w14:paraId="23953CF3" w14:textId="661E5041" w:rsidR="00F53E30" w:rsidRPr="00246DAB" w:rsidRDefault="00E62A2D" w:rsidP="00F53E30">
      <w:pPr>
        <w:jc w:val="center"/>
        <w:rPr>
          <w:color w:val="1F3864" w:themeColor="accent1" w:themeShade="80"/>
          <w:sz w:val="20"/>
          <w:szCs w:val="20"/>
          <w:lang w:val="en-US"/>
        </w:rPr>
      </w:pPr>
      <w:r>
        <w:rPr>
          <w:color w:val="1F3864" w:themeColor="accent1" w:themeShade="80"/>
          <w:sz w:val="28"/>
          <w:szCs w:val="28"/>
          <w:lang w:val="en-US"/>
        </w:rPr>
        <w:t xml:space="preserve">Board </w:t>
      </w:r>
      <w:r w:rsidR="00FC7C83">
        <w:rPr>
          <w:color w:val="1F3864" w:themeColor="accent1" w:themeShade="80"/>
          <w:sz w:val="28"/>
          <w:szCs w:val="28"/>
          <w:lang w:val="en-US"/>
        </w:rPr>
        <w:t xml:space="preserve">of Directors Monthly </w:t>
      </w:r>
      <w:r>
        <w:rPr>
          <w:color w:val="1F3864" w:themeColor="accent1" w:themeShade="80"/>
          <w:sz w:val="28"/>
          <w:szCs w:val="28"/>
          <w:lang w:val="en-US"/>
        </w:rPr>
        <w:t>Meeting</w:t>
      </w:r>
      <w:r w:rsidR="00F53E30">
        <w:rPr>
          <w:color w:val="1F3864" w:themeColor="accent1" w:themeShade="80"/>
          <w:sz w:val="28"/>
          <w:szCs w:val="28"/>
          <w:lang w:val="en-US"/>
        </w:rPr>
        <w:br/>
      </w:r>
    </w:p>
    <w:p w14:paraId="27E83DC8" w14:textId="6F20DE3E" w:rsidR="00DF78C1" w:rsidRDefault="00765E58" w:rsidP="00F53E30">
      <w:pPr>
        <w:jc w:val="center"/>
        <w:rPr>
          <w:color w:val="1F3864" w:themeColor="accent1" w:themeShade="80"/>
          <w:lang w:val="en-US"/>
        </w:rPr>
      </w:pPr>
      <w:r>
        <w:rPr>
          <w:color w:val="1F3864" w:themeColor="accent1" w:themeShade="80"/>
          <w:lang w:val="en-US"/>
        </w:rPr>
        <w:t>August 18</w:t>
      </w:r>
      <w:r w:rsidRPr="00765E58">
        <w:rPr>
          <w:color w:val="1F3864" w:themeColor="accent1" w:themeShade="80"/>
          <w:vertAlign w:val="superscript"/>
          <w:lang w:val="en-US"/>
        </w:rPr>
        <w:t>th</w:t>
      </w:r>
      <w:r w:rsidR="006815EA">
        <w:rPr>
          <w:color w:val="1F3864" w:themeColor="accent1" w:themeShade="80"/>
          <w:lang w:val="en-US"/>
        </w:rPr>
        <w:t>,</w:t>
      </w:r>
      <w:r w:rsidR="0004030E">
        <w:rPr>
          <w:color w:val="1F3864" w:themeColor="accent1" w:themeShade="80"/>
          <w:lang w:val="en-US"/>
        </w:rPr>
        <w:t xml:space="preserve"> </w:t>
      </w:r>
      <w:r w:rsidR="005C6E8F">
        <w:rPr>
          <w:color w:val="1F3864" w:themeColor="accent1" w:themeShade="80"/>
          <w:lang w:val="en-US"/>
        </w:rPr>
        <w:t>5:00</w:t>
      </w:r>
      <w:r w:rsidR="000141C2">
        <w:rPr>
          <w:color w:val="1F3864" w:themeColor="accent1" w:themeShade="80"/>
          <w:lang w:val="en-US"/>
        </w:rPr>
        <w:t xml:space="preserve"> pm</w:t>
      </w:r>
    </w:p>
    <w:p w14:paraId="5ECC5430" w14:textId="77777777" w:rsidR="00793F2D" w:rsidRDefault="00793F2D" w:rsidP="00F53E30">
      <w:pPr>
        <w:jc w:val="center"/>
        <w:rPr>
          <w:color w:val="1F3864" w:themeColor="accent1" w:themeShade="80"/>
          <w:lang w:val="en-US"/>
        </w:rPr>
      </w:pPr>
    </w:p>
    <w:p w14:paraId="2508ECD2" w14:textId="3EEB524C" w:rsidR="0026106D" w:rsidRDefault="00AC127B" w:rsidP="00E164AC">
      <w:pPr>
        <w:jc w:val="center"/>
        <w:rPr>
          <w:color w:val="000000" w:themeColor="text1"/>
          <w:lang w:val="en-US"/>
        </w:rPr>
      </w:pPr>
      <w:r>
        <w:rPr>
          <w:color w:val="000000" w:themeColor="text1"/>
          <w:lang w:val="en-US"/>
        </w:rPr>
        <w:t xml:space="preserve">Royal LePage Office </w:t>
      </w:r>
    </w:p>
    <w:p w14:paraId="2BEBCAC0" w14:textId="71107567" w:rsidR="0045373D" w:rsidRDefault="00AC127B" w:rsidP="00E164AC">
      <w:pPr>
        <w:jc w:val="center"/>
        <w:rPr>
          <w:color w:val="000000" w:themeColor="text1"/>
          <w:lang w:val="en-US"/>
        </w:rPr>
      </w:pPr>
      <w:r>
        <w:rPr>
          <w:color w:val="000000" w:themeColor="text1"/>
          <w:lang w:val="en-US"/>
        </w:rPr>
        <w:t>Manitoba Street</w:t>
      </w:r>
      <w:r w:rsidR="0045373D">
        <w:rPr>
          <w:color w:val="000000" w:themeColor="text1"/>
          <w:lang w:val="en-US"/>
        </w:rPr>
        <w:t>, Bracebridge, Ont</w:t>
      </w:r>
      <w:r w:rsidR="0009298C">
        <w:rPr>
          <w:color w:val="000000" w:themeColor="text1"/>
          <w:lang w:val="en-US"/>
        </w:rPr>
        <w:t>ario</w:t>
      </w:r>
    </w:p>
    <w:p w14:paraId="641516DA" w14:textId="24171838" w:rsidR="00DB494F" w:rsidRPr="00E164AC" w:rsidRDefault="0013675B" w:rsidP="00E164AC">
      <w:pPr>
        <w:jc w:val="center"/>
        <w:rPr>
          <w:color w:val="1F3864" w:themeColor="accent1" w:themeShade="80"/>
          <w:lang w:val="en-US"/>
        </w:rPr>
      </w:pPr>
      <w:r>
        <w:rPr>
          <w:lang w:val="en-US"/>
        </w:rPr>
        <w:pict w14:anchorId="22C58A0F">
          <v:rect id="_x0000_i1025" style="width:0;height:1.5pt" o:hralign="center" o:hrstd="t" o:hr="t" fillcolor="#a0a0a0" stroked="f"/>
        </w:pict>
      </w:r>
    </w:p>
    <w:p w14:paraId="759E94D6" w14:textId="07257282" w:rsidR="002F35F4" w:rsidRDefault="00DB494F" w:rsidP="002F35F4">
      <w:pPr>
        <w:keepNext/>
        <w:spacing w:before="120" w:after="120" w:line="254" w:lineRule="auto"/>
        <w:ind w:left="1440" w:hanging="1440"/>
        <w:rPr>
          <w:rFonts w:eastAsia="Times New Roman"/>
          <w:sz w:val="24"/>
          <w:szCs w:val="24"/>
        </w:rPr>
      </w:pPr>
      <w:r>
        <w:rPr>
          <w:rFonts w:eastAsia="Times New Roman"/>
          <w:sz w:val="24"/>
          <w:szCs w:val="24"/>
        </w:rPr>
        <w:t xml:space="preserve">Attendees:  </w:t>
      </w:r>
      <w:r>
        <w:rPr>
          <w:rFonts w:eastAsia="Times New Roman"/>
          <w:sz w:val="24"/>
          <w:szCs w:val="24"/>
        </w:rPr>
        <w:tab/>
      </w:r>
      <w:r w:rsidR="00BA2D84">
        <w:rPr>
          <w:rFonts w:eastAsia="Times New Roman"/>
          <w:sz w:val="24"/>
          <w:szCs w:val="24"/>
        </w:rPr>
        <w:t>Doug Hogarth</w:t>
      </w:r>
      <w:r w:rsidR="00285D8B">
        <w:rPr>
          <w:rFonts w:eastAsia="Times New Roman"/>
          <w:sz w:val="24"/>
          <w:szCs w:val="24"/>
        </w:rPr>
        <w:t>,</w:t>
      </w:r>
      <w:r w:rsidR="0004030E">
        <w:rPr>
          <w:rFonts w:eastAsia="Times New Roman"/>
          <w:sz w:val="24"/>
          <w:szCs w:val="24"/>
        </w:rPr>
        <w:t xml:space="preserve"> </w:t>
      </w:r>
      <w:r w:rsidR="0045373D">
        <w:rPr>
          <w:rFonts w:eastAsia="Times New Roman"/>
          <w:sz w:val="24"/>
          <w:szCs w:val="24"/>
        </w:rPr>
        <w:t>Anita Greavette,</w:t>
      </w:r>
      <w:r w:rsidR="002205DB">
        <w:rPr>
          <w:rFonts w:eastAsia="Times New Roman"/>
          <w:sz w:val="24"/>
          <w:szCs w:val="24"/>
        </w:rPr>
        <w:t xml:space="preserve"> </w:t>
      </w:r>
      <w:r w:rsidR="000848B1">
        <w:rPr>
          <w:rFonts w:eastAsia="Times New Roman"/>
          <w:sz w:val="24"/>
          <w:szCs w:val="24"/>
        </w:rPr>
        <w:t>Marlene Vettorel</w:t>
      </w:r>
      <w:r w:rsidR="008A30A0">
        <w:rPr>
          <w:rFonts w:eastAsia="Times New Roman"/>
          <w:sz w:val="24"/>
          <w:szCs w:val="24"/>
        </w:rPr>
        <w:t>,</w:t>
      </w:r>
      <w:r w:rsidR="001B5030">
        <w:rPr>
          <w:rFonts w:eastAsia="Times New Roman"/>
          <w:sz w:val="24"/>
          <w:szCs w:val="24"/>
        </w:rPr>
        <w:t xml:space="preserve"> </w:t>
      </w:r>
      <w:r w:rsidR="00AC127B">
        <w:rPr>
          <w:rFonts w:eastAsia="Times New Roman"/>
          <w:sz w:val="24"/>
          <w:szCs w:val="24"/>
        </w:rPr>
        <w:t xml:space="preserve">Paul Meredith, </w:t>
      </w:r>
      <w:r w:rsidR="008C7E24">
        <w:rPr>
          <w:rFonts w:eastAsia="Times New Roman"/>
          <w:sz w:val="24"/>
          <w:szCs w:val="24"/>
        </w:rPr>
        <w:t>Sandra Winspear</w:t>
      </w:r>
      <w:r w:rsidR="00E1700E">
        <w:rPr>
          <w:rFonts w:eastAsia="Times New Roman"/>
          <w:sz w:val="24"/>
          <w:szCs w:val="24"/>
        </w:rPr>
        <w:t>, Bruce Reville</w:t>
      </w:r>
      <w:r w:rsidR="006815EA">
        <w:rPr>
          <w:rFonts w:eastAsia="Times New Roman"/>
          <w:sz w:val="24"/>
          <w:szCs w:val="24"/>
        </w:rPr>
        <w:t xml:space="preserve">, </w:t>
      </w:r>
      <w:r w:rsidR="00AC127B">
        <w:rPr>
          <w:rFonts w:eastAsia="Times New Roman"/>
          <w:sz w:val="24"/>
          <w:szCs w:val="24"/>
        </w:rPr>
        <w:t>Scott Taylor</w:t>
      </w:r>
    </w:p>
    <w:p w14:paraId="21542371" w14:textId="2D83ED24" w:rsidR="00B34380" w:rsidRDefault="00B34380" w:rsidP="002F35F4">
      <w:pPr>
        <w:keepNext/>
        <w:spacing w:before="120" w:after="120" w:line="254" w:lineRule="auto"/>
        <w:ind w:left="1440" w:hanging="1440"/>
        <w:rPr>
          <w:rFonts w:eastAsia="Times New Roman"/>
          <w:sz w:val="24"/>
          <w:szCs w:val="24"/>
        </w:rPr>
      </w:pPr>
      <w:r>
        <w:rPr>
          <w:rFonts w:eastAsia="Times New Roman"/>
          <w:sz w:val="24"/>
          <w:szCs w:val="24"/>
        </w:rPr>
        <w:t xml:space="preserve">Regrets:          </w:t>
      </w:r>
      <w:r w:rsidR="00765E58">
        <w:rPr>
          <w:rFonts w:eastAsia="Times New Roman"/>
          <w:sz w:val="24"/>
          <w:szCs w:val="24"/>
        </w:rPr>
        <w:t>Don MacKay, Cheryl Taylor</w:t>
      </w:r>
    </w:p>
    <w:p w14:paraId="0DD0732A" w14:textId="418D5622" w:rsidR="00777F27" w:rsidRDefault="0013675B" w:rsidP="00DB494F">
      <w:r>
        <w:pict w14:anchorId="6153BA0B">
          <v:rect id="_x0000_i1026" style="width:0;height:1.5pt" o:hralign="center" o:hrstd="t" o:hr="t" fillcolor="#a0a0a0" stroked="f"/>
        </w:pict>
      </w:r>
    </w:p>
    <w:p w14:paraId="518433FB" w14:textId="57CAFAF3" w:rsidR="007F4012" w:rsidRDefault="007F4012" w:rsidP="00777F27"/>
    <w:p w14:paraId="0916C3AC" w14:textId="77777777" w:rsidR="00C709CB" w:rsidRDefault="0013675B" w:rsidP="00C709CB">
      <w:pPr>
        <w:keepNext/>
        <w:spacing w:before="120" w:after="120" w:line="254" w:lineRule="auto"/>
        <w:rPr>
          <w:noProof/>
        </w:rPr>
      </w:pPr>
      <w:r>
        <w:pict w14:anchorId="78F9253E">
          <v:rect id="_x0000_i1027" style="width:0;height:1.5pt" o:hralign="center" o:hrstd="t" o:hr="t" fillcolor="#a0a0a0" stroked="f"/>
        </w:pict>
      </w:r>
    </w:p>
    <w:p w14:paraId="495D529C" w14:textId="5780C3F6" w:rsidR="00C709CB" w:rsidRDefault="00C709CB" w:rsidP="00C709CB">
      <w:pPr>
        <w:spacing w:before="120" w:after="60" w:line="254" w:lineRule="auto"/>
        <w:rPr>
          <w:rFonts w:eastAsia="Times New Roman"/>
          <w:b/>
          <w:sz w:val="24"/>
          <w:szCs w:val="24"/>
        </w:rPr>
      </w:pPr>
      <w:r w:rsidRPr="0046582C">
        <w:rPr>
          <w:rFonts w:eastAsia="Times New Roman"/>
          <w:b/>
          <w:sz w:val="24"/>
          <w:szCs w:val="24"/>
        </w:rPr>
        <w:t>Welcome and call to order</w:t>
      </w:r>
    </w:p>
    <w:p w14:paraId="0475D59F" w14:textId="688D1A55" w:rsidR="00C709CB" w:rsidRPr="006C2F08" w:rsidRDefault="00BA2D84" w:rsidP="00C709CB">
      <w:pPr>
        <w:pStyle w:val="ListParagraph"/>
        <w:numPr>
          <w:ilvl w:val="0"/>
          <w:numId w:val="27"/>
        </w:numPr>
        <w:spacing w:before="120" w:after="60" w:line="254" w:lineRule="auto"/>
        <w:rPr>
          <w:rFonts w:eastAsia="Times New Roman"/>
          <w:b/>
          <w:sz w:val="24"/>
          <w:szCs w:val="24"/>
        </w:rPr>
      </w:pPr>
      <w:r>
        <w:rPr>
          <w:rFonts w:eastAsia="Times New Roman"/>
          <w:bCs/>
          <w:sz w:val="24"/>
          <w:szCs w:val="24"/>
        </w:rPr>
        <w:t>Doug</w:t>
      </w:r>
      <w:r w:rsidR="001529E5">
        <w:rPr>
          <w:rFonts w:eastAsia="Times New Roman"/>
          <w:bCs/>
          <w:sz w:val="24"/>
          <w:szCs w:val="24"/>
        </w:rPr>
        <w:t xml:space="preserve"> called meeting to order </w:t>
      </w:r>
      <w:r w:rsidR="00251477">
        <w:rPr>
          <w:rFonts w:eastAsia="Times New Roman"/>
          <w:bCs/>
          <w:sz w:val="24"/>
          <w:szCs w:val="24"/>
        </w:rPr>
        <w:t>5:</w:t>
      </w:r>
      <w:r w:rsidR="00765E58">
        <w:rPr>
          <w:rFonts w:eastAsia="Times New Roman"/>
          <w:bCs/>
          <w:sz w:val="24"/>
          <w:szCs w:val="24"/>
        </w:rPr>
        <w:t>1</w:t>
      </w:r>
      <w:r w:rsidR="0020203B">
        <w:rPr>
          <w:rFonts w:eastAsia="Times New Roman"/>
          <w:bCs/>
          <w:sz w:val="24"/>
          <w:szCs w:val="24"/>
        </w:rPr>
        <w:t>0</w:t>
      </w:r>
      <w:r w:rsidR="0075637B">
        <w:rPr>
          <w:rFonts w:eastAsia="Times New Roman"/>
          <w:bCs/>
          <w:sz w:val="24"/>
          <w:szCs w:val="24"/>
        </w:rPr>
        <w:t xml:space="preserve"> p</w:t>
      </w:r>
      <w:r w:rsidR="00316550">
        <w:rPr>
          <w:rFonts w:eastAsia="Times New Roman"/>
          <w:bCs/>
          <w:sz w:val="24"/>
          <w:szCs w:val="24"/>
        </w:rPr>
        <w:t>m</w:t>
      </w:r>
      <w:r w:rsidR="00C709CB" w:rsidRPr="006C2F08">
        <w:rPr>
          <w:rFonts w:eastAsia="Times New Roman"/>
          <w:sz w:val="24"/>
          <w:szCs w:val="24"/>
        </w:rPr>
        <w:t xml:space="preserve"> </w:t>
      </w:r>
      <w:r w:rsidR="002F35F4">
        <w:rPr>
          <w:rFonts w:eastAsia="Times New Roman"/>
          <w:sz w:val="24"/>
          <w:szCs w:val="24"/>
        </w:rPr>
        <w:t>and Quorum was established</w:t>
      </w:r>
      <w:r w:rsidR="00C709CB" w:rsidRPr="006C2F08">
        <w:rPr>
          <w:rFonts w:eastAsia="Times New Roman"/>
          <w:sz w:val="24"/>
          <w:szCs w:val="24"/>
        </w:rPr>
        <w:t xml:space="preserve">                           </w:t>
      </w:r>
    </w:p>
    <w:p w14:paraId="164CBBB9" w14:textId="77777777" w:rsidR="00756C73" w:rsidRPr="00756C73" w:rsidRDefault="00756C73" w:rsidP="00756C73">
      <w:pPr>
        <w:rPr>
          <w:rFonts w:eastAsia="Times New Roman"/>
          <w:b/>
          <w:bCs/>
          <w:sz w:val="24"/>
          <w:szCs w:val="24"/>
        </w:rPr>
      </w:pPr>
    </w:p>
    <w:p w14:paraId="7EEC97E4" w14:textId="77777777" w:rsidR="00C709CB" w:rsidRDefault="00C709CB" w:rsidP="00C709CB">
      <w:pPr>
        <w:spacing w:before="120" w:after="60" w:line="254" w:lineRule="auto"/>
        <w:rPr>
          <w:rFonts w:eastAsia="Times New Roman"/>
          <w:b/>
          <w:sz w:val="24"/>
          <w:szCs w:val="24"/>
        </w:rPr>
      </w:pPr>
      <w:r>
        <w:rPr>
          <w:rFonts w:eastAsia="Times New Roman"/>
          <w:b/>
          <w:sz w:val="24"/>
          <w:szCs w:val="24"/>
        </w:rPr>
        <w:t>Approval of previous board meeting minutes</w:t>
      </w:r>
    </w:p>
    <w:p w14:paraId="4E199AD5" w14:textId="32F50F28" w:rsidR="0026106D" w:rsidRDefault="0026106D" w:rsidP="00C709CB">
      <w:pPr>
        <w:pStyle w:val="ListParagraph"/>
        <w:numPr>
          <w:ilvl w:val="0"/>
          <w:numId w:val="14"/>
        </w:numPr>
        <w:spacing w:before="120" w:after="60" w:line="254" w:lineRule="auto"/>
        <w:rPr>
          <w:rFonts w:eastAsia="Times New Roman"/>
          <w:bCs/>
          <w:sz w:val="24"/>
          <w:szCs w:val="24"/>
        </w:rPr>
      </w:pPr>
      <w:bookmarkStart w:id="0" w:name="_Hlk155182248"/>
      <w:r>
        <w:rPr>
          <w:rFonts w:eastAsia="Times New Roman"/>
          <w:bCs/>
          <w:sz w:val="24"/>
          <w:szCs w:val="24"/>
        </w:rPr>
        <w:t xml:space="preserve">Minutes </w:t>
      </w:r>
      <w:r w:rsidR="007562E7">
        <w:rPr>
          <w:rFonts w:eastAsia="Times New Roman"/>
          <w:bCs/>
          <w:sz w:val="24"/>
          <w:szCs w:val="24"/>
        </w:rPr>
        <w:t xml:space="preserve">from </w:t>
      </w:r>
      <w:r w:rsidR="00765E58">
        <w:rPr>
          <w:rFonts w:eastAsia="Times New Roman"/>
          <w:bCs/>
          <w:sz w:val="24"/>
          <w:szCs w:val="24"/>
        </w:rPr>
        <w:t>July 21</w:t>
      </w:r>
      <w:r w:rsidR="00765E58" w:rsidRPr="00765E58">
        <w:rPr>
          <w:rFonts w:eastAsia="Times New Roman"/>
          <w:bCs/>
          <w:sz w:val="24"/>
          <w:szCs w:val="24"/>
          <w:vertAlign w:val="superscript"/>
        </w:rPr>
        <w:t>st</w:t>
      </w:r>
      <w:r w:rsidR="00765E58">
        <w:rPr>
          <w:rFonts w:eastAsia="Times New Roman"/>
          <w:bCs/>
          <w:sz w:val="24"/>
          <w:szCs w:val="24"/>
        </w:rPr>
        <w:t xml:space="preserve"> </w:t>
      </w:r>
      <w:r w:rsidR="00E1700E">
        <w:rPr>
          <w:rFonts w:eastAsia="Times New Roman"/>
          <w:bCs/>
          <w:sz w:val="24"/>
          <w:szCs w:val="24"/>
        </w:rPr>
        <w:t>board meeting</w:t>
      </w:r>
      <w:r w:rsidR="00806792">
        <w:rPr>
          <w:rFonts w:eastAsia="Times New Roman"/>
          <w:bCs/>
          <w:sz w:val="24"/>
          <w:szCs w:val="24"/>
        </w:rPr>
        <w:t xml:space="preserve"> </w:t>
      </w:r>
      <w:r>
        <w:rPr>
          <w:rFonts w:eastAsia="Times New Roman"/>
          <w:bCs/>
          <w:sz w:val="24"/>
          <w:szCs w:val="24"/>
        </w:rPr>
        <w:t>approved.</w:t>
      </w:r>
    </w:p>
    <w:p w14:paraId="2A17F207" w14:textId="4C69F6C9" w:rsidR="0075637B" w:rsidRPr="00756C73" w:rsidRDefault="0075637B" w:rsidP="0075637B">
      <w:pPr>
        <w:pStyle w:val="ListParagraph"/>
        <w:rPr>
          <w:rFonts w:eastAsia="Times New Roman"/>
          <w:sz w:val="24"/>
          <w:szCs w:val="24"/>
        </w:rPr>
      </w:pPr>
      <w:bookmarkStart w:id="1" w:name="_Hlk147758528"/>
      <w:bookmarkStart w:id="2" w:name="_Hlk180595113"/>
      <w:r>
        <w:rPr>
          <w:rFonts w:eastAsia="Times New Roman"/>
          <w:b/>
          <w:bCs/>
          <w:color w:val="C00000"/>
          <w:sz w:val="24"/>
          <w:szCs w:val="24"/>
        </w:rPr>
        <w:t xml:space="preserve">                                                           </w:t>
      </w:r>
      <w:r w:rsidR="0026106D">
        <w:rPr>
          <w:rFonts w:eastAsia="Times New Roman"/>
          <w:b/>
          <w:bCs/>
          <w:color w:val="C00000"/>
          <w:sz w:val="24"/>
          <w:szCs w:val="24"/>
        </w:rPr>
        <w:t xml:space="preserve"> </w:t>
      </w:r>
      <w:r w:rsidR="00AF3F00">
        <w:rPr>
          <w:rFonts w:eastAsia="Times New Roman"/>
          <w:b/>
          <w:bCs/>
          <w:color w:val="C00000"/>
          <w:sz w:val="24"/>
          <w:szCs w:val="24"/>
        </w:rPr>
        <w:t xml:space="preserve">  </w:t>
      </w:r>
      <w:r w:rsidR="00A91302">
        <w:rPr>
          <w:rFonts w:eastAsia="Times New Roman"/>
          <w:b/>
          <w:bCs/>
          <w:color w:val="C00000"/>
          <w:sz w:val="24"/>
          <w:szCs w:val="24"/>
        </w:rPr>
        <w:t xml:space="preserve"> </w:t>
      </w:r>
      <w:r w:rsidR="00B20A36">
        <w:rPr>
          <w:rFonts w:eastAsia="Times New Roman"/>
          <w:b/>
          <w:bCs/>
          <w:color w:val="C00000"/>
          <w:sz w:val="24"/>
          <w:szCs w:val="24"/>
        </w:rPr>
        <w:t xml:space="preserve">  </w:t>
      </w:r>
      <w:r w:rsidR="000848B1">
        <w:rPr>
          <w:rFonts w:eastAsia="Times New Roman"/>
          <w:b/>
          <w:bCs/>
          <w:color w:val="C00000"/>
          <w:sz w:val="24"/>
          <w:szCs w:val="24"/>
        </w:rPr>
        <w:t xml:space="preserve">    </w:t>
      </w:r>
      <w:r w:rsidR="00E1700E">
        <w:rPr>
          <w:rFonts w:eastAsia="Times New Roman"/>
          <w:b/>
          <w:bCs/>
          <w:color w:val="C00000"/>
          <w:sz w:val="24"/>
          <w:szCs w:val="24"/>
        </w:rPr>
        <w:t xml:space="preserve">  </w:t>
      </w:r>
      <w:r w:rsidR="00EF1833">
        <w:rPr>
          <w:rFonts w:eastAsia="Times New Roman"/>
          <w:b/>
          <w:bCs/>
          <w:color w:val="C00000"/>
          <w:sz w:val="24"/>
          <w:szCs w:val="24"/>
        </w:rPr>
        <w:t xml:space="preserve">  </w:t>
      </w:r>
      <w:r w:rsidR="006C3B11">
        <w:rPr>
          <w:rFonts w:eastAsia="Times New Roman"/>
          <w:b/>
          <w:bCs/>
          <w:color w:val="C00000"/>
          <w:sz w:val="24"/>
          <w:szCs w:val="24"/>
        </w:rPr>
        <w:t xml:space="preserve">  </w:t>
      </w:r>
      <w:r w:rsidR="00EF1833">
        <w:rPr>
          <w:rFonts w:eastAsia="Times New Roman"/>
          <w:b/>
          <w:bCs/>
          <w:color w:val="C00000"/>
          <w:sz w:val="24"/>
          <w:szCs w:val="24"/>
        </w:rPr>
        <w:t xml:space="preserve"> </w:t>
      </w:r>
      <w:r w:rsidR="00AF3F00">
        <w:rPr>
          <w:rFonts w:eastAsia="Times New Roman"/>
          <w:b/>
          <w:bCs/>
          <w:color w:val="C00000"/>
          <w:sz w:val="24"/>
          <w:szCs w:val="24"/>
        </w:rPr>
        <w:t xml:space="preserve">  </w:t>
      </w:r>
      <w:bookmarkStart w:id="3" w:name="_Hlk145258860"/>
      <w:bookmarkStart w:id="4" w:name="_Hlk164688465"/>
      <w:r w:rsidRPr="00756C73">
        <w:rPr>
          <w:rFonts w:eastAsia="Times New Roman"/>
          <w:b/>
          <w:bCs/>
          <w:color w:val="C00000"/>
          <w:sz w:val="24"/>
          <w:szCs w:val="24"/>
        </w:rPr>
        <w:t>Motioned</w:t>
      </w:r>
      <w:r w:rsidRPr="00756C73">
        <w:rPr>
          <w:rFonts w:eastAsia="Times New Roman"/>
          <w:sz w:val="24"/>
          <w:szCs w:val="24"/>
        </w:rPr>
        <w:t xml:space="preserve"> by</w:t>
      </w:r>
      <w:r w:rsidR="00285D8B">
        <w:rPr>
          <w:rFonts w:eastAsia="Times New Roman"/>
          <w:sz w:val="24"/>
          <w:szCs w:val="24"/>
        </w:rPr>
        <w:t xml:space="preserve"> </w:t>
      </w:r>
      <w:r w:rsidR="00765E58">
        <w:rPr>
          <w:rFonts w:eastAsia="Times New Roman"/>
          <w:sz w:val="24"/>
          <w:szCs w:val="24"/>
        </w:rPr>
        <w:t>P. Meredith</w:t>
      </w:r>
      <w:r w:rsidR="00DC3A07">
        <w:rPr>
          <w:rFonts w:eastAsia="Times New Roman"/>
          <w:sz w:val="24"/>
          <w:szCs w:val="24"/>
        </w:rPr>
        <w:t xml:space="preserve"> seconded by </w:t>
      </w:r>
      <w:r w:rsidR="00765E58">
        <w:rPr>
          <w:rFonts w:eastAsia="Times New Roman"/>
          <w:sz w:val="24"/>
          <w:szCs w:val="24"/>
        </w:rPr>
        <w:t>B. Reville</w:t>
      </w:r>
    </w:p>
    <w:p w14:paraId="130D786F" w14:textId="2B5CEADB" w:rsidR="0075637B" w:rsidRDefault="0075637B" w:rsidP="0075637B">
      <w:pPr>
        <w:pStyle w:val="ListParagraph"/>
        <w:spacing w:before="120" w:after="60" w:line="254" w:lineRule="auto"/>
        <w:rPr>
          <w:rFonts w:eastAsia="Times New Roman"/>
          <w:sz w:val="24"/>
          <w:szCs w:val="24"/>
        </w:rPr>
      </w:pPr>
      <w:r w:rsidRPr="0075637B">
        <w:rPr>
          <w:rFonts w:eastAsia="Times New Roman"/>
          <w:sz w:val="24"/>
          <w:szCs w:val="24"/>
        </w:rPr>
        <w:t xml:space="preserve">                                                                                           </w:t>
      </w:r>
      <w:r w:rsidR="00A91302">
        <w:rPr>
          <w:rFonts w:eastAsia="Times New Roman"/>
          <w:sz w:val="24"/>
          <w:szCs w:val="24"/>
        </w:rPr>
        <w:t xml:space="preserve"> </w:t>
      </w:r>
      <w:r w:rsidRPr="0075637B">
        <w:rPr>
          <w:rFonts w:eastAsia="Times New Roman"/>
          <w:sz w:val="24"/>
          <w:szCs w:val="24"/>
        </w:rPr>
        <w:t xml:space="preserve">                     </w:t>
      </w:r>
      <w:r w:rsidR="00AF3F00">
        <w:rPr>
          <w:rFonts w:eastAsia="Times New Roman"/>
          <w:sz w:val="24"/>
          <w:szCs w:val="24"/>
        </w:rPr>
        <w:t xml:space="preserve"> </w:t>
      </w:r>
      <w:r w:rsidRPr="0075637B">
        <w:rPr>
          <w:rFonts w:eastAsia="Times New Roman"/>
          <w:sz w:val="24"/>
          <w:szCs w:val="24"/>
        </w:rPr>
        <w:t xml:space="preserve">      </w:t>
      </w:r>
      <w:r w:rsidR="00AF3F00">
        <w:rPr>
          <w:rFonts w:eastAsia="Times New Roman"/>
          <w:sz w:val="24"/>
          <w:szCs w:val="24"/>
        </w:rPr>
        <w:t xml:space="preserve"> </w:t>
      </w:r>
      <w:r w:rsidR="008858F9">
        <w:rPr>
          <w:rFonts w:eastAsia="Times New Roman"/>
          <w:sz w:val="24"/>
          <w:szCs w:val="24"/>
        </w:rPr>
        <w:t xml:space="preserve"> </w:t>
      </w:r>
      <w:r w:rsidR="003A6599">
        <w:rPr>
          <w:rFonts w:eastAsia="Times New Roman"/>
          <w:sz w:val="24"/>
          <w:szCs w:val="24"/>
        </w:rPr>
        <w:t xml:space="preserve"> </w:t>
      </w:r>
      <w:r w:rsidR="008858F9">
        <w:rPr>
          <w:rFonts w:eastAsia="Times New Roman"/>
          <w:sz w:val="24"/>
          <w:szCs w:val="24"/>
        </w:rPr>
        <w:t xml:space="preserve">   </w:t>
      </w:r>
      <w:r w:rsidR="004B749D">
        <w:rPr>
          <w:rFonts w:eastAsia="Times New Roman"/>
          <w:sz w:val="24"/>
          <w:szCs w:val="24"/>
        </w:rPr>
        <w:t xml:space="preserve"> </w:t>
      </w:r>
      <w:r w:rsidR="008858F9">
        <w:rPr>
          <w:rFonts w:eastAsia="Times New Roman"/>
          <w:sz w:val="24"/>
          <w:szCs w:val="24"/>
        </w:rPr>
        <w:t xml:space="preserve"> </w:t>
      </w:r>
      <w:r w:rsidR="00847CF2">
        <w:rPr>
          <w:rFonts w:eastAsia="Times New Roman"/>
          <w:sz w:val="24"/>
          <w:szCs w:val="24"/>
        </w:rPr>
        <w:t xml:space="preserve"> </w:t>
      </w:r>
      <w:r w:rsidR="008858F9">
        <w:rPr>
          <w:rFonts w:eastAsia="Times New Roman"/>
          <w:sz w:val="24"/>
          <w:szCs w:val="24"/>
        </w:rPr>
        <w:t xml:space="preserve"> </w:t>
      </w:r>
      <w:r w:rsidR="00AF3F00">
        <w:rPr>
          <w:rFonts w:eastAsia="Times New Roman"/>
          <w:sz w:val="24"/>
          <w:szCs w:val="24"/>
        </w:rPr>
        <w:t xml:space="preserve"> </w:t>
      </w:r>
      <w:r w:rsidRPr="0075637B">
        <w:rPr>
          <w:rFonts w:eastAsia="Times New Roman"/>
          <w:sz w:val="24"/>
          <w:szCs w:val="24"/>
        </w:rPr>
        <w:t>Passed by</w:t>
      </w:r>
      <w:r>
        <w:rPr>
          <w:rFonts w:eastAsia="Times New Roman"/>
          <w:sz w:val="24"/>
          <w:szCs w:val="24"/>
        </w:rPr>
        <w:t xml:space="preserve"> </w:t>
      </w:r>
      <w:r w:rsidRPr="0075637B">
        <w:rPr>
          <w:rFonts w:eastAsia="Times New Roman"/>
          <w:sz w:val="24"/>
          <w:szCs w:val="24"/>
        </w:rPr>
        <w:t>Consensus</w:t>
      </w:r>
      <w:bookmarkEnd w:id="0"/>
      <w:bookmarkEnd w:id="1"/>
      <w:bookmarkEnd w:id="3"/>
      <w:r w:rsidR="003A6599">
        <w:rPr>
          <w:rFonts w:eastAsia="Times New Roman"/>
          <w:sz w:val="24"/>
          <w:szCs w:val="24"/>
        </w:rPr>
        <w:t>.</w:t>
      </w:r>
    </w:p>
    <w:p w14:paraId="5556A4F3" w14:textId="0E899DA2" w:rsidR="00C709CB" w:rsidRDefault="00CF251A" w:rsidP="00C709CB">
      <w:pPr>
        <w:spacing w:before="120" w:after="60" w:line="254" w:lineRule="auto"/>
        <w:rPr>
          <w:rFonts w:eastAsia="Times New Roman"/>
          <w:b/>
          <w:sz w:val="24"/>
          <w:szCs w:val="24"/>
        </w:rPr>
      </w:pPr>
      <w:bookmarkStart w:id="5" w:name="_Hlk61795671"/>
      <w:bookmarkStart w:id="6" w:name="_Hlk62560267"/>
      <w:bookmarkEnd w:id="2"/>
      <w:bookmarkEnd w:id="4"/>
      <w:r>
        <w:rPr>
          <w:rFonts w:eastAsia="Times New Roman"/>
          <w:b/>
          <w:sz w:val="24"/>
          <w:szCs w:val="24"/>
        </w:rPr>
        <w:t>President’s Report</w:t>
      </w:r>
    </w:p>
    <w:p w14:paraId="6960AAC4" w14:textId="6AEDFD16" w:rsidR="007814DB" w:rsidRPr="007814DB" w:rsidRDefault="008A30A0" w:rsidP="00571945">
      <w:pPr>
        <w:pStyle w:val="ListParagraph"/>
        <w:numPr>
          <w:ilvl w:val="0"/>
          <w:numId w:val="27"/>
        </w:numPr>
        <w:spacing w:before="120" w:after="60" w:line="254" w:lineRule="auto"/>
        <w:rPr>
          <w:rFonts w:eastAsia="Times New Roman"/>
          <w:b/>
          <w:sz w:val="24"/>
          <w:szCs w:val="24"/>
        </w:rPr>
      </w:pPr>
      <w:r>
        <w:rPr>
          <w:rFonts w:eastAsia="Times New Roman"/>
          <w:bCs/>
          <w:sz w:val="24"/>
          <w:szCs w:val="24"/>
        </w:rPr>
        <w:t>Doug</w:t>
      </w:r>
      <w:r w:rsidR="002205DB">
        <w:rPr>
          <w:rFonts w:eastAsia="Times New Roman"/>
          <w:bCs/>
          <w:sz w:val="24"/>
          <w:szCs w:val="24"/>
        </w:rPr>
        <w:t xml:space="preserve"> </w:t>
      </w:r>
      <w:r w:rsidR="00765E58">
        <w:rPr>
          <w:rFonts w:eastAsia="Times New Roman"/>
          <w:bCs/>
          <w:sz w:val="24"/>
          <w:szCs w:val="24"/>
        </w:rPr>
        <w:t>brought the Board up to date of Don MacKay. Don was not feeling well prior to son’s wedding in August. The following Wednesday, he was diagnosed with Acute Lukemia and transferred to Sunnybrook Hospital in Toronto. Doug visited him on Saturday, August 16</w:t>
      </w:r>
      <w:r w:rsidR="00765E58" w:rsidRPr="00765E58">
        <w:rPr>
          <w:rFonts w:eastAsia="Times New Roman"/>
          <w:bCs/>
          <w:sz w:val="24"/>
          <w:szCs w:val="24"/>
          <w:vertAlign w:val="superscript"/>
        </w:rPr>
        <w:t>th</w:t>
      </w:r>
      <w:r w:rsidR="00765E58">
        <w:rPr>
          <w:rFonts w:eastAsia="Times New Roman"/>
          <w:bCs/>
          <w:sz w:val="24"/>
          <w:szCs w:val="24"/>
        </w:rPr>
        <w:t xml:space="preserve"> and found him to be alert. When admitted, his white blood count was off the chart and since beginning treatment, his numbers have been dropping. Currently at 30. He is undergoing induction Chemo</w:t>
      </w:r>
      <w:r w:rsidR="00571945">
        <w:rPr>
          <w:rFonts w:eastAsia="Times New Roman"/>
          <w:bCs/>
          <w:sz w:val="24"/>
          <w:szCs w:val="24"/>
        </w:rPr>
        <w:t>t</w:t>
      </w:r>
      <w:r w:rsidR="00765E58">
        <w:rPr>
          <w:rFonts w:eastAsia="Times New Roman"/>
          <w:bCs/>
          <w:sz w:val="24"/>
          <w:szCs w:val="24"/>
        </w:rPr>
        <w:t>herapy for one week and his status to be reviewed after three weeks. He will need to be close to hospital as Out</w:t>
      </w:r>
      <w:r w:rsidR="00571945">
        <w:rPr>
          <w:rFonts w:eastAsia="Times New Roman"/>
          <w:bCs/>
          <w:sz w:val="24"/>
          <w:szCs w:val="24"/>
        </w:rPr>
        <w:t>-P</w:t>
      </w:r>
      <w:r w:rsidR="00765E58">
        <w:rPr>
          <w:rFonts w:eastAsia="Times New Roman"/>
          <w:bCs/>
          <w:sz w:val="24"/>
          <w:szCs w:val="24"/>
        </w:rPr>
        <w:t>atient as he is very susceptible to infection. Marlene is to send card and flowers on behalf of the club.</w:t>
      </w:r>
      <w:r w:rsidR="001E6FA5">
        <w:rPr>
          <w:rFonts w:eastAsia="Times New Roman"/>
          <w:bCs/>
          <w:sz w:val="24"/>
          <w:szCs w:val="24"/>
        </w:rPr>
        <w:t xml:space="preserve"> </w:t>
      </w:r>
      <w:r w:rsidR="00571945">
        <w:rPr>
          <w:rFonts w:eastAsia="Times New Roman"/>
          <w:bCs/>
          <w:sz w:val="24"/>
          <w:szCs w:val="24"/>
        </w:rPr>
        <w:t>Sandra to issue regular meeting invitation to members while Don is in treatment.</w:t>
      </w:r>
    </w:p>
    <w:p w14:paraId="454A6621" w14:textId="5C727B5E" w:rsidR="00A963BF" w:rsidRDefault="007814DB" w:rsidP="00A963BF">
      <w:pPr>
        <w:pStyle w:val="ListParagraph"/>
        <w:numPr>
          <w:ilvl w:val="0"/>
          <w:numId w:val="27"/>
        </w:numPr>
        <w:spacing w:before="120" w:after="60" w:line="254" w:lineRule="auto"/>
        <w:rPr>
          <w:rFonts w:eastAsia="Times New Roman"/>
          <w:bCs/>
          <w:sz w:val="24"/>
          <w:szCs w:val="24"/>
        </w:rPr>
      </w:pPr>
      <w:r>
        <w:rPr>
          <w:rFonts w:eastAsia="Times New Roman"/>
          <w:bCs/>
          <w:sz w:val="24"/>
          <w:szCs w:val="24"/>
        </w:rPr>
        <w:t xml:space="preserve">Doug </w:t>
      </w:r>
      <w:r w:rsidR="00571945">
        <w:rPr>
          <w:rFonts w:eastAsia="Times New Roman"/>
          <w:bCs/>
          <w:sz w:val="24"/>
          <w:szCs w:val="24"/>
        </w:rPr>
        <w:t>announced the Annual Lions Steak Dinner is being held on Thursday, October 9</w:t>
      </w:r>
      <w:r w:rsidR="00571945" w:rsidRPr="00571945">
        <w:rPr>
          <w:rFonts w:eastAsia="Times New Roman"/>
          <w:bCs/>
          <w:sz w:val="24"/>
          <w:szCs w:val="24"/>
          <w:vertAlign w:val="superscript"/>
        </w:rPr>
        <w:t>th</w:t>
      </w:r>
      <w:r w:rsidR="00571945">
        <w:rPr>
          <w:rFonts w:eastAsia="Times New Roman"/>
          <w:bCs/>
          <w:sz w:val="24"/>
          <w:szCs w:val="24"/>
        </w:rPr>
        <w:t xml:space="preserve"> at 6:00 pm. The invitation is extended to all service clubs and interested parties need to purchase tickets.</w:t>
      </w:r>
      <w:r w:rsidR="0030627C">
        <w:rPr>
          <w:rFonts w:eastAsia="Times New Roman"/>
          <w:bCs/>
          <w:sz w:val="24"/>
          <w:szCs w:val="24"/>
        </w:rPr>
        <w:t xml:space="preserve"> </w:t>
      </w:r>
    </w:p>
    <w:p w14:paraId="53822870" w14:textId="4D67E227" w:rsidR="007F4879" w:rsidRDefault="00A963BF" w:rsidP="00A963BF">
      <w:pPr>
        <w:pStyle w:val="ListParagraph"/>
        <w:numPr>
          <w:ilvl w:val="0"/>
          <w:numId w:val="27"/>
        </w:numPr>
        <w:spacing w:before="120" w:after="60" w:line="254" w:lineRule="auto"/>
        <w:rPr>
          <w:rFonts w:eastAsia="Times New Roman"/>
          <w:bCs/>
          <w:sz w:val="24"/>
          <w:szCs w:val="24"/>
        </w:rPr>
      </w:pPr>
      <w:r>
        <w:rPr>
          <w:rFonts w:eastAsia="Times New Roman"/>
          <w:bCs/>
          <w:sz w:val="24"/>
          <w:szCs w:val="24"/>
        </w:rPr>
        <w:lastRenderedPageBreak/>
        <w:t xml:space="preserve">Doug </w:t>
      </w:r>
      <w:r w:rsidR="0030627C">
        <w:rPr>
          <w:rFonts w:eastAsia="Times New Roman"/>
          <w:bCs/>
          <w:sz w:val="24"/>
          <w:szCs w:val="24"/>
        </w:rPr>
        <w:t xml:space="preserve">announced that </w:t>
      </w:r>
      <w:r w:rsidR="00571945">
        <w:rPr>
          <w:rFonts w:eastAsia="Times New Roman"/>
          <w:bCs/>
          <w:sz w:val="24"/>
          <w:szCs w:val="24"/>
        </w:rPr>
        <w:t xml:space="preserve">the cheque for $60,000 to SMMH Foundation is ready for the purchase of operating table (proceeds from Annual Gala). He will </w:t>
      </w:r>
      <w:proofErr w:type="gramStart"/>
      <w:r w:rsidR="00571945">
        <w:rPr>
          <w:rFonts w:eastAsia="Times New Roman"/>
          <w:bCs/>
          <w:sz w:val="24"/>
          <w:szCs w:val="24"/>
        </w:rPr>
        <w:t>make arrangements</w:t>
      </w:r>
      <w:proofErr w:type="gramEnd"/>
      <w:r w:rsidR="00571945">
        <w:rPr>
          <w:rFonts w:eastAsia="Times New Roman"/>
          <w:bCs/>
          <w:sz w:val="24"/>
          <w:szCs w:val="24"/>
        </w:rPr>
        <w:t xml:space="preserve"> for cheque presentation in upcoming week.</w:t>
      </w:r>
    </w:p>
    <w:p w14:paraId="275801ED" w14:textId="77777777" w:rsidR="008C1016" w:rsidRPr="00803108" w:rsidRDefault="008C1016" w:rsidP="00A963BF">
      <w:pPr>
        <w:pStyle w:val="ListParagraph"/>
        <w:numPr>
          <w:ilvl w:val="0"/>
          <w:numId w:val="27"/>
        </w:numPr>
        <w:spacing w:before="120" w:after="60" w:line="254" w:lineRule="auto"/>
        <w:rPr>
          <w:rFonts w:eastAsia="Times New Roman"/>
          <w:bCs/>
          <w:sz w:val="24"/>
          <w:szCs w:val="24"/>
          <w:highlight w:val="yellow"/>
        </w:rPr>
      </w:pPr>
      <w:r w:rsidRPr="00803108">
        <w:rPr>
          <w:rFonts w:eastAsia="Times New Roman"/>
          <w:b/>
          <w:sz w:val="24"/>
          <w:szCs w:val="24"/>
          <w:highlight w:val="yellow"/>
        </w:rPr>
        <w:t>IN CAMERA DISCUSSION FOR THE EYES OF THE BOAR ONLY</w:t>
      </w:r>
      <w:r w:rsidRPr="00803108">
        <w:rPr>
          <w:rFonts w:eastAsia="Times New Roman"/>
          <w:bCs/>
          <w:sz w:val="24"/>
          <w:szCs w:val="24"/>
          <w:highlight w:val="yellow"/>
        </w:rPr>
        <w:t xml:space="preserve">. </w:t>
      </w:r>
      <w:r w:rsidR="0030627C" w:rsidRPr="00803108">
        <w:rPr>
          <w:rFonts w:eastAsia="Times New Roman"/>
          <w:bCs/>
          <w:sz w:val="24"/>
          <w:szCs w:val="24"/>
          <w:highlight w:val="yellow"/>
        </w:rPr>
        <w:t xml:space="preserve">Doug </w:t>
      </w:r>
      <w:r w:rsidR="00571945" w:rsidRPr="00803108">
        <w:rPr>
          <w:rFonts w:eastAsia="Times New Roman"/>
          <w:bCs/>
          <w:sz w:val="24"/>
          <w:szCs w:val="24"/>
          <w:highlight w:val="yellow"/>
        </w:rPr>
        <w:t>reported that there some issues with the Country Music Legends Fundraiser. One of the organizers asked what the club had done to upset Kim Rixon. Sandra reviewed</w:t>
      </w:r>
      <w:r w:rsidR="003A59D2" w:rsidRPr="00803108">
        <w:rPr>
          <w:rFonts w:eastAsia="Times New Roman"/>
          <w:bCs/>
          <w:sz w:val="24"/>
          <w:szCs w:val="24"/>
          <w:highlight w:val="yellow"/>
        </w:rPr>
        <w:t xml:space="preserve"> events leading up to concert. Kim had not confirmed the status of her membership prior to June 30. Sandra reached out to Kim by email and text seeking confirmation, which Kim did not respond to, so on July 1, Sandra cancelled her membership as is the protocol. However, it was discovered that Kim had indicated her intent to renew her membership to another member, who was unaware of her failure to confirm with the Secretary. Kim was very upset </w:t>
      </w:r>
      <w:r w:rsidRPr="00803108">
        <w:rPr>
          <w:rFonts w:eastAsia="Times New Roman"/>
          <w:bCs/>
          <w:sz w:val="24"/>
          <w:szCs w:val="24"/>
          <w:highlight w:val="yellow"/>
        </w:rPr>
        <w:t>that her membership was not renewed and was very vocal on how she felt she had been treated. S</w:t>
      </w:r>
      <w:r w:rsidR="003A59D2" w:rsidRPr="00803108">
        <w:rPr>
          <w:rFonts w:eastAsia="Times New Roman"/>
          <w:bCs/>
          <w:sz w:val="24"/>
          <w:szCs w:val="24"/>
          <w:highlight w:val="yellow"/>
        </w:rPr>
        <w:t xml:space="preserve">he was </w:t>
      </w:r>
      <w:r w:rsidRPr="00803108">
        <w:rPr>
          <w:rFonts w:eastAsia="Times New Roman"/>
          <w:bCs/>
          <w:sz w:val="24"/>
          <w:szCs w:val="24"/>
          <w:highlight w:val="yellow"/>
        </w:rPr>
        <w:t xml:space="preserve">offered an Active membership but chose to be </w:t>
      </w:r>
      <w:r w:rsidR="003A59D2" w:rsidRPr="00803108">
        <w:rPr>
          <w:rFonts w:eastAsia="Times New Roman"/>
          <w:bCs/>
          <w:sz w:val="24"/>
          <w:szCs w:val="24"/>
          <w:highlight w:val="yellow"/>
        </w:rPr>
        <w:t xml:space="preserve">reinstated as an </w:t>
      </w:r>
      <w:proofErr w:type="spellStart"/>
      <w:r w:rsidR="003A59D2" w:rsidRPr="00803108">
        <w:rPr>
          <w:rFonts w:eastAsia="Times New Roman"/>
          <w:bCs/>
          <w:sz w:val="24"/>
          <w:szCs w:val="24"/>
          <w:highlight w:val="yellow"/>
        </w:rPr>
        <w:t>honourary</w:t>
      </w:r>
      <w:proofErr w:type="spellEnd"/>
      <w:r w:rsidR="003A59D2" w:rsidRPr="00803108">
        <w:rPr>
          <w:rFonts w:eastAsia="Times New Roman"/>
          <w:bCs/>
          <w:sz w:val="24"/>
          <w:szCs w:val="24"/>
          <w:highlight w:val="yellow"/>
        </w:rPr>
        <w:t xml:space="preserve"> member. She re-commenced with organizing the fundraiser two-weeks later. In the meantime, Gary LaChance picked up oversight on the organizing and Sandra continued to obtain insurance, the 50/50 license. It was a very difficult situation as Kim was actively assisting without communicating. </w:t>
      </w:r>
      <w:proofErr w:type="gramStart"/>
      <w:r w:rsidR="003A59D2" w:rsidRPr="00803108">
        <w:rPr>
          <w:rFonts w:eastAsia="Times New Roman"/>
          <w:bCs/>
          <w:sz w:val="24"/>
          <w:szCs w:val="24"/>
          <w:highlight w:val="yellow"/>
        </w:rPr>
        <w:t>Also</w:t>
      </w:r>
      <w:proofErr w:type="gramEnd"/>
      <w:r w:rsidR="003A59D2" w:rsidRPr="00803108">
        <w:rPr>
          <w:rFonts w:eastAsia="Times New Roman"/>
          <w:bCs/>
          <w:sz w:val="24"/>
          <w:szCs w:val="24"/>
          <w:highlight w:val="yellow"/>
        </w:rPr>
        <w:t xml:space="preserve"> there were so many parties – CLSM, George Edwards, Gary &amp; Kim on behalf of the Club and Sandra trying to manage administrative details. There were so many avenues of communication, duplication of several actions and in general, confusion. </w:t>
      </w:r>
      <w:r w:rsidRPr="00803108">
        <w:rPr>
          <w:rFonts w:eastAsia="Times New Roman"/>
          <w:bCs/>
          <w:sz w:val="24"/>
          <w:szCs w:val="24"/>
          <w:highlight w:val="yellow"/>
        </w:rPr>
        <w:t>Also, as the club was not in charge of marketing, we were partners in running event but there was no acknowledgement of the club on any advertising or marketing events. Discussion resulted in a commitment to not involve the Club in a 3</w:t>
      </w:r>
      <w:r w:rsidRPr="00803108">
        <w:rPr>
          <w:rFonts w:eastAsia="Times New Roman"/>
          <w:bCs/>
          <w:sz w:val="24"/>
          <w:szCs w:val="24"/>
          <w:highlight w:val="yellow"/>
          <w:vertAlign w:val="superscript"/>
        </w:rPr>
        <w:t>rd</w:t>
      </w:r>
      <w:r w:rsidRPr="00803108">
        <w:rPr>
          <w:rFonts w:eastAsia="Times New Roman"/>
          <w:bCs/>
          <w:sz w:val="24"/>
          <w:szCs w:val="24"/>
          <w:highlight w:val="yellow"/>
        </w:rPr>
        <w:t xml:space="preserve"> party event unless we run the event with proceeds to go to the charity. Also, the board will not address the communication issues with Kim as she is about to move away. </w:t>
      </w:r>
    </w:p>
    <w:p w14:paraId="5BB98A9C" w14:textId="728F7302" w:rsidR="0030627C" w:rsidRDefault="008C1016" w:rsidP="00A963BF">
      <w:pPr>
        <w:pStyle w:val="ListParagraph"/>
        <w:numPr>
          <w:ilvl w:val="0"/>
          <w:numId w:val="27"/>
        </w:numPr>
        <w:spacing w:before="120" w:after="60" w:line="254" w:lineRule="auto"/>
        <w:rPr>
          <w:rFonts w:eastAsia="Times New Roman"/>
          <w:bCs/>
          <w:sz w:val="24"/>
          <w:szCs w:val="24"/>
        </w:rPr>
      </w:pPr>
      <w:r w:rsidRPr="00C016D6">
        <w:rPr>
          <w:rFonts w:eastAsia="Times New Roman"/>
          <w:b/>
          <w:sz w:val="24"/>
          <w:szCs w:val="24"/>
        </w:rPr>
        <w:t>RETURN TO NORMAL BOARD BUSINESS</w:t>
      </w:r>
      <w:r>
        <w:rPr>
          <w:rFonts w:eastAsia="Times New Roman"/>
          <w:bCs/>
          <w:sz w:val="24"/>
          <w:szCs w:val="24"/>
        </w:rPr>
        <w:t>: The concert was a huge success with 120 in attendance. 50/50 results: $2,090 gross and resulting prize of $1,045 to Ron Ruthven, ticket winner. The donated beer for sale by Lake of Bays Brewery resulted in sales of $680. Any addition</w:t>
      </w:r>
      <w:r w:rsidR="00537198">
        <w:rPr>
          <w:rFonts w:eastAsia="Times New Roman"/>
          <w:bCs/>
          <w:sz w:val="24"/>
          <w:szCs w:val="24"/>
        </w:rPr>
        <w:t>al proceeds from the other bar sales are still being calculated. Cheques for the above amounts will be organized for a presentation with CLSM as soon as results are confirmed.</w:t>
      </w:r>
    </w:p>
    <w:p w14:paraId="3D6AB2E9" w14:textId="09FDA3C1" w:rsidR="0030627C" w:rsidRDefault="0030627C" w:rsidP="00A963BF">
      <w:pPr>
        <w:pStyle w:val="ListParagraph"/>
        <w:numPr>
          <w:ilvl w:val="0"/>
          <w:numId w:val="27"/>
        </w:numPr>
        <w:spacing w:before="120" w:after="60" w:line="254" w:lineRule="auto"/>
        <w:rPr>
          <w:rFonts w:eastAsia="Times New Roman"/>
          <w:bCs/>
          <w:sz w:val="24"/>
          <w:szCs w:val="24"/>
        </w:rPr>
      </w:pPr>
      <w:r>
        <w:rPr>
          <w:rFonts w:eastAsia="Times New Roman"/>
          <w:bCs/>
          <w:sz w:val="24"/>
          <w:szCs w:val="24"/>
        </w:rPr>
        <w:t xml:space="preserve">Doug </w:t>
      </w:r>
      <w:r w:rsidR="00537198">
        <w:rPr>
          <w:rFonts w:eastAsia="Times New Roman"/>
          <w:bCs/>
          <w:sz w:val="24"/>
          <w:szCs w:val="24"/>
        </w:rPr>
        <w:t xml:space="preserve">announced that Bill McCutcheon will host a farewell social event for Leslie McCann and Kim Rixon on </w:t>
      </w:r>
      <w:r w:rsidR="00803108">
        <w:rPr>
          <w:rFonts w:eastAsia="Times New Roman"/>
          <w:bCs/>
          <w:sz w:val="24"/>
          <w:szCs w:val="24"/>
        </w:rPr>
        <w:t xml:space="preserve">Friday August 22. Sandra reported that there were 23 members &amp; guests signed up for event and the pot-luck list was almost filled. Marlene recommended that we </w:t>
      </w:r>
      <w:proofErr w:type="gramStart"/>
      <w:r w:rsidR="00803108">
        <w:rPr>
          <w:rFonts w:eastAsia="Times New Roman"/>
          <w:bCs/>
          <w:sz w:val="24"/>
          <w:szCs w:val="24"/>
        </w:rPr>
        <w:t>look into</w:t>
      </w:r>
      <w:proofErr w:type="gramEnd"/>
      <w:r w:rsidR="00803108">
        <w:rPr>
          <w:rFonts w:eastAsia="Times New Roman"/>
          <w:bCs/>
          <w:sz w:val="24"/>
          <w:szCs w:val="24"/>
        </w:rPr>
        <w:t xml:space="preserve"> different software – “Potluck Planner” be investigated so that when people sign up, they also identify their contribution to the potluck. It would reduce number of follow-up communications. </w:t>
      </w:r>
    </w:p>
    <w:p w14:paraId="793CDFAE" w14:textId="77777777" w:rsidR="0013675B" w:rsidRPr="0013675B" w:rsidRDefault="0030627C" w:rsidP="006D177A">
      <w:pPr>
        <w:pStyle w:val="ListParagraph"/>
        <w:numPr>
          <w:ilvl w:val="0"/>
          <w:numId w:val="27"/>
        </w:numPr>
        <w:spacing w:before="120" w:after="60" w:line="254" w:lineRule="auto"/>
        <w:rPr>
          <w:rFonts w:eastAsia="Times New Roman"/>
          <w:b/>
          <w:sz w:val="24"/>
          <w:szCs w:val="24"/>
        </w:rPr>
      </w:pPr>
      <w:r w:rsidRPr="00C016D6">
        <w:rPr>
          <w:rFonts w:eastAsia="Times New Roman"/>
          <w:bCs/>
          <w:sz w:val="24"/>
          <w:szCs w:val="24"/>
        </w:rPr>
        <w:t>Doug</w:t>
      </w:r>
      <w:r w:rsidR="00C016D6" w:rsidRPr="00C016D6">
        <w:rPr>
          <w:rFonts w:eastAsia="Times New Roman"/>
          <w:bCs/>
          <w:sz w:val="24"/>
          <w:szCs w:val="24"/>
        </w:rPr>
        <w:t xml:space="preserve"> </w:t>
      </w:r>
      <w:r w:rsidR="00803108" w:rsidRPr="00C016D6">
        <w:rPr>
          <w:rFonts w:eastAsia="Times New Roman"/>
          <w:bCs/>
          <w:sz w:val="24"/>
          <w:szCs w:val="24"/>
        </w:rPr>
        <w:t>announced that the Club is no longer in charge of the Bandshell build in Memorial Park due to liability questions and the club cannot hire a site supervisor for the project at estimated cost of $30,000. The club will continue to support in any service role we can. Doug, Paul</w:t>
      </w:r>
      <w:r w:rsidRPr="00C016D6">
        <w:rPr>
          <w:rFonts w:eastAsia="Times New Roman"/>
          <w:bCs/>
          <w:sz w:val="24"/>
          <w:szCs w:val="24"/>
        </w:rPr>
        <w:t xml:space="preserve">, and Aaron Bustard </w:t>
      </w:r>
      <w:r w:rsidR="00803108" w:rsidRPr="00C016D6">
        <w:rPr>
          <w:rFonts w:eastAsia="Times New Roman"/>
          <w:bCs/>
          <w:sz w:val="24"/>
          <w:szCs w:val="24"/>
        </w:rPr>
        <w:t>continue to be in touch on progress and members are still committed to unloading and setting up security fencing at site on September 2</w:t>
      </w:r>
      <w:r w:rsidR="00C016D6" w:rsidRPr="00C016D6">
        <w:rPr>
          <w:rFonts w:eastAsia="Times New Roman"/>
          <w:bCs/>
          <w:sz w:val="24"/>
          <w:szCs w:val="24"/>
          <w:vertAlign w:val="superscript"/>
        </w:rPr>
        <w:t>nd</w:t>
      </w:r>
      <w:r w:rsidR="00C016D6" w:rsidRPr="00C016D6">
        <w:rPr>
          <w:rFonts w:eastAsia="Times New Roman"/>
          <w:bCs/>
          <w:sz w:val="24"/>
          <w:szCs w:val="24"/>
        </w:rPr>
        <w:t xml:space="preserve">. After consulting with various parties, Doug was able to sign letter to accept design principle for project. </w:t>
      </w:r>
      <w:r w:rsidR="0013675B">
        <w:rPr>
          <w:rFonts w:eastAsia="Times New Roman"/>
          <w:bCs/>
          <w:sz w:val="24"/>
          <w:szCs w:val="24"/>
        </w:rPr>
        <w:t xml:space="preserve">It was </w:t>
      </w:r>
      <w:r w:rsidR="0013675B">
        <w:rPr>
          <w:rFonts w:eastAsia="Times New Roman"/>
          <w:bCs/>
          <w:sz w:val="24"/>
          <w:szCs w:val="24"/>
        </w:rPr>
        <w:lastRenderedPageBreak/>
        <w:t xml:space="preserve">recommended and fully supported by the Board, that Aaron Bustard be nominated as the Community Recipient of a Paul Harris Fellowship Award. </w:t>
      </w:r>
    </w:p>
    <w:p w14:paraId="0CE8DEA7" w14:textId="1DF1DDBB" w:rsidR="00C016D6" w:rsidRPr="00C016D6" w:rsidRDefault="00C016D6" w:rsidP="006D177A">
      <w:pPr>
        <w:pStyle w:val="ListParagraph"/>
        <w:numPr>
          <w:ilvl w:val="0"/>
          <w:numId w:val="27"/>
        </w:numPr>
        <w:spacing w:before="120" w:after="60" w:line="254" w:lineRule="auto"/>
        <w:rPr>
          <w:rFonts w:eastAsia="Times New Roman"/>
          <w:b/>
          <w:sz w:val="24"/>
          <w:szCs w:val="24"/>
        </w:rPr>
      </w:pPr>
      <w:r w:rsidRPr="00C016D6">
        <w:rPr>
          <w:rFonts w:eastAsia="Times New Roman"/>
          <w:bCs/>
          <w:sz w:val="24"/>
          <w:szCs w:val="24"/>
        </w:rPr>
        <w:t xml:space="preserve">Doug invited interested members to </w:t>
      </w:r>
      <w:r w:rsidR="0013675B">
        <w:rPr>
          <w:rFonts w:eastAsia="Times New Roman"/>
          <w:bCs/>
          <w:sz w:val="24"/>
          <w:szCs w:val="24"/>
        </w:rPr>
        <w:t xml:space="preserve">Park </w:t>
      </w:r>
      <w:r w:rsidRPr="00C016D6">
        <w:rPr>
          <w:rFonts w:eastAsia="Times New Roman"/>
          <w:bCs/>
          <w:sz w:val="24"/>
          <w:szCs w:val="24"/>
        </w:rPr>
        <w:t xml:space="preserve">site visit on Friday, August 21 at Memorial Park at 4:00 pm. Bruces expressed interest in attending. The Town has asked if the club intends to donate to the project. Even though some of our members are contributing to project through their business, it does not represent a club contribution. We will consider a specific fundraiser to potentially raise $5,000 and Cheer </w:t>
      </w:r>
      <w:proofErr w:type="gramStart"/>
      <w:r w:rsidRPr="00C016D6">
        <w:rPr>
          <w:rFonts w:eastAsia="Times New Roman"/>
          <w:bCs/>
          <w:sz w:val="24"/>
          <w:szCs w:val="24"/>
        </w:rPr>
        <w:t>For</w:t>
      </w:r>
      <w:proofErr w:type="gramEnd"/>
      <w:r w:rsidRPr="00C016D6">
        <w:rPr>
          <w:rFonts w:eastAsia="Times New Roman"/>
          <w:bCs/>
          <w:sz w:val="24"/>
          <w:szCs w:val="24"/>
        </w:rPr>
        <w:t xml:space="preserve"> Year Raffle was suggested. </w:t>
      </w:r>
    </w:p>
    <w:p w14:paraId="5A5538FA" w14:textId="77777777" w:rsidR="001209DE" w:rsidRPr="001209DE" w:rsidRDefault="001209DE" w:rsidP="006D177A">
      <w:pPr>
        <w:pStyle w:val="ListParagraph"/>
        <w:numPr>
          <w:ilvl w:val="0"/>
          <w:numId w:val="27"/>
        </w:numPr>
        <w:spacing w:before="120" w:after="60" w:line="254" w:lineRule="auto"/>
        <w:rPr>
          <w:rFonts w:eastAsia="Times New Roman"/>
          <w:b/>
          <w:sz w:val="24"/>
          <w:szCs w:val="24"/>
        </w:rPr>
      </w:pPr>
      <w:r>
        <w:rPr>
          <w:rFonts w:eastAsia="Times New Roman"/>
          <w:bCs/>
          <w:sz w:val="24"/>
          <w:szCs w:val="24"/>
        </w:rPr>
        <w:t>Doug reminded the Board of need for volunteers for Muskoka Marathon on October 5.</w:t>
      </w:r>
    </w:p>
    <w:p w14:paraId="0A76B930" w14:textId="0A6531CD" w:rsidR="00C016D6" w:rsidRPr="00C016D6" w:rsidRDefault="001209DE" w:rsidP="006D177A">
      <w:pPr>
        <w:pStyle w:val="ListParagraph"/>
        <w:numPr>
          <w:ilvl w:val="0"/>
          <w:numId w:val="27"/>
        </w:numPr>
        <w:spacing w:before="120" w:after="60" w:line="254" w:lineRule="auto"/>
        <w:rPr>
          <w:rFonts w:eastAsia="Times New Roman"/>
          <w:b/>
          <w:sz w:val="24"/>
          <w:szCs w:val="24"/>
        </w:rPr>
      </w:pPr>
      <w:r>
        <w:rPr>
          <w:rFonts w:eastAsia="Times New Roman"/>
          <w:bCs/>
          <w:sz w:val="24"/>
          <w:szCs w:val="24"/>
        </w:rPr>
        <w:t>A Club Assembly needs to be scheduled to confirm Committee membership and for committees to begin work on their Tactical Road Maps to achieve progress on the Strategic Plan. Sandra to sent out invitation for members to sign up prior to</w:t>
      </w:r>
      <w:r w:rsidR="0030627C" w:rsidRPr="00C016D6">
        <w:rPr>
          <w:rFonts w:eastAsia="Times New Roman"/>
          <w:bCs/>
          <w:sz w:val="24"/>
          <w:szCs w:val="24"/>
        </w:rPr>
        <w:t xml:space="preserve"> </w:t>
      </w:r>
      <w:r>
        <w:rPr>
          <w:rFonts w:eastAsia="Times New Roman"/>
          <w:bCs/>
          <w:sz w:val="24"/>
          <w:szCs w:val="24"/>
        </w:rPr>
        <w:t>Assembly scheduled for September 16</w:t>
      </w:r>
      <w:r w:rsidRPr="001209DE">
        <w:rPr>
          <w:rFonts w:eastAsia="Times New Roman"/>
          <w:bCs/>
          <w:sz w:val="24"/>
          <w:szCs w:val="24"/>
          <w:vertAlign w:val="superscript"/>
        </w:rPr>
        <w:t>th</w:t>
      </w:r>
      <w:r>
        <w:rPr>
          <w:rFonts w:eastAsia="Times New Roman"/>
          <w:bCs/>
          <w:sz w:val="24"/>
          <w:szCs w:val="24"/>
        </w:rPr>
        <w:t>.</w:t>
      </w:r>
    </w:p>
    <w:p w14:paraId="25D09C89" w14:textId="6F8989C2" w:rsidR="00F34164" w:rsidRPr="00C016D6" w:rsidRDefault="008E6B3F" w:rsidP="00C016D6">
      <w:pPr>
        <w:spacing w:before="120" w:after="60" w:line="254" w:lineRule="auto"/>
        <w:ind w:left="360"/>
        <w:rPr>
          <w:rFonts w:eastAsia="Times New Roman"/>
          <w:b/>
          <w:sz w:val="24"/>
          <w:szCs w:val="24"/>
        </w:rPr>
      </w:pPr>
      <w:r w:rsidRPr="00C016D6">
        <w:rPr>
          <w:rFonts w:eastAsia="Times New Roman"/>
          <w:b/>
          <w:sz w:val="24"/>
          <w:szCs w:val="24"/>
        </w:rPr>
        <w:t>Treasurer’s Report</w:t>
      </w:r>
    </w:p>
    <w:p w14:paraId="54D717BA" w14:textId="2E877A69" w:rsidR="003B57B6" w:rsidRDefault="00A469CC" w:rsidP="00F26B07">
      <w:pPr>
        <w:pStyle w:val="ListParagraph"/>
        <w:numPr>
          <w:ilvl w:val="0"/>
          <w:numId w:val="30"/>
        </w:numPr>
        <w:spacing w:before="120" w:after="60" w:line="254" w:lineRule="auto"/>
        <w:rPr>
          <w:rFonts w:eastAsia="Times New Roman"/>
          <w:bCs/>
          <w:sz w:val="24"/>
          <w:szCs w:val="24"/>
        </w:rPr>
      </w:pPr>
      <w:bookmarkStart w:id="7" w:name="_Hlk198716174"/>
      <w:r>
        <w:rPr>
          <w:rFonts w:eastAsia="Times New Roman"/>
          <w:bCs/>
          <w:sz w:val="24"/>
          <w:szCs w:val="24"/>
        </w:rPr>
        <w:t xml:space="preserve">Marlene </w:t>
      </w:r>
      <w:r w:rsidR="001209DE">
        <w:rPr>
          <w:rFonts w:eastAsia="Times New Roman"/>
          <w:bCs/>
          <w:sz w:val="24"/>
          <w:szCs w:val="24"/>
        </w:rPr>
        <w:t>had distributed Financial Statements prior to meeting by email.</w:t>
      </w:r>
      <w:r w:rsidR="00F26B07">
        <w:rPr>
          <w:rFonts w:eastAsia="Times New Roman"/>
          <w:bCs/>
          <w:sz w:val="24"/>
          <w:szCs w:val="24"/>
        </w:rPr>
        <w:t xml:space="preserve"> Members reviewed as presented. Approximate balance in General Account - $26,000 with outstanding debit amounts of $1,000 for Santa Claus Parade Permit, $1,000 to Funders Partner Group, and $5,000 to Trust to top up Gala proceeds to hospital foundation to meet full pledge ($19.000 net balance). Upcoming expenses: allowance and telephone for exchange student which will be determined when her VISA </w:t>
      </w:r>
      <w:proofErr w:type="gramStart"/>
      <w:r w:rsidR="00F26B07">
        <w:rPr>
          <w:rFonts w:eastAsia="Times New Roman"/>
          <w:bCs/>
          <w:sz w:val="24"/>
          <w:szCs w:val="24"/>
        </w:rPr>
        <w:t>arrives</w:t>
      </w:r>
      <w:proofErr w:type="gramEnd"/>
      <w:r w:rsidR="00F26B07">
        <w:rPr>
          <w:rFonts w:eastAsia="Times New Roman"/>
          <w:bCs/>
          <w:sz w:val="24"/>
          <w:szCs w:val="24"/>
        </w:rPr>
        <w:t xml:space="preserve"> and she is allowed to arrive in Canada.</w:t>
      </w:r>
    </w:p>
    <w:p w14:paraId="447CF33B" w14:textId="3C727B0D" w:rsidR="00F26B07" w:rsidRDefault="00F26B07" w:rsidP="00F26B07">
      <w:pPr>
        <w:pStyle w:val="ListParagraph"/>
        <w:numPr>
          <w:ilvl w:val="0"/>
          <w:numId w:val="30"/>
        </w:numPr>
        <w:spacing w:before="120" w:after="60" w:line="254" w:lineRule="auto"/>
        <w:rPr>
          <w:rFonts w:eastAsia="Times New Roman"/>
          <w:bCs/>
          <w:sz w:val="24"/>
          <w:szCs w:val="24"/>
        </w:rPr>
      </w:pPr>
      <w:r>
        <w:rPr>
          <w:rFonts w:eastAsia="Times New Roman"/>
          <w:bCs/>
          <w:sz w:val="24"/>
          <w:szCs w:val="24"/>
        </w:rPr>
        <w:t>Currently two signatures are required</w:t>
      </w:r>
      <w:r w:rsidR="00000DB8">
        <w:rPr>
          <w:rFonts w:eastAsia="Times New Roman"/>
          <w:bCs/>
          <w:sz w:val="24"/>
          <w:szCs w:val="24"/>
        </w:rPr>
        <w:t xml:space="preserve"> on every cheque which means Marlene must go to sign cheques with 2</w:t>
      </w:r>
      <w:r w:rsidR="00000DB8" w:rsidRPr="00000DB8">
        <w:rPr>
          <w:rFonts w:eastAsia="Times New Roman"/>
          <w:bCs/>
          <w:sz w:val="24"/>
          <w:szCs w:val="24"/>
          <w:vertAlign w:val="superscript"/>
        </w:rPr>
        <w:t>nd</w:t>
      </w:r>
      <w:r w:rsidR="00000DB8">
        <w:rPr>
          <w:rFonts w:eastAsia="Times New Roman"/>
          <w:bCs/>
          <w:sz w:val="24"/>
          <w:szCs w:val="24"/>
        </w:rPr>
        <w:t xml:space="preserve"> party. Board approval is required to change to e-transfer payments that only require Treasure approval. It is advised that the Finance Committee be struck and meet once a month to review all transactions in lieu of a second signature. </w:t>
      </w:r>
    </w:p>
    <w:p w14:paraId="6284948C" w14:textId="68E6E85E" w:rsidR="00000DB8" w:rsidRDefault="00000DB8" w:rsidP="00000DB8">
      <w:pPr>
        <w:spacing w:before="120" w:after="60" w:line="254" w:lineRule="auto"/>
        <w:jc w:val="right"/>
        <w:rPr>
          <w:rFonts w:eastAsia="Times New Roman"/>
          <w:bCs/>
          <w:sz w:val="24"/>
          <w:szCs w:val="24"/>
        </w:rPr>
      </w:pPr>
      <w:r>
        <w:rPr>
          <w:rFonts w:eastAsia="Times New Roman"/>
          <w:b/>
          <w:color w:val="C00000"/>
          <w:sz w:val="24"/>
          <w:szCs w:val="24"/>
        </w:rPr>
        <w:t xml:space="preserve">Motioned </w:t>
      </w:r>
      <w:r>
        <w:rPr>
          <w:rFonts w:eastAsia="Times New Roman"/>
          <w:bCs/>
          <w:sz w:val="24"/>
          <w:szCs w:val="24"/>
        </w:rPr>
        <w:t xml:space="preserve">by </w:t>
      </w:r>
      <w:proofErr w:type="spellStart"/>
      <w:proofErr w:type="gramStart"/>
      <w:r>
        <w:rPr>
          <w:rFonts w:eastAsia="Times New Roman"/>
          <w:bCs/>
          <w:sz w:val="24"/>
          <w:szCs w:val="24"/>
        </w:rPr>
        <w:t>M.Vettorel</w:t>
      </w:r>
      <w:proofErr w:type="spellEnd"/>
      <w:proofErr w:type="gramEnd"/>
      <w:r>
        <w:rPr>
          <w:rFonts w:eastAsia="Times New Roman"/>
          <w:bCs/>
          <w:sz w:val="24"/>
          <w:szCs w:val="24"/>
        </w:rPr>
        <w:t xml:space="preserve">  and seconded by S. Winspear</w:t>
      </w:r>
    </w:p>
    <w:p w14:paraId="2E098A18" w14:textId="5E54ABEF" w:rsidR="00E413AB" w:rsidRDefault="00E413AB" w:rsidP="00000DB8">
      <w:pPr>
        <w:spacing w:before="120" w:after="60" w:line="254" w:lineRule="auto"/>
        <w:jc w:val="right"/>
        <w:rPr>
          <w:rFonts w:eastAsia="Times New Roman"/>
          <w:bCs/>
          <w:sz w:val="24"/>
          <w:szCs w:val="24"/>
        </w:rPr>
      </w:pPr>
      <w:r>
        <w:rPr>
          <w:rFonts w:eastAsia="Times New Roman"/>
          <w:bCs/>
          <w:sz w:val="24"/>
          <w:szCs w:val="24"/>
        </w:rPr>
        <w:t xml:space="preserve">Passed by consensus                                                </w:t>
      </w:r>
    </w:p>
    <w:p w14:paraId="639664BC" w14:textId="5FF7EABE" w:rsidR="00000DB8" w:rsidRPr="00000DB8" w:rsidRDefault="00000DB8" w:rsidP="00000DB8">
      <w:pPr>
        <w:spacing w:before="120" w:after="60" w:line="254" w:lineRule="auto"/>
        <w:rPr>
          <w:rFonts w:eastAsia="Times New Roman"/>
          <w:bCs/>
          <w:sz w:val="24"/>
          <w:szCs w:val="24"/>
        </w:rPr>
      </w:pPr>
      <w:r w:rsidRPr="00E413AB">
        <w:rPr>
          <w:rFonts w:eastAsia="Times New Roman"/>
          <w:b/>
          <w:sz w:val="24"/>
          <w:szCs w:val="24"/>
        </w:rPr>
        <w:t>That the banking protocols be amended to require only one signature up to $5,000 and that the Finance Committee be struck to review transactions at least once per month and prior to presentation of Financia Statements to the Board of Directors at their regular monthly meeting</w:t>
      </w:r>
      <w:r>
        <w:rPr>
          <w:rFonts w:eastAsia="Times New Roman"/>
          <w:bCs/>
          <w:sz w:val="24"/>
          <w:szCs w:val="24"/>
        </w:rPr>
        <w:t>.</w:t>
      </w:r>
    </w:p>
    <w:p w14:paraId="66EA773B" w14:textId="7443FFBC" w:rsidR="00C709CB" w:rsidRDefault="002C671F" w:rsidP="00C709CB">
      <w:pPr>
        <w:spacing w:before="120" w:after="60" w:line="254" w:lineRule="auto"/>
        <w:rPr>
          <w:rFonts w:eastAsia="Times New Roman"/>
          <w:b/>
          <w:sz w:val="24"/>
          <w:szCs w:val="24"/>
        </w:rPr>
      </w:pPr>
      <w:bookmarkStart w:id="8" w:name="_Hlk93330583"/>
      <w:bookmarkEnd w:id="7"/>
      <w:bookmarkEnd w:id="5"/>
      <w:bookmarkEnd w:id="6"/>
      <w:r>
        <w:rPr>
          <w:rFonts w:eastAsia="Times New Roman"/>
          <w:b/>
          <w:sz w:val="24"/>
          <w:szCs w:val="24"/>
        </w:rPr>
        <w:t>Secretary’s Report</w:t>
      </w:r>
    </w:p>
    <w:p w14:paraId="4297899C" w14:textId="0122C251" w:rsidR="0061102C" w:rsidRPr="0061102C" w:rsidRDefault="00000DB8" w:rsidP="00076ED3">
      <w:pPr>
        <w:pStyle w:val="ListParagraph"/>
        <w:numPr>
          <w:ilvl w:val="0"/>
          <w:numId w:val="39"/>
        </w:numPr>
        <w:spacing w:before="120" w:after="60" w:line="254" w:lineRule="auto"/>
        <w:rPr>
          <w:rFonts w:eastAsia="Times New Roman"/>
          <w:b/>
          <w:sz w:val="24"/>
          <w:szCs w:val="24"/>
        </w:rPr>
      </w:pPr>
      <w:r>
        <w:rPr>
          <w:rFonts w:eastAsia="Times New Roman"/>
          <w:bCs/>
          <w:sz w:val="24"/>
          <w:szCs w:val="24"/>
        </w:rPr>
        <w:t>Nothing to report</w:t>
      </w:r>
      <w:r w:rsidR="0084410E">
        <w:rPr>
          <w:rFonts w:eastAsia="Times New Roman"/>
          <w:bCs/>
          <w:sz w:val="24"/>
          <w:szCs w:val="24"/>
        </w:rPr>
        <w:t xml:space="preserve">. </w:t>
      </w:r>
    </w:p>
    <w:p w14:paraId="5CCB6ADD" w14:textId="4783B7A7" w:rsidR="001F1AD1" w:rsidRPr="007060AF" w:rsidRDefault="002C671F" w:rsidP="007060AF">
      <w:pPr>
        <w:spacing w:before="120" w:after="60" w:line="254" w:lineRule="auto"/>
        <w:rPr>
          <w:rFonts w:eastAsia="Times New Roman"/>
          <w:b/>
          <w:sz w:val="24"/>
          <w:szCs w:val="24"/>
        </w:rPr>
      </w:pPr>
      <w:r>
        <w:rPr>
          <w:rFonts w:eastAsia="Times New Roman"/>
          <w:b/>
          <w:sz w:val="24"/>
          <w:szCs w:val="24"/>
        </w:rPr>
        <w:t>Club Admini</w:t>
      </w:r>
      <w:r w:rsidR="0009298C">
        <w:rPr>
          <w:rFonts w:eastAsia="Times New Roman"/>
          <w:b/>
          <w:sz w:val="24"/>
          <w:szCs w:val="24"/>
        </w:rPr>
        <w:t>s</w:t>
      </w:r>
      <w:r>
        <w:rPr>
          <w:rFonts w:eastAsia="Times New Roman"/>
          <w:b/>
          <w:sz w:val="24"/>
          <w:szCs w:val="24"/>
        </w:rPr>
        <w:t>t</w:t>
      </w:r>
      <w:r w:rsidR="0009298C">
        <w:rPr>
          <w:rFonts w:eastAsia="Times New Roman"/>
          <w:b/>
          <w:sz w:val="24"/>
          <w:szCs w:val="24"/>
        </w:rPr>
        <w:t>r</w:t>
      </w:r>
      <w:r>
        <w:rPr>
          <w:rFonts w:eastAsia="Times New Roman"/>
          <w:b/>
          <w:sz w:val="24"/>
          <w:szCs w:val="24"/>
        </w:rPr>
        <w:t>ation Report</w:t>
      </w:r>
      <w:r w:rsidR="001F1AD1" w:rsidRPr="007060AF">
        <w:rPr>
          <w:rFonts w:eastAsia="Times New Roman"/>
          <w:bCs/>
          <w:sz w:val="24"/>
          <w:szCs w:val="24"/>
        </w:rPr>
        <w:t xml:space="preserve"> </w:t>
      </w:r>
    </w:p>
    <w:p w14:paraId="48249C9F" w14:textId="2349386D" w:rsidR="0084410E" w:rsidRPr="0084410E" w:rsidRDefault="00000DB8" w:rsidP="0084410E">
      <w:pPr>
        <w:pStyle w:val="ListParagraph"/>
        <w:numPr>
          <w:ilvl w:val="0"/>
          <w:numId w:val="30"/>
        </w:numPr>
        <w:spacing w:before="120" w:after="60" w:line="254" w:lineRule="auto"/>
        <w:rPr>
          <w:rFonts w:eastAsia="Times New Roman"/>
          <w:b/>
          <w:sz w:val="24"/>
          <w:szCs w:val="24"/>
        </w:rPr>
      </w:pPr>
      <w:r>
        <w:rPr>
          <w:rFonts w:eastAsia="Times New Roman"/>
          <w:bCs/>
          <w:sz w:val="24"/>
          <w:szCs w:val="24"/>
        </w:rPr>
        <w:t>Nothing to report</w:t>
      </w:r>
      <w:r w:rsidR="0084410E">
        <w:rPr>
          <w:rFonts w:eastAsia="Times New Roman"/>
          <w:bCs/>
          <w:sz w:val="24"/>
          <w:szCs w:val="24"/>
        </w:rPr>
        <w:t xml:space="preserve">. </w:t>
      </w:r>
    </w:p>
    <w:p w14:paraId="6824980A" w14:textId="70DF78A7" w:rsidR="002C671F" w:rsidRPr="0084410E" w:rsidRDefault="002C671F" w:rsidP="0084410E">
      <w:pPr>
        <w:spacing w:before="120" w:after="60" w:line="254" w:lineRule="auto"/>
        <w:rPr>
          <w:rFonts w:eastAsia="Times New Roman"/>
          <w:b/>
          <w:sz w:val="24"/>
          <w:szCs w:val="24"/>
        </w:rPr>
      </w:pPr>
      <w:r w:rsidRPr="0084410E">
        <w:rPr>
          <w:rFonts w:eastAsia="Times New Roman"/>
          <w:b/>
          <w:sz w:val="24"/>
          <w:szCs w:val="24"/>
        </w:rPr>
        <w:t>Membership Report</w:t>
      </w:r>
    </w:p>
    <w:p w14:paraId="11ACC3BD" w14:textId="54362A3C" w:rsidR="0084410E" w:rsidRPr="0084410E" w:rsidRDefault="00991F6E" w:rsidP="0084410E">
      <w:pPr>
        <w:pStyle w:val="ListParagraph"/>
        <w:numPr>
          <w:ilvl w:val="0"/>
          <w:numId w:val="31"/>
        </w:numPr>
        <w:spacing w:before="120" w:after="60" w:line="254" w:lineRule="auto"/>
        <w:rPr>
          <w:rFonts w:eastAsia="Times New Roman"/>
          <w:b/>
          <w:sz w:val="24"/>
          <w:szCs w:val="24"/>
        </w:rPr>
      </w:pPr>
      <w:r>
        <w:rPr>
          <w:rFonts w:eastAsia="Times New Roman"/>
          <w:bCs/>
          <w:sz w:val="24"/>
          <w:szCs w:val="24"/>
        </w:rPr>
        <w:t xml:space="preserve">Scott Taylor </w:t>
      </w:r>
      <w:r w:rsidR="00E413AB">
        <w:rPr>
          <w:rFonts w:eastAsia="Times New Roman"/>
          <w:bCs/>
          <w:sz w:val="24"/>
          <w:szCs w:val="24"/>
        </w:rPr>
        <w:t xml:space="preserve">is planning a Membership Drive and will announce details when finalized. He has 2 guests to bring to breakfast and Paul has 1 guest but there are no other potential recruits </w:t>
      </w:r>
      <w:proofErr w:type="gramStart"/>
      <w:r w:rsidR="00E413AB">
        <w:rPr>
          <w:rFonts w:eastAsia="Times New Roman"/>
          <w:bCs/>
          <w:sz w:val="24"/>
          <w:szCs w:val="24"/>
        </w:rPr>
        <w:t>at this time</w:t>
      </w:r>
      <w:proofErr w:type="gramEnd"/>
      <w:r w:rsidR="00E413AB">
        <w:rPr>
          <w:rFonts w:eastAsia="Times New Roman"/>
          <w:bCs/>
          <w:sz w:val="24"/>
          <w:szCs w:val="24"/>
        </w:rPr>
        <w:t>.</w:t>
      </w:r>
      <w:bookmarkEnd w:id="8"/>
    </w:p>
    <w:p w14:paraId="76465092" w14:textId="0DD07888" w:rsidR="0084410E" w:rsidRDefault="0084410E" w:rsidP="0084410E">
      <w:pPr>
        <w:spacing w:before="120" w:after="60" w:line="254" w:lineRule="auto"/>
        <w:rPr>
          <w:rFonts w:eastAsia="Times New Roman"/>
          <w:b/>
          <w:sz w:val="24"/>
          <w:szCs w:val="24"/>
        </w:rPr>
      </w:pPr>
      <w:r w:rsidRPr="0084410E">
        <w:rPr>
          <w:rFonts w:eastAsia="Times New Roman"/>
          <w:b/>
          <w:sz w:val="24"/>
          <w:szCs w:val="24"/>
        </w:rPr>
        <w:lastRenderedPageBreak/>
        <w:t>Public Image Report</w:t>
      </w:r>
    </w:p>
    <w:p w14:paraId="3C6807D2" w14:textId="77777777" w:rsidR="00E413AB" w:rsidRPr="00E413AB" w:rsidRDefault="00E413AB" w:rsidP="0084410E">
      <w:pPr>
        <w:pStyle w:val="ListParagraph"/>
        <w:numPr>
          <w:ilvl w:val="0"/>
          <w:numId w:val="19"/>
        </w:numPr>
        <w:spacing w:before="120" w:after="60" w:line="254" w:lineRule="auto"/>
        <w:rPr>
          <w:b/>
          <w:bCs/>
          <w:sz w:val="24"/>
          <w:szCs w:val="24"/>
        </w:rPr>
      </w:pPr>
      <w:r>
        <w:rPr>
          <w:rFonts w:eastAsia="Times New Roman"/>
          <w:bCs/>
          <w:sz w:val="24"/>
          <w:szCs w:val="24"/>
        </w:rPr>
        <w:t>Sandra reached out</w:t>
      </w:r>
      <w:r w:rsidR="0084410E">
        <w:rPr>
          <w:rFonts w:eastAsia="Times New Roman"/>
          <w:bCs/>
          <w:sz w:val="24"/>
          <w:szCs w:val="24"/>
        </w:rPr>
        <w:t xml:space="preserve"> to Alana</w:t>
      </w:r>
      <w:r>
        <w:rPr>
          <w:rFonts w:eastAsia="Times New Roman"/>
          <w:bCs/>
          <w:sz w:val="24"/>
          <w:szCs w:val="24"/>
        </w:rPr>
        <w:t xml:space="preserve"> and</w:t>
      </w:r>
      <w:r w:rsidR="0084410E">
        <w:rPr>
          <w:rFonts w:eastAsia="Times New Roman"/>
          <w:bCs/>
          <w:sz w:val="24"/>
          <w:szCs w:val="24"/>
        </w:rPr>
        <w:t xml:space="preserve"> Cheryl </w:t>
      </w:r>
      <w:r>
        <w:rPr>
          <w:rFonts w:eastAsia="Times New Roman"/>
          <w:bCs/>
          <w:sz w:val="24"/>
          <w:szCs w:val="24"/>
        </w:rPr>
        <w:t>to organize a meeting. Have not finalized yet.</w:t>
      </w:r>
    </w:p>
    <w:p w14:paraId="028DF178" w14:textId="69F495D5" w:rsidR="0084410E" w:rsidRPr="00991F6E" w:rsidRDefault="00E413AB" w:rsidP="0084410E">
      <w:pPr>
        <w:pStyle w:val="ListParagraph"/>
        <w:numPr>
          <w:ilvl w:val="0"/>
          <w:numId w:val="19"/>
        </w:numPr>
        <w:spacing w:before="120" w:after="60" w:line="254" w:lineRule="auto"/>
        <w:rPr>
          <w:b/>
          <w:bCs/>
          <w:sz w:val="24"/>
          <w:szCs w:val="24"/>
        </w:rPr>
      </w:pPr>
      <w:r>
        <w:rPr>
          <w:rFonts w:eastAsia="Times New Roman"/>
          <w:bCs/>
          <w:sz w:val="24"/>
          <w:szCs w:val="24"/>
        </w:rPr>
        <w:t xml:space="preserve">We need to settle with Phyllis to transfer ownership of our domains for Rotary with one general, one for the Santa Claus Parade and one for the Gala. She has been paying domain </w:t>
      </w:r>
      <w:proofErr w:type="gramStart"/>
      <w:r>
        <w:rPr>
          <w:rFonts w:eastAsia="Times New Roman"/>
          <w:bCs/>
          <w:sz w:val="24"/>
          <w:szCs w:val="24"/>
        </w:rPr>
        <w:t>fees</w:t>
      </w:r>
      <w:proofErr w:type="gramEnd"/>
      <w:r>
        <w:rPr>
          <w:rFonts w:eastAsia="Times New Roman"/>
          <w:bCs/>
          <w:sz w:val="24"/>
          <w:szCs w:val="24"/>
        </w:rPr>
        <w:t xml:space="preserve"> and we need to reimburse her for expenses. A full review of all social media accounts, domains, g-mail accounts</w:t>
      </w:r>
      <w:r w:rsidR="005324D9">
        <w:rPr>
          <w:rFonts w:eastAsia="Times New Roman"/>
          <w:bCs/>
          <w:sz w:val="24"/>
          <w:szCs w:val="24"/>
        </w:rPr>
        <w:t xml:space="preserve"> and Club Runner is needed to streamline and organize our communication, advertising, and marketing protocols. Scott offered to assist in review. Sandra is to get all known credentials for current accounts prior to review. Also, we should </w:t>
      </w:r>
      <w:proofErr w:type="gramStart"/>
      <w:r w:rsidR="005324D9">
        <w:rPr>
          <w:rFonts w:eastAsia="Times New Roman"/>
          <w:bCs/>
          <w:sz w:val="24"/>
          <w:szCs w:val="24"/>
        </w:rPr>
        <w:t>look into</w:t>
      </w:r>
      <w:proofErr w:type="gramEnd"/>
      <w:r w:rsidR="005324D9">
        <w:rPr>
          <w:rFonts w:eastAsia="Times New Roman"/>
          <w:bCs/>
          <w:sz w:val="24"/>
          <w:szCs w:val="24"/>
        </w:rPr>
        <w:t xml:space="preserve"> scheduling and content – which is possible through Meta. It was suggested to consider a Linked-In Account to target local business and possible leads/members. Part of review should be to remove Kim from administration of accounts and to ensure the administrator is role based approved by the board.</w:t>
      </w:r>
      <w:r>
        <w:rPr>
          <w:rFonts w:eastAsia="Times New Roman"/>
          <w:bCs/>
          <w:sz w:val="24"/>
          <w:szCs w:val="24"/>
        </w:rPr>
        <w:t xml:space="preserve"> </w:t>
      </w:r>
      <w:r w:rsidR="0084410E">
        <w:rPr>
          <w:rFonts w:eastAsia="Times New Roman"/>
          <w:bCs/>
          <w:sz w:val="24"/>
          <w:szCs w:val="24"/>
        </w:rPr>
        <w:t xml:space="preserve"> </w:t>
      </w:r>
    </w:p>
    <w:p w14:paraId="4641403D" w14:textId="48CDD294" w:rsidR="007F2238" w:rsidRPr="00B62C5C" w:rsidRDefault="00C709CB" w:rsidP="00B62C5C">
      <w:pPr>
        <w:spacing w:before="120" w:after="60" w:line="254" w:lineRule="auto"/>
        <w:rPr>
          <w:b/>
          <w:bCs/>
          <w:sz w:val="24"/>
          <w:szCs w:val="24"/>
        </w:rPr>
      </w:pPr>
      <w:r w:rsidRPr="00627FC6">
        <w:rPr>
          <w:b/>
          <w:bCs/>
          <w:sz w:val="24"/>
          <w:szCs w:val="24"/>
        </w:rPr>
        <w:t>Service Project Report</w:t>
      </w:r>
    </w:p>
    <w:p w14:paraId="0E04A26F" w14:textId="2BFE3AC7" w:rsidR="00FE5E2F" w:rsidRDefault="00FE5E2F" w:rsidP="00991F6E">
      <w:pPr>
        <w:pStyle w:val="ListParagraph"/>
        <w:numPr>
          <w:ilvl w:val="0"/>
          <w:numId w:val="25"/>
        </w:numPr>
        <w:spacing w:before="120" w:after="60" w:line="254" w:lineRule="auto"/>
        <w:rPr>
          <w:sz w:val="24"/>
          <w:szCs w:val="24"/>
        </w:rPr>
      </w:pPr>
      <w:r>
        <w:rPr>
          <w:sz w:val="24"/>
          <w:szCs w:val="24"/>
        </w:rPr>
        <w:t>September 2 Fence for Memorial Park</w:t>
      </w:r>
    </w:p>
    <w:p w14:paraId="4476762E" w14:textId="73188073" w:rsidR="0084410E" w:rsidRDefault="005324D9" w:rsidP="00991F6E">
      <w:pPr>
        <w:pStyle w:val="ListParagraph"/>
        <w:numPr>
          <w:ilvl w:val="0"/>
          <w:numId w:val="25"/>
        </w:numPr>
        <w:spacing w:before="120" w:after="60" w:line="254" w:lineRule="auto"/>
        <w:rPr>
          <w:sz w:val="24"/>
          <w:szCs w:val="24"/>
        </w:rPr>
      </w:pPr>
      <w:r>
        <w:rPr>
          <w:sz w:val="24"/>
          <w:szCs w:val="24"/>
        </w:rPr>
        <w:t xml:space="preserve">September </w:t>
      </w:r>
      <w:r w:rsidR="00FE5E2F">
        <w:rPr>
          <w:sz w:val="24"/>
          <w:szCs w:val="24"/>
        </w:rPr>
        <w:t>7 Hike for Hospice</w:t>
      </w:r>
      <w:r w:rsidR="0084410E">
        <w:rPr>
          <w:sz w:val="24"/>
          <w:szCs w:val="24"/>
        </w:rPr>
        <w:t>.</w:t>
      </w:r>
    </w:p>
    <w:p w14:paraId="509667A8" w14:textId="61DC5036" w:rsidR="00FE5E2F" w:rsidRDefault="00FE5E2F" w:rsidP="00991F6E">
      <w:pPr>
        <w:pStyle w:val="ListParagraph"/>
        <w:numPr>
          <w:ilvl w:val="0"/>
          <w:numId w:val="25"/>
        </w:numPr>
        <w:spacing w:before="120" w:after="60" w:line="254" w:lineRule="auto"/>
        <w:rPr>
          <w:sz w:val="24"/>
          <w:szCs w:val="24"/>
        </w:rPr>
      </w:pPr>
      <w:r>
        <w:rPr>
          <w:sz w:val="24"/>
          <w:szCs w:val="24"/>
        </w:rPr>
        <w:t>Doug to confirm Welcome to Medical Students to Bracebridge – possible Lawn Bowling event</w:t>
      </w:r>
    </w:p>
    <w:p w14:paraId="1F8C7922" w14:textId="0EBC6A55" w:rsidR="00B64135" w:rsidRDefault="00FE5E2F" w:rsidP="00991F6E">
      <w:pPr>
        <w:pStyle w:val="ListParagraph"/>
        <w:numPr>
          <w:ilvl w:val="0"/>
          <w:numId w:val="25"/>
        </w:numPr>
        <w:spacing w:before="120" w:after="60" w:line="254" w:lineRule="auto"/>
        <w:rPr>
          <w:sz w:val="24"/>
          <w:szCs w:val="24"/>
        </w:rPr>
      </w:pPr>
      <w:r>
        <w:rPr>
          <w:sz w:val="24"/>
          <w:szCs w:val="24"/>
        </w:rPr>
        <w:t xml:space="preserve">October 12 </w:t>
      </w:r>
      <w:r w:rsidR="0084410E">
        <w:rPr>
          <w:sz w:val="24"/>
          <w:szCs w:val="24"/>
        </w:rPr>
        <w:t xml:space="preserve">Muskoka Marathon </w:t>
      </w:r>
    </w:p>
    <w:p w14:paraId="1AD2F7E0" w14:textId="6083EF58" w:rsidR="00BA1573" w:rsidRDefault="00FE5E2F" w:rsidP="00991F6E">
      <w:pPr>
        <w:pStyle w:val="ListParagraph"/>
        <w:numPr>
          <w:ilvl w:val="0"/>
          <w:numId w:val="25"/>
        </w:numPr>
        <w:spacing w:before="120" w:after="60" w:line="254" w:lineRule="auto"/>
        <w:rPr>
          <w:sz w:val="24"/>
          <w:szCs w:val="24"/>
        </w:rPr>
      </w:pPr>
      <w:r>
        <w:rPr>
          <w:sz w:val="24"/>
          <w:szCs w:val="24"/>
        </w:rPr>
        <w:t xml:space="preserve">October 18 </w:t>
      </w:r>
      <w:r w:rsidR="00BA1573">
        <w:rPr>
          <w:sz w:val="24"/>
          <w:szCs w:val="24"/>
        </w:rPr>
        <w:t xml:space="preserve">Cranberry Festival/Duck Race </w:t>
      </w:r>
    </w:p>
    <w:p w14:paraId="3B7FED6C" w14:textId="133539B6" w:rsidR="001C32F5" w:rsidRPr="00AF5344" w:rsidRDefault="00C709CB" w:rsidP="00AF5344">
      <w:pPr>
        <w:spacing w:before="120" w:after="60" w:line="254" w:lineRule="auto"/>
        <w:rPr>
          <w:b/>
          <w:bCs/>
          <w:sz w:val="24"/>
          <w:szCs w:val="24"/>
        </w:rPr>
      </w:pPr>
      <w:r>
        <w:rPr>
          <w:b/>
          <w:bCs/>
          <w:sz w:val="24"/>
          <w:szCs w:val="24"/>
        </w:rPr>
        <w:t>F</w:t>
      </w:r>
      <w:r w:rsidR="001612EE">
        <w:rPr>
          <w:b/>
          <w:bCs/>
          <w:sz w:val="24"/>
          <w:szCs w:val="24"/>
        </w:rPr>
        <w:t>oundation</w:t>
      </w:r>
      <w:r>
        <w:rPr>
          <w:b/>
          <w:bCs/>
          <w:sz w:val="24"/>
          <w:szCs w:val="24"/>
        </w:rPr>
        <w:t xml:space="preserve"> Report</w:t>
      </w:r>
    </w:p>
    <w:p w14:paraId="151E2B95" w14:textId="45F2C237" w:rsidR="001C32F5" w:rsidRDefault="00FE5E2F" w:rsidP="00AF5344">
      <w:pPr>
        <w:pStyle w:val="ListParagraph"/>
        <w:numPr>
          <w:ilvl w:val="0"/>
          <w:numId w:val="40"/>
        </w:numPr>
        <w:spacing w:before="120" w:after="60" w:line="254" w:lineRule="auto"/>
        <w:rPr>
          <w:sz w:val="24"/>
          <w:szCs w:val="24"/>
        </w:rPr>
      </w:pPr>
      <w:r>
        <w:rPr>
          <w:sz w:val="24"/>
          <w:szCs w:val="24"/>
        </w:rPr>
        <w:t>Marlene &amp; Bruce to meet with Brenda Rhodes to confirm joint Foundation event with Rotary Club of Bracebridge &amp; possible tie into celebration for Bracebridge 150</w:t>
      </w:r>
      <w:r w:rsidRPr="00FE5E2F">
        <w:rPr>
          <w:sz w:val="24"/>
          <w:szCs w:val="24"/>
          <w:vertAlign w:val="superscript"/>
        </w:rPr>
        <w:t>th</w:t>
      </w:r>
      <w:r>
        <w:rPr>
          <w:sz w:val="24"/>
          <w:szCs w:val="24"/>
        </w:rPr>
        <w:t xml:space="preserve"> Anniversary.</w:t>
      </w:r>
      <w:r w:rsidR="00997973">
        <w:rPr>
          <w:sz w:val="24"/>
          <w:szCs w:val="24"/>
        </w:rPr>
        <w:t xml:space="preserve"> </w:t>
      </w:r>
    </w:p>
    <w:p w14:paraId="79E90F6D" w14:textId="6F1F287A" w:rsidR="00C709CB" w:rsidRDefault="00C709CB" w:rsidP="00C709CB">
      <w:pPr>
        <w:spacing w:before="120" w:after="60" w:line="254" w:lineRule="auto"/>
        <w:rPr>
          <w:b/>
          <w:bCs/>
          <w:sz w:val="24"/>
          <w:szCs w:val="24"/>
        </w:rPr>
      </w:pPr>
      <w:bookmarkStart w:id="9" w:name="_Hlk124796692"/>
      <w:r>
        <w:rPr>
          <w:b/>
          <w:bCs/>
          <w:sz w:val="24"/>
          <w:szCs w:val="24"/>
        </w:rPr>
        <w:t>F</w:t>
      </w:r>
      <w:r w:rsidR="00352B2A">
        <w:rPr>
          <w:b/>
          <w:bCs/>
          <w:sz w:val="24"/>
          <w:szCs w:val="24"/>
        </w:rPr>
        <w:t>undraising</w:t>
      </w:r>
      <w:r>
        <w:rPr>
          <w:b/>
          <w:bCs/>
          <w:sz w:val="24"/>
          <w:szCs w:val="24"/>
        </w:rPr>
        <w:t xml:space="preserve"> Report</w:t>
      </w:r>
    </w:p>
    <w:p w14:paraId="02E67395" w14:textId="50A88CEB" w:rsidR="001C32F5" w:rsidRPr="00EA399B" w:rsidRDefault="00C40AA3" w:rsidP="001C32F5">
      <w:pPr>
        <w:pStyle w:val="ListParagraph"/>
        <w:numPr>
          <w:ilvl w:val="0"/>
          <w:numId w:val="22"/>
        </w:numPr>
        <w:spacing w:before="120" w:after="60" w:line="254" w:lineRule="auto"/>
        <w:rPr>
          <w:rFonts w:eastAsia="Times New Roman"/>
          <w:b/>
          <w:sz w:val="24"/>
          <w:szCs w:val="24"/>
        </w:rPr>
      </w:pPr>
      <w:r>
        <w:rPr>
          <w:rFonts w:eastAsia="Times New Roman"/>
          <w:bCs/>
          <w:sz w:val="24"/>
          <w:szCs w:val="24"/>
        </w:rPr>
        <w:t>Nothing to report.</w:t>
      </w:r>
    </w:p>
    <w:bookmarkEnd w:id="9"/>
    <w:p w14:paraId="34C49995" w14:textId="23C7CCEE" w:rsidR="00E854C6" w:rsidRDefault="008F54B8" w:rsidP="00E854C6">
      <w:pPr>
        <w:spacing w:before="120" w:after="60" w:line="254" w:lineRule="auto"/>
        <w:rPr>
          <w:b/>
          <w:bCs/>
          <w:sz w:val="24"/>
          <w:szCs w:val="24"/>
        </w:rPr>
      </w:pPr>
      <w:r>
        <w:rPr>
          <w:b/>
          <w:bCs/>
          <w:sz w:val="24"/>
          <w:szCs w:val="24"/>
        </w:rPr>
        <w:t>Governance Committee Report</w:t>
      </w:r>
      <w:r w:rsidR="00CF7F01">
        <w:rPr>
          <w:b/>
          <w:bCs/>
          <w:sz w:val="24"/>
          <w:szCs w:val="24"/>
        </w:rPr>
        <w:t>/Strategic Plan</w:t>
      </w:r>
    </w:p>
    <w:p w14:paraId="697DB9F3" w14:textId="77777777" w:rsidR="00FE5E2F" w:rsidRPr="00FE5E2F" w:rsidRDefault="00FE5E2F" w:rsidP="00C40AA3">
      <w:pPr>
        <w:pStyle w:val="ListParagraph"/>
        <w:numPr>
          <w:ilvl w:val="0"/>
          <w:numId w:val="22"/>
        </w:numPr>
        <w:spacing w:before="120" w:after="60" w:line="254" w:lineRule="auto"/>
        <w:rPr>
          <w:rFonts w:eastAsia="Times New Roman"/>
          <w:sz w:val="24"/>
          <w:szCs w:val="24"/>
        </w:rPr>
      </w:pPr>
      <w:r>
        <w:rPr>
          <w:sz w:val="24"/>
          <w:szCs w:val="24"/>
        </w:rPr>
        <w:t>Paul reported that the Tactical Roadmaps from the Strategic Plan to be circulated to club chairs when committees are organized. Committees to review and amend 1</w:t>
      </w:r>
      <w:r w:rsidRPr="00FE5E2F">
        <w:rPr>
          <w:sz w:val="24"/>
          <w:szCs w:val="24"/>
          <w:vertAlign w:val="superscript"/>
        </w:rPr>
        <w:t>st</w:t>
      </w:r>
      <w:r>
        <w:rPr>
          <w:sz w:val="24"/>
          <w:szCs w:val="24"/>
        </w:rPr>
        <w:t xml:space="preserve"> year goals to achieve outcomes approved in the Strat Plan.</w:t>
      </w:r>
    </w:p>
    <w:p w14:paraId="66781777" w14:textId="556736DD" w:rsidR="001A649E" w:rsidRPr="00C40AA3" w:rsidRDefault="00FE5E2F" w:rsidP="00C40AA3">
      <w:pPr>
        <w:pStyle w:val="ListParagraph"/>
        <w:numPr>
          <w:ilvl w:val="0"/>
          <w:numId w:val="22"/>
        </w:numPr>
        <w:spacing w:before="120" w:after="60" w:line="254" w:lineRule="auto"/>
        <w:rPr>
          <w:rFonts w:eastAsia="Times New Roman"/>
          <w:sz w:val="24"/>
          <w:szCs w:val="24"/>
        </w:rPr>
      </w:pPr>
      <w:r>
        <w:rPr>
          <w:sz w:val="24"/>
          <w:szCs w:val="24"/>
        </w:rPr>
        <w:t>Paul &amp; Sandra to work on graphic pamphlet representing the summary of the Strategic Plan to distribute to public</w:t>
      </w:r>
      <w:r w:rsidR="00745A93" w:rsidRPr="00C40AA3">
        <w:rPr>
          <w:sz w:val="24"/>
          <w:szCs w:val="24"/>
        </w:rPr>
        <w:t xml:space="preserve"> </w:t>
      </w:r>
      <w:r w:rsidR="00216475" w:rsidRPr="00C40AA3">
        <w:rPr>
          <w:sz w:val="24"/>
          <w:szCs w:val="24"/>
        </w:rPr>
        <w:t xml:space="preserve"> </w:t>
      </w:r>
    </w:p>
    <w:p w14:paraId="489F423E" w14:textId="59501CE2" w:rsidR="008F54B8" w:rsidRDefault="008F54B8" w:rsidP="00E854C6">
      <w:pPr>
        <w:spacing w:before="120" w:after="60" w:line="254" w:lineRule="auto"/>
        <w:rPr>
          <w:b/>
          <w:bCs/>
          <w:sz w:val="24"/>
          <w:szCs w:val="24"/>
        </w:rPr>
      </w:pPr>
      <w:r>
        <w:rPr>
          <w:b/>
          <w:bCs/>
          <w:sz w:val="24"/>
          <w:szCs w:val="24"/>
        </w:rPr>
        <w:t>Additions to Agenda</w:t>
      </w:r>
      <w:r w:rsidR="0070216F">
        <w:rPr>
          <w:b/>
          <w:bCs/>
          <w:sz w:val="24"/>
          <w:szCs w:val="24"/>
        </w:rPr>
        <w:t xml:space="preserve"> N/A</w:t>
      </w:r>
    </w:p>
    <w:p w14:paraId="18B9F757" w14:textId="7D44A58C" w:rsidR="009D5671" w:rsidRDefault="009D5671" w:rsidP="009D5671">
      <w:pPr>
        <w:spacing w:before="120" w:after="60" w:line="254" w:lineRule="auto"/>
        <w:rPr>
          <w:b/>
          <w:bCs/>
          <w:sz w:val="24"/>
          <w:szCs w:val="24"/>
        </w:rPr>
      </w:pPr>
      <w:r>
        <w:rPr>
          <w:b/>
          <w:bCs/>
          <w:sz w:val="24"/>
          <w:szCs w:val="24"/>
        </w:rPr>
        <w:t>Meeting Adjourned</w:t>
      </w:r>
    </w:p>
    <w:p w14:paraId="2D555124" w14:textId="11460C1A" w:rsidR="009D5671" w:rsidRPr="00E007FC" w:rsidRDefault="009D5671" w:rsidP="0017496B">
      <w:pPr>
        <w:pStyle w:val="ListParagraph"/>
        <w:numPr>
          <w:ilvl w:val="0"/>
          <w:numId w:val="26"/>
        </w:numPr>
        <w:spacing w:before="120" w:after="60" w:line="254" w:lineRule="auto"/>
        <w:rPr>
          <w:b/>
          <w:bCs/>
          <w:sz w:val="24"/>
          <w:szCs w:val="24"/>
        </w:rPr>
      </w:pPr>
      <w:r>
        <w:rPr>
          <w:sz w:val="24"/>
          <w:szCs w:val="24"/>
        </w:rPr>
        <w:t xml:space="preserve">Next </w:t>
      </w:r>
      <w:r w:rsidR="00571E97">
        <w:rPr>
          <w:sz w:val="24"/>
          <w:szCs w:val="24"/>
        </w:rPr>
        <w:t xml:space="preserve">board </w:t>
      </w:r>
      <w:r>
        <w:rPr>
          <w:sz w:val="24"/>
          <w:szCs w:val="24"/>
        </w:rPr>
        <w:t>meeting</w:t>
      </w:r>
      <w:r w:rsidR="00571E97">
        <w:rPr>
          <w:sz w:val="24"/>
          <w:szCs w:val="24"/>
        </w:rPr>
        <w:t xml:space="preserve"> </w:t>
      </w:r>
      <w:r w:rsidR="004C5FDB">
        <w:rPr>
          <w:sz w:val="24"/>
          <w:szCs w:val="24"/>
        </w:rPr>
        <w:t xml:space="preserve">will be on </w:t>
      </w:r>
      <w:r w:rsidR="00FE5E2F">
        <w:rPr>
          <w:sz w:val="24"/>
          <w:szCs w:val="24"/>
        </w:rPr>
        <w:t>September 21</w:t>
      </w:r>
      <w:r w:rsidR="00FE5E2F" w:rsidRPr="00FE5E2F">
        <w:rPr>
          <w:sz w:val="24"/>
          <w:szCs w:val="24"/>
          <w:vertAlign w:val="superscript"/>
        </w:rPr>
        <w:t>st</w:t>
      </w:r>
      <w:r w:rsidR="00FE5E2F">
        <w:rPr>
          <w:sz w:val="24"/>
          <w:szCs w:val="24"/>
        </w:rPr>
        <w:t xml:space="preserve"> </w:t>
      </w:r>
      <w:r w:rsidR="00BA1573">
        <w:rPr>
          <w:sz w:val="24"/>
          <w:szCs w:val="24"/>
        </w:rPr>
        <w:t>at Royal LePage Office on Manitoba Street</w:t>
      </w:r>
    </w:p>
    <w:p w14:paraId="5CC2290A" w14:textId="4792964B" w:rsidR="00E007FC" w:rsidRPr="0013675B" w:rsidRDefault="00E007FC" w:rsidP="00B3762B">
      <w:pPr>
        <w:pStyle w:val="ListParagraph"/>
        <w:numPr>
          <w:ilvl w:val="0"/>
          <w:numId w:val="26"/>
        </w:numPr>
        <w:spacing w:before="120" w:after="60" w:line="254" w:lineRule="auto"/>
        <w:rPr>
          <w:b/>
          <w:bCs/>
          <w:sz w:val="24"/>
          <w:szCs w:val="24"/>
        </w:rPr>
      </w:pPr>
      <w:r w:rsidRPr="0013675B">
        <w:rPr>
          <w:sz w:val="24"/>
          <w:szCs w:val="24"/>
        </w:rPr>
        <w:t>Motion to adjourn meeting</w:t>
      </w:r>
      <w:r w:rsidR="00A53BA3" w:rsidRPr="0013675B">
        <w:rPr>
          <w:sz w:val="24"/>
          <w:szCs w:val="24"/>
        </w:rPr>
        <w:t xml:space="preserve"> at </w:t>
      </w:r>
      <w:r w:rsidR="00FE5E2F" w:rsidRPr="0013675B">
        <w:rPr>
          <w:sz w:val="24"/>
          <w:szCs w:val="24"/>
        </w:rPr>
        <w:t>7:0</w:t>
      </w:r>
      <w:r w:rsidR="00BA1573" w:rsidRPr="0013675B">
        <w:rPr>
          <w:sz w:val="24"/>
          <w:szCs w:val="24"/>
        </w:rPr>
        <w:t>1</w:t>
      </w:r>
      <w:r w:rsidR="009E5A65" w:rsidRPr="0013675B">
        <w:rPr>
          <w:sz w:val="24"/>
          <w:szCs w:val="24"/>
        </w:rPr>
        <w:t xml:space="preserve"> pm</w:t>
      </w:r>
      <w:r w:rsidRPr="0013675B">
        <w:rPr>
          <w:sz w:val="24"/>
          <w:szCs w:val="24"/>
        </w:rPr>
        <w:t>.</w:t>
      </w:r>
    </w:p>
    <w:p w14:paraId="3CCD5A46" w14:textId="39CA30DC" w:rsidR="000F424F" w:rsidRPr="00EF36BE" w:rsidRDefault="00B04D82" w:rsidP="0013675B">
      <w:pPr>
        <w:jc w:val="right"/>
        <w:rPr>
          <w:rFonts w:eastAsia="Times New Roman"/>
          <w:b/>
          <w:sz w:val="24"/>
          <w:szCs w:val="24"/>
        </w:rPr>
      </w:pPr>
      <w:r w:rsidRPr="001C08F7">
        <w:rPr>
          <w:rFonts w:eastAsia="Times New Roman"/>
          <w:b/>
          <w:bCs/>
          <w:color w:val="FF0000"/>
          <w:sz w:val="24"/>
          <w:szCs w:val="24"/>
        </w:rPr>
        <w:t xml:space="preserve">  </w:t>
      </w:r>
      <w:r w:rsidR="009D5671" w:rsidRPr="001C08F7">
        <w:rPr>
          <w:rFonts w:eastAsia="Times New Roman"/>
          <w:b/>
          <w:bCs/>
          <w:color w:val="FF0000"/>
          <w:sz w:val="24"/>
          <w:szCs w:val="24"/>
        </w:rPr>
        <w:t xml:space="preserve"> </w:t>
      </w:r>
      <w:r w:rsidR="001C08F7" w:rsidRPr="001C08F7">
        <w:rPr>
          <w:rFonts w:eastAsia="Times New Roman"/>
          <w:b/>
          <w:bCs/>
          <w:color w:val="FF0000"/>
          <w:sz w:val="24"/>
          <w:szCs w:val="24"/>
        </w:rPr>
        <w:t>Motion</w:t>
      </w:r>
      <w:r w:rsidR="001C08F7">
        <w:rPr>
          <w:rFonts w:eastAsia="Times New Roman"/>
          <w:b/>
          <w:bCs/>
          <w:color w:val="FF0000"/>
          <w:sz w:val="24"/>
          <w:szCs w:val="24"/>
        </w:rPr>
        <w:t>ed</w:t>
      </w:r>
      <w:r w:rsidR="001C08F7" w:rsidRPr="001C08F7">
        <w:rPr>
          <w:rFonts w:eastAsia="Times New Roman"/>
          <w:color w:val="FF0000"/>
          <w:sz w:val="24"/>
          <w:szCs w:val="24"/>
        </w:rPr>
        <w:t xml:space="preserve"> </w:t>
      </w:r>
      <w:r w:rsidR="001C08F7">
        <w:rPr>
          <w:rFonts w:eastAsia="Times New Roman"/>
          <w:sz w:val="24"/>
          <w:szCs w:val="24"/>
        </w:rPr>
        <w:t>by</w:t>
      </w:r>
      <w:r w:rsidR="001218AB">
        <w:rPr>
          <w:rFonts w:eastAsia="Times New Roman"/>
          <w:sz w:val="24"/>
          <w:szCs w:val="24"/>
        </w:rPr>
        <w:t xml:space="preserve"> </w:t>
      </w:r>
      <w:r w:rsidR="00C40AA3">
        <w:rPr>
          <w:rFonts w:eastAsia="Times New Roman"/>
          <w:sz w:val="24"/>
          <w:szCs w:val="24"/>
        </w:rPr>
        <w:t xml:space="preserve">D. </w:t>
      </w:r>
      <w:proofErr w:type="spellStart"/>
      <w:r w:rsidR="00FE5E2F">
        <w:rPr>
          <w:rFonts w:eastAsia="Times New Roman"/>
          <w:sz w:val="24"/>
          <w:szCs w:val="24"/>
        </w:rPr>
        <w:t>Nodwell</w:t>
      </w:r>
      <w:proofErr w:type="spellEnd"/>
    </w:p>
    <w:sectPr w:rsidR="000F424F" w:rsidRPr="00EF36BE" w:rsidSect="002C275D">
      <w:footerReference w:type="default" r:id="rId9"/>
      <w:pgSz w:w="12240" w:h="15840"/>
      <w:pgMar w:top="1134" w:right="1134" w:bottom="1985" w:left="1134" w:header="709" w:footer="125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F4F9AD" w14:textId="77777777" w:rsidR="00F907F0" w:rsidRDefault="00F907F0" w:rsidP="00F94D14">
      <w:r>
        <w:separator/>
      </w:r>
    </w:p>
  </w:endnote>
  <w:endnote w:type="continuationSeparator" w:id="0">
    <w:p w14:paraId="5C9CEE51" w14:textId="77777777" w:rsidR="00F907F0" w:rsidRDefault="00F907F0" w:rsidP="00F94D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D4731" w14:textId="77777777" w:rsidR="00746760" w:rsidRDefault="0013675B" w:rsidP="00746760">
    <w:pPr>
      <w:pStyle w:val="Footer"/>
      <w:rPr>
        <w:lang w:val="en-US"/>
      </w:rPr>
    </w:pPr>
    <w:r>
      <w:rPr>
        <w:lang w:val="en-US"/>
      </w:rPr>
      <w:pict w14:anchorId="2212943A">
        <v:rect id="_x0000_i1028" style="width:0;height:1.5pt" o:hralign="center" o:hrstd="t" o:hr="t" fillcolor="#a0a0a0" stroked="f"/>
      </w:pict>
    </w:r>
  </w:p>
  <w:p w14:paraId="0730FFA4" w14:textId="43657E13" w:rsidR="00746760" w:rsidRPr="00741E00" w:rsidRDefault="00746760" w:rsidP="00746760">
    <w:pPr>
      <w:pStyle w:val="Footer"/>
      <w:rPr>
        <w:lang w:val="en-US"/>
      </w:rPr>
    </w:pPr>
    <w:r>
      <w:rPr>
        <w:lang w:val="en-US"/>
      </w:rPr>
      <w:t>The Rotary Club of Bracebridge Muskoka Lakes –</w:t>
    </w:r>
    <w:r w:rsidR="00A64A70">
      <w:rPr>
        <w:lang w:val="en-US"/>
      </w:rPr>
      <w:t xml:space="preserve">                                                                                 </w:t>
    </w:r>
    <w:r w:rsidRPr="00826F33">
      <w:rPr>
        <w:color w:val="7F7F7F" w:themeColor="background1" w:themeShade="7F"/>
        <w:spacing w:val="60"/>
        <w:lang w:val="en-US"/>
      </w:rPr>
      <w:t>Page</w:t>
    </w:r>
    <w:r w:rsidRPr="00826F33">
      <w:rPr>
        <w:lang w:val="en-US"/>
      </w:rPr>
      <w:t xml:space="preserve"> | </w:t>
    </w:r>
    <w:r w:rsidRPr="00826F33">
      <w:rPr>
        <w:lang w:val="en-US"/>
      </w:rPr>
      <w:fldChar w:fldCharType="begin"/>
    </w:r>
    <w:r w:rsidRPr="00826F33">
      <w:rPr>
        <w:lang w:val="en-US"/>
      </w:rPr>
      <w:instrText xml:space="preserve"> PAGE   \* MERGEFORMAT </w:instrText>
    </w:r>
    <w:r w:rsidRPr="00826F33">
      <w:rPr>
        <w:lang w:val="en-US"/>
      </w:rPr>
      <w:fldChar w:fldCharType="separate"/>
    </w:r>
    <w:r>
      <w:rPr>
        <w:lang w:val="en-US"/>
      </w:rPr>
      <w:t>1</w:t>
    </w:r>
    <w:r w:rsidRPr="00826F33">
      <w:rPr>
        <w:b/>
        <w:bCs/>
        <w:noProof/>
        <w:lang w:val="en-US"/>
      </w:rPr>
      <w:fldChar w:fldCharType="end"/>
    </w:r>
  </w:p>
  <w:p w14:paraId="42F3C468" w14:textId="519843B4" w:rsidR="00F94D14" w:rsidRPr="009A3DB4" w:rsidRDefault="00F94D14">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DE6760" w14:textId="77777777" w:rsidR="00F907F0" w:rsidRDefault="00F907F0" w:rsidP="00F94D14">
      <w:r>
        <w:separator/>
      </w:r>
    </w:p>
  </w:footnote>
  <w:footnote w:type="continuationSeparator" w:id="0">
    <w:p w14:paraId="1F348DF1" w14:textId="77777777" w:rsidR="00F907F0" w:rsidRDefault="00F907F0" w:rsidP="00F94D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6238B"/>
    <w:multiLevelType w:val="hybridMultilevel"/>
    <w:tmpl w:val="23E67DA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8E6428"/>
    <w:multiLevelType w:val="hybridMultilevel"/>
    <w:tmpl w:val="17FEF1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7904F08"/>
    <w:multiLevelType w:val="hybridMultilevel"/>
    <w:tmpl w:val="6FDA8C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86B19AD"/>
    <w:multiLevelType w:val="hybridMultilevel"/>
    <w:tmpl w:val="63A64150"/>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4" w15:restartNumberingAfterBreak="0">
    <w:nsid w:val="0BF2639C"/>
    <w:multiLevelType w:val="hybridMultilevel"/>
    <w:tmpl w:val="E3DAB194"/>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2D23A3"/>
    <w:multiLevelType w:val="hybridMultilevel"/>
    <w:tmpl w:val="CC127B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E131F80"/>
    <w:multiLevelType w:val="hybridMultilevel"/>
    <w:tmpl w:val="AACCD7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1E538D1"/>
    <w:multiLevelType w:val="hybridMultilevel"/>
    <w:tmpl w:val="3DDC7CC6"/>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4C86108"/>
    <w:multiLevelType w:val="hybridMultilevel"/>
    <w:tmpl w:val="B1B031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6197119"/>
    <w:multiLevelType w:val="hybridMultilevel"/>
    <w:tmpl w:val="126645B2"/>
    <w:lvl w:ilvl="0" w:tplc="9D4CE574">
      <w:start w:val="519"/>
      <w:numFmt w:val="bullet"/>
      <w:lvlText w:val="-"/>
      <w:lvlJc w:val="left"/>
      <w:pPr>
        <w:ind w:left="1980" w:hanging="360"/>
      </w:pPr>
      <w:rPr>
        <w:rFonts w:ascii="Calibri" w:eastAsiaTheme="minorHAnsi" w:hAnsi="Calibri" w:cs="Calibri" w:hint="default"/>
      </w:rPr>
    </w:lvl>
    <w:lvl w:ilvl="1" w:tplc="10090003" w:tentative="1">
      <w:start w:val="1"/>
      <w:numFmt w:val="bullet"/>
      <w:lvlText w:val="o"/>
      <w:lvlJc w:val="left"/>
      <w:pPr>
        <w:ind w:left="2700" w:hanging="360"/>
      </w:pPr>
      <w:rPr>
        <w:rFonts w:ascii="Courier New" w:hAnsi="Courier New" w:cs="Courier New" w:hint="default"/>
      </w:rPr>
    </w:lvl>
    <w:lvl w:ilvl="2" w:tplc="10090005" w:tentative="1">
      <w:start w:val="1"/>
      <w:numFmt w:val="bullet"/>
      <w:lvlText w:val=""/>
      <w:lvlJc w:val="left"/>
      <w:pPr>
        <w:ind w:left="3420" w:hanging="360"/>
      </w:pPr>
      <w:rPr>
        <w:rFonts w:ascii="Wingdings" w:hAnsi="Wingdings" w:hint="default"/>
      </w:rPr>
    </w:lvl>
    <w:lvl w:ilvl="3" w:tplc="10090001" w:tentative="1">
      <w:start w:val="1"/>
      <w:numFmt w:val="bullet"/>
      <w:lvlText w:val=""/>
      <w:lvlJc w:val="left"/>
      <w:pPr>
        <w:ind w:left="4140" w:hanging="360"/>
      </w:pPr>
      <w:rPr>
        <w:rFonts w:ascii="Symbol" w:hAnsi="Symbol" w:hint="default"/>
      </w:rPr>
    </w:lvl>
    <w:lvl w:ilvl="4" w:tplc="10090003" w:tentative="1">
      <w:start w:val="1"/>
      <w:numFmt w:val="bullet"/>
      <w:lvlText w:val="o"/>
      <w:lvlJc w:val="left"/>
      <w:pPr>
        <w:ind w:left="4860" w:hanging="360"/>
      </w:pPr>
      <w:rPr>
        <w:rFonts w:ascii="Courier New" w:hAnsi="Courier New" w:cs="Courier New" w:hint="default"/>
      </w:rPr>
    </w:lvl>
    <w:lvl w:ilvl="5" w:tplc="10090005" w:tentative="1">
      <w:start w:val="1"/>
      <w:numFmt w:val="bullet"/>
      <w:lvlText w:val=""/>
      <w:lvlJc w:val="left"/>
      <w:pPr>
        <w:ind w:left="5580" w:hanging="360"/>
      </w:pPr>
      <w:rPr>
        <w:rFonts w:ascii="Wingdings" w:hAnsi="Wingdings" w:hint="default"/>
      </w:rPr>
    </w:lvl>
    <w:lvl w:ilvl="6" w:tplc="10090001" w:tentative="1">
      <w:start w:val="1"/>
      <w:numFmt w:val="bullet"/>
      <w:lvlText w:val=""/>
      <w:lvlJc w:val="left"/>
      <w:pPr>
        <w:ind w:left="6300" w:hanging="360"/>
      </w:pPr>
      <w:rPr>
        <w:rFonts w:ascii="Symbol" w:hAnsi="Symbol" w:hint="default"/>
      </w:rPr>
    </w:lvl>
    <w:lvl w:ilvl="7" w:tplc="10090003" w:tentative="1">
      <w:start w:val="1"/>
      <w:numFmt w:val="bullet"/>
      <w:lvlText w:val="o"/>
      <w:lvlJc w:val="left"/>
      <w:pPr>
        <w:ind w:left="7020" w:hanging="360"/>
      </w:pPr>
      <w:rPr>
        <w:rFonts w:ascii="Courier New" w:hAnsi="Courier New" w:cs="Courier New" w:hint="default"/>
      </w:rPr>
    </w:lvl>
    <w:lvl w:ilvl="8" w:tplc="10090005" w:tentative="1">
      <w:start w:val="1"/>
      <w:numFmt w:val="bullet"/>
      <w:lvlText w:val=""/>
      <w:lvlJc w:val="left"/>
      <w:pPr>
        <w:ind w:left="7740" w:hanging="360"/>
      </w:pPr>
      <w:rPr>
        <w:rFonts w:ascii="Wingdings" w:hAnsi="Wingdings" w:hint="default"/>
      </w:rPr>
    </w:lvl>
  </w:abstractNum>
  <w:abstractNum w:abstractNumId="10" w15:restartNumberingAfterBreak="0">
    <w:nsid w:val="176401B9"/>
    <w:multiLevelType w:val="hybridMultilevel"/>
    <w:tmpl w:val="76925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E03460"/>
    <w:multiLevelType w:val="hybridMultilevel"/>
    <w:tmpl w:val="2FBA8364"/>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85073F5"/>
    <w:multiLevelType w:val="hybridMultilevel"/>
    <w:tmpl w:val="9A182D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AC11CAF"/>
    <w:multiLevelType w:val="hybridMultilevel"/>
    <w:tmpl w:val="794023A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054C8B"/>
    <w:multiLevelType w:val="hybridMultilevel"/>
    <w:tmpl w:val="7F9C04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B136B75"/>
    <w:multiLevelType w:val="hybridMultilevel"/>
    <w:tmpl w:val="1BA00C1C"/>
    <w:lvl w:ilvl="0" w:tplc="10090001">
      <w:start w:val="1"/>
      <w:numFmt w:val="bullet"/>
      <w:lvlText w:val=""/>
      <w:lvlJc w:val="left"/>
      <w:pPr>
        <w:ind w:left="1800" w:hanging="360"/>
      </w:pPr>
      <w:rPr>
        <w:rFonts w:ascii="Symbol" w:hAnsi="Symbol" w:hint="default"/>
        <w:b w:val="0"/>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6" w15:restartNumberingAfterBreak="0">
    <w:nsid w:val="1B25201C"/>
    <w:multiLevelType w:val="hybridMultilevel"/>
    <w:tmpl w:val="2D64DB1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7" w15:restartNumberingAfterBreak="0">
    <w:nsid w:val="22AC48CF"/>
    <w:multiLevelType w:val="hybridMultilevel"/>
    <w:tmpl w:val="FA9242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2DC0CD3"/>
    <w:multiLevelType w:val="hybridMultilevel"/>
    <w:tmpl w:val="F700558C"/>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9" w15:restartNumberingAfterBreak="0">
    <w:nsid w:val="24917D6D"/>
    <w:multiLevelType w:val="hybridMultilevel"/>
    <w:tmpl w:val="4C744C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A780A7B"/>
    <w:multiLevelType w:val="hybridMultilevel"/>
    <w:tmpl w:val="253A9AF0"/>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18C171C"/>
    <w:multiLevelType w:val="hybridMultilevel"/>
    <w:tmpl w:val="62E66E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40E3208"/>
    <w:multiLevelType w:val="hybridMultilevel"/>
    <w:tmpl w:val="B3E019CC"/>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7B608FD"/>
    <w:multiLevelType w:val="hybridMultilevel"/>
    <w:tmpl w:val="E73EC7B6"/>
    <w:lvl w:ilvl="0" w:tplc="10090001">
      <w:start w:val="1"/>
      <w:numFmt w:val="bullet"/>
      <w:lvlText w:val=""/>
      <w:lvlJc w:val="left"/>
      <w:pPr>
        <w:ind w:left="1080" w:hanging="360"/>
      </w:pPr>
      <w:rPr>
        <w:rFonts w:ascii="Symbol" w:hAnsi="Symbol" w:hint="default"/>
        <w:b w:val="0"/>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4" w15:restartNumberingAfterBreak="0">
    <w:nsid w:val="40692C58"/>
    <w:multiLevelType w:val="hybridMultilevel"/>
    <w:tmpl w:val="C63449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17618F7"/>
    <w:multiLevelType w:val="hybridMultilevel"/>
    <w:tmpl w:val="DD56C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7A14A2"/>
    <w:multiLevelType w:val="hybridMultilevel"/>
    <w:tmpl w:val="797647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39E431C"/>
    <w:multiLevelType w:val="hybridMultilevel"/>
    <w:tmpl w:val="8586DF1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8" w15:restartNumberingAfterBreak="0">
    <w:nsid w:val="43FC5A78"/>
    <w:multiLevelType w:val="hybridMultilevel"/>
    <w:tmpl w:val="06E4C28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9" w15:restartNumberingAfterBreak="0">
    <w:nsid w:val="4B96735C"/>
    <w:multiLevelType w:val="hybridMultilevel"/>
    <w:tmpl w:val="DE12F3B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0" w15:restartNumberingAfterBreak="0">
    <w:nsid w:val="4BE021CB"/>
    <w:multiLevelType w:val="multilevel"/>
    <w:tmpl w:val="4A725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13F1A50"/>
    <w:multiLevelType w:val="hybridMultilevel"/>
    <w:tmpl w:val="326E2B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5E44426"/>
    <w:multiLevelType w:val="hybridMultilevel"/>
    <w:tmpl w:val="51360C4C"/>
    <w:lvl w:ilvl="0" w:tplc="E5CED0C2">
      <w:start w:val="16"/>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3" w15:restartNumberingAfterBreak="0">
    <w:nsid w:val="58E51281"/>
    <w:multiLevelType w:val="hybridMultilevel"/>
    <w:tmpl w:val="12B62C82"/>
    <w:lvl w:ilvl="0" w:tplc="70B6983E">
      <w:numFmt w:val="bullet"/>
      <w:lvlText w:val="-"/>
      <w:lvlJc w:val="left"/>
      <w:pPr>
        <w:ind w:left="2520" w:hanging="360"/>
      </w:pPr>
      <w:rPr>
        <w:rFonts w:ascii="Calibri" w:eastAsiaTheme="minorHAnsi" w:hAnsi="Calibri" w:cs="Calibri"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34" w15:restartNumberingAfterBreak="0">
    <w:nsid w:val="5CCF3D52"/>
    <w:multiLevelType w:val="hybridMultilevel"/>
    <w:tmpl w:val="A7C6EC1C"/>
    <w:lvl w:ilvl="0" w:tplc="10090019">
      <w:start w:val="1"/>
      <w:numFmt w:val="lowerLetter"/>
      <w:lvlText w:val="%1."/>
      <w:lvlJc w:val="left"/>
      <w:pPr>
        <w:ind w:left="1440" w:hanging="360"/>
      </w:pPr>
    </w:lvl>
    <w:lvl w:ilvl="1" w:tplc="1009001B">
      <w:start w:val="1"/>
      <w:numFmt w:val="lowerRoman"/>
      <w:lvlText w:val="%2."/>
      <w:lvlJc w:val="right"/>
      <w:pPr>
        <w:ind w:left="2160" w:hanging="360"/>
      </w:pPr>
    </w:lvl>
    <w:lvl w:ilvl="2" w:tplc="1009001B">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5" w15:restartNumberingAfterBreak="0">
    <w:nsid w:val="5D1E15B7"/>
    <w:multiLevelType w:val="hybridMultilevel"/>
    <w:tmpl w:val="654A5D94"/>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B31D59"/>
    <w:multiLevelType w:val="hybridMultilevel"/>
    <w:tmpl w:val="0C24015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7" w15:restartNumberingAfterBreak="0">
    <w:nsid w:val="62A40C12"/>
    <w:multiLevelType w:val="hybridMultilevel"/>
    <w:tmpl w:val="1B946C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35E5E15"/>
    <w:multiLevelType w:val="hybridMultilevel"/>
    <w:tmpl w:val="41B4E7FE"/>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4CF17B6"/>
    <w:multiLevelType w:val="hybridMultilevel"/>
    <w:tmpl w:val="F7E48C6A"/>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6A5254E"/>
    <w:multiLevelType w:val="hybridMultilevel"/>
    <w:tmpl w:val="A8F674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67933AC0"/>
    <w:multiLevelType w:val="hybridMultilevel"/>
    <w:tmpl w:val="139CC59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2" w15:restartNumberingAfterBreak="0">
    <w:nsid w:val="6817758E"/>
    <w:multiLevelType w:val="hybridMultilevel"/>
    <w:tmpl w:val="38A6A7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698E45CA"/>
    <w:multiLevelType w:val="hybridMultilevel"/>
    <w:tmpl w:val="504863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02B5FAF"/>
    <w:multiLevelType w:val="hybridMultilevel"/>
    <w:tmpl w:val="4904AD0A"/>
    <w:lvl w:ilvl="0" w:tplc="69484DB4">
      <w:start w:val="12"/>
      <w:numFmt w:val="bullet"/>
      <w:lvlText w:val="-"/>
      <w:lvlJc w:val="left"/>
      <w:pPr>
        <w:ind w:left="1980" w:hanging="360"/>
      </w:pPr>
      <w:rPr>
        <w:rFonts w:ascii="Calibri" w:eastAsiaTheme="minorHAnsi" w:hAnsi="Calibri" w:cs="Calibri" w:hint="default"/>
      </w:rPr>
    </w:lvl>
    <w:lvl w:ilvl="1" w:tplc="10090003" w:tentative="1">
      <w:start w:val="1"/>
      <w:numFmt w:val="bullet"/>
      <w:lvlText w:val="o"/>
      <w:lvlJc w:val="left"/>
      <w:pPr>
        <w:ind w:left="2700" w:hanging="360"/>
      </w:pPr>
      <w:rPr>
        <w:rFonts w:ascii="Courier New" w:hAnsi="Courier New" w:cs="Courier New" w:hint="default"/>
      </w:rPr>
    </w:lvl>
    <w:lvl w:ilvl="2" w:tplc="10090005" w:tentative="1">
      <w:start w:val="1"/>
      <w:numFmt w:val="bullet"/>
      <w:lvlText w:val=""/>
      <w:lvlJc w:val="left"/>
      <w:pPr>
        <w:ind w:left="3420" w:hanging="360"/>
      </w:pPr>
      <w:rPr>
        <w:rFonts w:ascii="Wingdings" w:hAnsi="Wingdings" w:hint="default"/>
      </w:rPr>
    </w:lvl>
    <w:lvl w:ilvl="3" w:tplc="10090001" w:tentative="1">
      <w:start w:val="1"/>
      <w:numFmt w:val="bullet"/>
      <w:lvlText w:val=""/>
      <w:lvlJc w:val="left"/>
      <w:pPr>
        <w:ind w:left="4140" w:hanging="360"/>
      </w:pPr>
      <w:rPr>
        <w:rFonts w:ascii="Symbol" w:hAnsi="Symbol" w:hint="default"/>
      </w:rPr>
    </w:lvl>
    <w:lvl w:ilvl="4" w:tplc="10090003" w:tentative="1">
      <w:start w:val="1"/>
      <w:numFmt w:val="bullet"/>
      <w:lvlText w:val="o"/>
      <w:lvlJc w:val="left"/>
      <w:pPr>
        <w:ind w:left="4860" w:hanging="360"/>
      </w:pPr>
      <w:rPr>
        <w:rFonts w:ascii="Courier New" w:hAnsi="Courier New" w:cs="Courier New" w:hint="default"/>
      </w:rPr>
    </w:lvl>
    <w:lvl w:ilvl="5" w:tplc="10090005" w:tentative="1">
      <w:start w:val="1"/>
      <w:numFmt w:val="bullet"/>
      <w:lvlText w:val=""/>
      <w:lvlJc w:val="left"/>
      <w:pPr>
        <w:ind w:left="5580" w:hanging="360"/>
      </w:pPr>
      <w:rPr>
        <w:rFonts w:ascii="Wingdings" w:hAnsi="Wingdings" w:hint="default"/>
      </w:rPr>
    </w:lvl>
    <w:lvl w:ilvl="6" w:tplc="10090001" w:tentative="1">
      <w:start w:val="1"/>
      <w:numFmt w:val="bullet"/>
      <w:lvlText w:val=""/>
      <w:lvlJc w:val="left"/>
      <w:pPr>
        <w:ind w:left="6300" w:hanging="360"/>
      </w:pPr>
      <w:rPr>
        <w:rFonts w:ascii="Symbol" w:hAnsi="Symbol" w:hint="default"/>
      </w:rPr>
    </w:lvl>
    <w:lvl w:ilvl="7" w:tplc="10090003" w:tentative="1">
      <w:start w:val="1"/>
      <w:numFmt w:val="bullet"/>
      <w:lvlText w:val="o"/>
      <w:lvlJc w:val="left"/>
      <w:pPr>
        <w:ind w:left="7020" w:hanging="360"/>
      </w:pPr>
      <w:rPr>
        <w:rFonts w:ascii="Courier New" w:hAnsi="Courier New" w:cs="Courier New" w:hint="default"/>
      </w:rPr>
    </w:lvl>
    <w:lvl w:ilvl="8" w:tplc="10090005" w:tentative="1">
      <w:start w:val="1"/>
      <w:numFmt w:val="bullet"/>
      <w:lvlText w:val=""/>
      <w:lvlJc w:val="left"/>
      <w:pPr>
        <w:ind w:left="7740" w:hanging="360"/>
      </w:pPr>
      <w:rPr>
        <w:rFonts w:ascii="Wingdings" w:hAnsi="Wingdings" w:hint="default"/>
      </w:rPr>
    </w:lvl>
  </w:abstractNum>
  <w:abstractNum w:abstractNumId="45" w15:restartNumberingAfterBreak="0">
    <w:nsid w:val="73821BFA"/>
    <w:multiLevelType w:val="hybridMultilevel"/>
    <w:tmpl w:val="0B9EF374"/>
    <w:lvl w:ilvl="0" w:tplc="7BCEFD1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6" w15:restartNumberingAfterBreak="0">
    <w:nsid w:val="750503C6"/>
    <w:multiLevelType w:val="hybridMultilevel"/>
    <w:tmpl w:val="CBD68C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85E7F0D"/>
    <w:multiLevelType w:val="hybridMultilevel"/>
    <w:tmpl w:val="68CE1142"/>
    <w:lvl w:ilvl="0" w:tplc="04090001">
      <w:start w:val="1"/>
      <w:numFmt w:val="bullet"/>
      <w:lvlText w:val=""/>
      <w:lvlJc w:val="left"/>
      <w:pPr>
        <w:ind w:left="0" w:firstLine="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BEA1FD3"/>
    <w:multiLevelType w:val="hybridMultilevel"/>
    <w:tmpl w:val="3DB8242E"/>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16cid:durableId="845705402">
    <w:abstractNumId w:val="0"/>
  </w:num>
  <w:num w:numId="2" w16cid:durableId="620190749">
    <w:abstractNumId w:val="30"/>
  </w:num>
  <w:num w:numId="3" w16cid:durableId="813915994">
    <w:abstractNumId w:val="32"/>
  </w:num>
  <w:num w:numId="4" w16cid:durableId="949631457">
    <w:abstractNumId w:val="41"/>
  </w:num>
  <w:num w:numId="5" w16cid:durableId="8721987">
    <w:abstractNumId w:val="36"/>
  </w:num>
  <w:num w:numId="6" w16cid:durableId="2088530042">
    <w:abstractNumId w:val="34"/>
  </w:num>
  <w:num w:numId="7" w16cid:durableId="213196714">
    <w:abstractNumId w:val="48"/>
  </w:num>
  <w:num w:numId="8" w16cid:durableId="1578398698">
    <w:abstractNumId w:val="33"/>
  </w:num>
  <w:num w:numId="9" w16cid:durableId="471214824">
    <w:abstractNumId w:val="9"/>
  </w:num>
  <w:num w:numId="10" w16cid:durableId="1872372968">
    <w:abstractNumId w:val="44"/>
  </w:num>
  <w:num w:numId="11" w16cid:durableId="2101483624">
    <w:abstractNumId w:val="47"/>
  </w:num>
  <w:num w:numId="12" w16cid:durableId="1273245422">
    <w:abstractNumId w:val="13"/>
  </w:num>
  <w:num w:numId="13" w16cid:durableId="348878428">
    <w:abstractNumId w:val="10"/>
  </w:num>
  <w:num w:numId="14" w16cid:durableId="20741895">
    <w:abstractNumId w:val="25"/>
  </w:num>
  <w:num w:numId="15" w16cid:durableId="1900166474">
    <w:abstractNumId w:val="4"/>
  </w:num>
  <w:num w:numId="16" w16cid:durableId="1953508287">
    <w:abstractNumId w:val="35"/>
  </w:num>
  <w:num w:numId="17" w16cid:durableId="1802503191">
    <w:abstractNumId w:val="46"/>
  </w:num>
  <w:num w:numId="18" w16cid:durableId="207767292">
    <w:abstractNumId w:val="8"/>
  </w:num>
  <w:num w:numId="19" w16cid:durableId="1678463788">
    <w:abstractNumId w:val="14"/>
  </w:num>
  <w:num w:numId="20" w16cid:durableId="420950674">
    <w:abstractNumId w:val="26"/>
  </w:num>
  <w:num w:numId="21" w16cid:durableId="1198421976">
    <w:abstractNumId w:val="2"/>
  </w:num>
  <w:num w:numId="22" w16cid:durableId="1531383135">
    <w:abstractNumId w:val="6"/>
  </w:num>
  <w:num w:numId="23" w16cid:durableId="1006781907">
    <w:abstractNumId w:val="38"/>
  </w:num>
  <w:num w:numId="24" w16cid:durableId="348026478">
    <w:abstractNumId w:val="19"/>
  </w:num>
  <w:num w:numId="25" w16cid:durableId="1178076900">
    <w:abstractNumId w:val="11"/>
  </w:num>
  <w:num w:numId="26" w16cid:durableId="1935087249">
    <w:abstractNumId w:val="37"/>
  </w:num>
  <w:num w:numId="27" w16cid:durableId="1411776732">
    <w:abstractNumId w:val="20"/>
  </w:num>
  <w:num w:numId="28" w16cid:durableId="1380937440">
    <w:abstractNumId w:val="39"/>
  </w:num>
  <w:num w:numId="29" w16cid:durableId="505829351">
    <w:abstractNumId w:val="5"/>
  </w:num>
  <w:num w:numId="30" w16cid:durableId="1949459669">
    <w:abstractNumId w:val="7"/>
  </w:num>
  <w:num w:numId="31" w16cid:durableId="693580233">
    <w:abstractNumId w:val="17"/>
  </w:num>
  <w:num w:numId="32" w16cid:durableId="1327905863">
    <w:abstractNumId w:val="45"/>
  </w:num>
  <w:num w:numId="33" w16cid:durableId="908661890">
    <w:abstractNumId w:val="40"/>
  </w:num>
  <w:num w:numId="34" w16cid:durableId="381757401">
    <w:abstractNumId w:val="43"/>
  </w:num>
  <w:num w:numId="35" w16cid:durableId="976884134">
    <w:abstractNumId w:val="24"/>
  </w:num>
  <w:num w:numId="36" w16cid:durableId="731392821">
    <w:abstractNumId w:val="31"/>
  </w:num>
  <w:num w:numId="37" w16cid:durableId="28189214">
    <w:abstractNumId w:val="1"/>
  </w:num>
  <w:num w:numId="38" w16cid:durableId="1688094782">
    <w:abstractNumId w:val="21"/>
  </w:num>
  <w:num w:numId="39" w16cid:durableId="1951469060">
    <w:abstractNumId w:val="42"/>
  </w:num>
  <w:num w:numId="40" w16cid:durableId="1955212057">
    <w:abstractNumId w:val="12"/>
  </w:num>
  <w:num w:numId="41" w16cid:durableId="1472677835">
    <w:abstractNumId w:val="27"/>
  </w:num>
  <w:num w:numId="42" w16cid:durableId="1584535667">
    <w:abstractNumId w:val="22"/>
  </w:num>
  <w:num w:numId="43" w16cid:durableId="1818759270">
    <w:abstractNumId w:val="28"/>
  </w:num>
  <w:num w:numId="44" w16cid:durableId="2056932111">
    <w:abstractNumId w:val="15"/>
  </w:num>
  <w:num w:numId="45" w16cid:durableId="182325167">
    <w:abstractNumId w:val="16"/>
  </w:num>
  <w:num w:numId="46" w16cid:durableId="1805195394">
    <w:abstractNumId w:val="29"/>
  </w:num>
  <w:num w:numId="47" w16cid:durableId="1126512417">
    <w:abstractNumId w:val="23"/>
  </w:num>
  <w:num w:numId="48" w16cid:durableId="1850824394">
    <w:abstractNumId w:val="18"/>
  </w:num>
  <w:num w:numId="49" w16cid:durableId="5324290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TE2Nja0MDMyMrdU0lEKTi0uzszPAykwNK4FADu/IF4tAAAA"/>
  </w:docVars>
  <w:rsids>
    <w:rsidRoot w:val="00F53E30"/>
    <w:rsid w:val="00000DB8"/>
    <w:rsid w:val="00002BE1"/>
    <w:rsid w:val="0000397E"/>
    <w:rsid w:val="000063B5"/>
    <w:rsid w:val="00006A48"/>
    <w:rsid w:val="000141C2"/>
    <w:rsid w:val="00017EBE"/>
    <w:rsid w:val="00020B7F"/>
    <w:rsid w:val="00027BEB"/>
    <w:rsid w:val="00033CE7"/>
    <w:rsid w:val="00037E24"/>
    <w:rsid w:val="0004030E"/>
    <w:rsid w:val="00040BD1"/>
    <w:rsid w:val="00041115"/>
    <w:rsid w:val="0005065E"/>
    <w:rsid w:val="00055C4E"/>
    <w:rsid w:val="00057104"/>
    <w:rsid w:val="000600BB"/>
    <w:rsid w:val="00063C35"/>
    <w:rsid w:val="00067182"/>
    <w:rsid w:val="000674FD"/>
    <w:rsid w:val="00067842"/>
    <w:rsid w:val="000745C3"/>
    <w:rsid w:val="00076C75"/>
    <w:rsid w:val="00076ED3"/>
    <w:rsid w:val="00076F57"/>
    <w:rsid w:val="00080625"/>
    <w:rsid w:val="00080A92"/>
    <w:rsid w:val="000848B1"/>
    <w:rsid w:val="00084B32"/>
    <w:rsid w:val="00086556"/>
    <w:rsid w:val="00090BE5"/>
    <w:rsid w:val="00090EC0"/>
    <w:rsid w:val="0009298C"/>
    <w:rsid w:val="00093ED4"/>
    <w:rsid w:val="000A16A9"/>
    <w:rsid w:val="000A4ADB"/>
    <w:rsid w:val="000A62E8"/>
    <w:rsid w:val="000B0B96"/>
    <w:rsid w:val="000B20E6"/>
    <w:rsid w:val="000B4020"/>
    <w:rsid w:val="000C0F06"/>
    <w:rsid w:val="000C1AC7"/>
    <w:rsid w:val="000D11BD"/>
    <w:rsid w:val="000D2CCE"/>
    <w:rsid w:val="000E086E"/>
    <w:rsid w:val="000E10D4"/>
    <w:rsid w:val="000E19D0"/>
    <w:rsid w:val="000E4FA0"/>
    <w:rsid w:val="000F424F"/>
    <w:rsid w:val="000F56EE"/>
    <w:rsid w:val="00110358"/>
    <w:rsid w:val="00113F90"/>
    <w:rsid w:val="00114654"/>
    <w:rsid w:val="001155F8"/>
    <w:rsid w:val="001165C3"/>
    <w:rsid w:val="001172D3"/>
    <w:rsid w:val="001209DE"/>
    <w:rsid w:val="001218AB"/>
    <w:rsid w:val="00121A74"/>
    <w:rsid w:val="001224F4"/>
    <w:rsid w:val="001312C2"/>
    <w:rsid w:val="00133803"/>
    <w:rsid w:val="0013549E"/>
    <w:rsid w:val="0013675B"/>
    <w:rsid w:val="0014002B"/>
    <w:rsid w:val="0014037E"/>
    <w:rsid w:val="00140D3C"/>
    <w:rsid w:val="00142091"/>
    <w:rsid w:val="00144F11"/>
    <w:rsid w:val="001525F9"/>
    <w:rsid w:val="001529E5"/>
    <w:rsid w:val="001537AA"/>
    <w:rsid w:val="0015496C"/>
    <w:rsid w:val="001575C4"/>
    <w:rsid w:val="00157A1D"/>
    <w:rsid w:val="00157C4F"/>
    <w:rsid w:val="001612EE"/>
    <w:rsid w:val="00161678"/>
    <w:rsid w:val="00165670"/>
    <w:rsid w:val="001656D7"/>
    <w:rsid w:val="001660DD"/>
    <w:rsid w:val="001678E7"/>
    <w:rsid w:val="00167DDF"/>
    <w:rsid w:val="0017496B"/>
    <w:rsid w:val="001758C3"/>
    <w:rsid w:val="00175A0F"/>
    <w:rsid w:val="00176007"/>
    <w:rsid w:val="00176931"/>
    <w:rsid w:val="001813F0"/>
    <w:rsid w:val="001816BC"/>
    <w:rsid w:val="001825E8"/>
    <w:rsid w:val="00183CAF"/>
    <w:rsid w:val="00191A53"/>
    <w:rsid w:val="001957CF"/>
    <w:rsid w:val="001A0E2C"/>
    <w:rsid w:val="001A44C1"/>
    <w:rsid w:val="001A59F3"/>
    <w:rsid w:val="001A649E"/>
    <w:rsid w:val="001B02B7"/>
    <w:rsid w:val="001B02E0"/>
    <w:rsid w:val="001B4BD2"/>
    <w:rsid w:val="001B5030"/>
    <w:rsid w:val="001C08F7"/>
    <w:rsid w:val="001C0ED5"/>
    <w:rsid w:val="001C244F"/>
    <w:rsid w:val="001C32F5"/>
    <w:rsid w:val="001C3BF0"/>
    <w:rsid w:val="001C6F53"/>
    <w:rsid w:val="001C70DA"/>
    <w:rsid w:val="001D121F"/>
    <w:rsid w:val="001D54CB"/>
    <w:rsid w:val="001D7494"/>
    <w:rsid w:val="001E1826"/>
    <w:rsid w:val="001E1BC6"/>
    <w:rsid w:val="001E255C"/>
    <w:rsid w:val="001E425F"/>
    <w:rsid w:val="001E42C4"/>
    <w:rsid w:val="001E5B0A"/>
    <w:rsid w:val="001E6154"/>
    <w:rsid w:val="001E6FA5"/>
    <w:rsid w:val="001F1AD1"/>
    <w:rsid w:val="001F3F5A"/>
    <w:rsid w:val="001F4DF2"/>
    <w:rsid w:val="001F60DB"/>
    <w:rsid w:val="001F6DB7"/>
    <w:rsid w:val="0020203B"/>
    <w:rsid w:val="0020265E"/>
    <w:rsid w:val="002045FE"/>
    <w:rsid w:val="002101F4"/>
    <w:rsid w:val="002138FF"/>
    <w:rsid w:val="00214B0B"/>
    <w:rsid w:val="00215B14"/>
    <w:rsid w:val="00216475"/>
    <w:rsid w:val="00216BDC"/>
    <w:rsid w:val="00216C6C"/>
    <w:rsid w:val="00217085"/>
    <w:rsid w:val="002174CF"/>
    <w:rsid w:val="002205DB"/>
    <w:rsid w:val="00220619"/>
    <w:rsid w:val="002208B8"/>
    <w:rsid w:val="00220E9C"/>
    <w:rsid w:val="00221A1F"/>
    <w:rsid w:val="00231081"/>
    <w:rsid w:val="002328F4"/>
    <w:rsid w:val="00232FDF"/>
    <w:rsid w:val="00232FE2"/>
    <w:rsid w:val="00234E9F"/>
    <w:rsid w:val="002354CF"/>
    <w:rsid w:val="00236E2E"/>
    <w:rsid w:val="00244A1B"/>
    <w:rsid w:val="00245037"/>
    <w:rsid w:val="00245722"/>
    <w:rsid w:val="00246655"/>
    <w:rsid w:val="00247FB4"/>
    <w:rsid w:val="00251477"/>
    <w:rsid w:val="00254562"/>
    <w:rsid w:val="00255F76"/>
    <w:rsid w:val="00256379"/>
    <w:rsid w:val="0026106D"/>
    <w:rsid w:val="002621ED"/>
    <w:rsid w:val="00273552"/>
    <w:rsid w:val="00274BA0"/>
    <w:rsid w:val="00274E9C"/>
    <w:rsid w:val="002778AA"/>
    <w:rsid w:val="002802B6"/>
    <w:rsid w:val="002824D0"/>
    <w:rsid w:val="00282AEE"/>
    <w:rsid w:val="00285D8B"/>
    <w:rsid w:val="00286D50"/>
    <w:rsid w:val="00291C66"/>
    <w:rsid w:val="002935EB"/>
    <w:rsid w:val="00295ED9"/>
    <w:rsid w:val="00296CFA"/>
    <w:rsid w:val="002A006E"/>
    <w:rsid w:val="002A08B0"/>
    <w:rsid w:val="002A20E7"/>
    <w:rsid w:val="002A621E"/>
    <w:rsid w:val="002B0260"/>
    <w:rsid w:val="002B050A"/>
    <w:rsid w:val="002B0534"/>
    <w:rsid w:val="002B71EE"/>
    <w:rsid w:val="002C0C15"/>
    <w:rsid w:val="002C275D"/>
    <w:rsid w:val="002C447E"/>
    <w:rsid w:val="002C6638"/>
    <w:rsid w:val="002C671F"/>
    <w:rsid w:val="002D1F1C"/>
    <w:rsid w:val="002D39E9"/>
    <w:rsid w:val="002D66BC"/>
    <w:rsid w:val="002D6789"/>
    <w:rsid w:val="002E07DF"/>
    <w:rsid w:val="002E17EB"/>
    <w:rsid w:val="002E44CD"/>
    <w:rsid w:val="002E5FA6"/>
    <w:rsid w:val="002E756D"/>
    <w:rsid w:val="002F0B14"/>
    <w:rsid w:val="002F35F4"/>
    <w:rsid w:val="002F4AC7"/>
    <w:rsid w:val="002F76DD"/>
    <w:rsid w:val="002F7DD5"/>
    <w:rsid w:val="00302AEB"/>
    <w:rsid w:val="00302E84"/>
    <w:rsid w:val="0030627C"/>
    <w:rsid w:val="00306614"/>
    <w:rsid w:val="0030724F"/>
    <w:rsid w:val="0031066E"/>
    <w:rsid w:val="00311420"/>
    <w:rsid w:val="00313A59"/>
    <w:rsid w:val="003141FC"/>
    <w:rsid w:val="0031466E"/>
    <w:rsid w:val="00314867"/>
    <w:rsid w:val="00316550"/>
    <w:rsid w:val="0031696F"/>
    <w:rsid w:val="00322202"/>
    <w:rsid w:val="00325321"/>
    <w:rsid w:val="00325A7B"/>
    <w:rsid w:val="00327D98"/>
    <w:rsid w:val="00331248"/>
    <w:rsid w:val="00331C4F"/>
    <w:rsid w:val="0033206F"/>
    <w:rsid w:val="00332C2E"/>
    <w:rsid w:val="00335104"/>
    <w:rsid w:val="00336B23"/>
    <w:rsid w:val="00336D42"/>
    <w:rsid w:val="00350083"/>
    <w:rsid w:val="00351E41"/>
    <w:rsid w:val="00352B2A"/>
    <w:rsid w:val="00352C86"/>
    <w:rsid w:val="00355913"/>
    <w:rsid w:val="00361BA1"/>
    <w:rsid w:val="003634B5"/>
    <w:rsid w:val="003646A4"/>
    <w:rsid w:val="00365178"/>
    <w:rsid w:val="0036686C"/>
    <w:rsid w:val="00366D8B"/>
    <w:rsid w:val="00367FE7"/>
    <w:rsid w:val="00370009"/>
    <w:rsid w:val="00372EF2"/>
    <w:rsid w:val="00374D9C"/>
    <w:rsid w:val="003758D5"/>
    <w:rsid w:val="00375A16"/>
    <w:rsid w:val="003800F3"/>
    <w:rsid w:val="00382278"/>
    <w:rsid w:val="0038377D"/>
    <w:rsid w:val="00384BB3"/>
    <w:rsid w:val="00386225"/>
    <w:rsid w:val="003868A7"/>
    <w:rsid w:val="003930DD"/>
    <w:rsid w:val="00395BF9"/>
    <w:rsid w:val="0039733A"/>
    <w:rsid w:val="00397D50"/>
    <w:rsid w:val="003A0988"/>
    <w:rsid w:val="003A1FA0"/>
    <w:rsid w:val="003A4CEB"/>
    <w:rsid w:val="003A5470"/>
    <w:rsid w:val="003A57AE"/>
    <w:rsid w:val="003A59D2"/>
    <w:rsid w:val="003A6599"/>
    <w:rsid w:val="003B280F"/>
    <w:rsid w:val="003B2C88"/>
    <w:rsid w:val="003B4180"/>
    <w:rsid w:val="003B5668"/>
    <w:rsid w:val="003B57B6"/>
    <w:rsid w:val="003B61B5"/>
    <w:rsid w:val="003C0A28"/>
    <w:rsid w:val="003C26F4"/>
    <w:rsid w:val="003C37BE"/>
    <w:rsid w:val="003C47F3"/>
    <w:rsid w:val="003C674E"/>
    <w:rsid w:val="003C6854"/>
    <w:rsid w:val="003C6DEE"/>
    <w:rsid w:val="003C74BF"/>
    <w:rsid w:val="003C7E80"/>
    <w:rsid w:val="003D3CA2"/>
    <w:rsid w:val="003D44C2"/>
    <w:rsid w:val="003D4537"/>
    <w:rsid w:val="003D5561"/>
    <w:rsid w:val="003E009F"/>
    <w:rsid w:val="003E029E"/>
    <w:rsid w:val="003E02B3"/>
    <w:rsid w:val="003E1240"/>
    <w:rsid w:val="003E319C"/>
    <w:rsid w:val="003E4182"/>
    <w:rsid w:val="003F09E7"/>
    <w:rsid w:val="00401DD4"/>
    <w:rsid w:val="004025C2"/>
    <w:rsid w:val="00403473"/>
    <w:rsid w:val="00403923"/>
    <w:rsid w:val="004043E9"/>
    <w:rsid w:val="004046F4"/>
    <w:rsid w:val="0040745A"/>
    <w:rsid w:val="004146DA"/>
    <w:rsid w:val="0041780F"/>
    <w:rsid w:val="00421A0B"/>
    <w:rsid w:val="00422057"/>
    <w:rsid w:val="004230A7"/>
    <w:rsid w:val="004230EA"/>
    <w:rsid w:val="004236E0"/>
    <w:rsid w:val="00423A27"/>
    <w:rsid w:val="0042467C"/>
    <w:rsid w:val="00426346"/>
    <w:rsid w:val="004264A4"/>
    <w:rsid w:val="004272AD"/>
    <w:rsid w:val="004302C6"/>
    <w:rsid w:val="00430C73"/>
    <w:rsid w:val="00432F92"/>
    <w:rsid w:val="00434519"/>
    <w:rsid w:val="00434DC7"/>
    <w:rsid w:val="0043699C"/>
    <w:rsid w:val="00437E3C"/>
    <w:rsid w:val="004414A8"/>
    <w:rsid w:val="00441852"/>
    <w:rsid w:val="00443442"/>
    <w:rsid w:val="00446538"/>
    <w:rsid w:val="004470AE"/>
    <w:rsid w:val="004471B6"/>
    <w:rsid w:val="00451970"/>
    <w:rsid w:val="0045373D"/>
    <w:rsid w:val="00453C64"/>
    <w:rsid w:val="00457ED8"/>
    <w:rsid w:val="00462BDF"/>
    <w:rsid w:val="00464FC2"/>
    <w:rsid w:val="00465E6E"/>
    <w:rsid w:val="00466737"/>
    <w:rsid w:val="00475087"/>
    <w:rsid w:val="004750F2"/>
    <w:rsid w:val="00475DBD"/>
    <w:rsid w:val="0047717B"/>
    <w:rsid w:val="00481E7A"/>
    <w:rsid w:val="00485723"/>
    <w:rsid w:val="00490676"/>
    <w:rsid w:val="0049317F"/>
    <w:rsid w:val="004934FB"/>
    <w:rsid w:val="004A0DBF"/>
    <w:rsid w:val="004A0EDE"/>
    <w:rsid w:val="004A13BC"/>
    <w:rsid w:val="004A1C61"/>
    <w:rsid w:val="004B16D7"/>
    <w:rsid w:val="004B4AF3"/>
    <w:rsid w:val="004B6807"/>
    <w:rsid w:val="004B6C74"/>
    <w:rsid w:val="004B749D"/>
    <w:rsid w:val="004B74D5"/>
    <w:rsid w:val="004B7E70"/>
    <w:rsid w:val="004C333C"/>
    <w:rsid w:val="004C5FDB"/>
    <w:rsid w:val="004D43B8"/>
    <w:rsid w:val="004D6113"/>
    <w:rsid w:val="004E6357"/>
    <w:rsid w:val="004F3D63"/>
    <w:rsid w:val="004F6333"/>
    <w:rsid w:val="004F7D70"/>
    <w:rsid w:val="00511953"/>
    <w:rsid w:val="00513995"/>
    <w:rsid w:val="00514E98"/>
    <w:rsid w:val="00514F93"/>
    <w:rsid w:val="00520D6F"/>
    <w:rsid w:val="00520DC0"/>
    <w:rsid w:val="00520DEE"/>
    <w:rsid w:val="00522558"/>
    <w:rsid w:val="00526B2B"/>
    <w:rsid w:val="005324D9"/>
    <w:rsid w:val="00532923"/>
    <w:rsid w:val="005329C5"/>
    <w:rsid w:val="005331E5"/>
    <w:rsid w:val="0053614C"/>
    <w:rsid w:val="00537198"/>
    <w:rsid w:val="005426E3"/>
    <w:rsid w:val="00543148"/>
    <w:rsid w:val="00547097"/>
    <w:rsid w:val="005609F5"/>
    <w:rsid w:val="005612D9"/>
    <w:rsid w:val="0056205E"/>
    <w:rsid w:val="00563978"/>
    <w:rsid w:val="00564525"/>
    <w:rsid w:val="005711AA"/>
    <w:rsid w:val="00571945"/>
    <w:rsid w:val="00571E97"/>
    <w:rsid w:val="00573E41"/>
    <w:rsid w:val="00574002"/>
    <w:rsid w:val="005750FF"/>
    <w:rsid w:val="0057532C"/>
    <w:rsid w:val="005754D1"/>
    <w:rsid w:val="00575F7F"/>
    <w:rsid w:val="0057724D"/>
    <w:rsid w:val="00577770"/>
    <w:rsid w:val="00583961"/>
    <w:rsid w:val="0058399F"/>
    <w:rsid w:val="00583C07"/>
    <w:rsid w:val="0058540F"/>
    <w:rsid w:val="00586204"/>
    <w:rsid w:val="00590A71"/>
    <w:rsid w:val="00590DBC"/>
    <w:rsid w:val="00591588"/>
    <w:rsid w:val="00591914"/>
    <w:rsid w:val="00593C9A"/>
    <w:rsid w:val="00594881"/>
    <w:rsid w:val="005965E6"/>
    <w:rsid w:val="00597892"/>
    <w:rsid w:val="00597EF3"/>
    <w:rsid w:val="005A02EE"/>
    <w:rsid w:val="005A4BB9"/>
    <w:rsid w:val="005A7E3C"/>
    <w:rsid w:val="005B4F1F"/>
    <w:rsid w:val="005B749A"/>
    <w:rsid w:val="005C1668"/>
    <w:rsid w:val="005C2C4D"/>
    <w:rsid w:val="005C397B"/>
    <w:rsid w:val="005C5BE5"/>
    <w:rsid w:val="005C6E8F"/>
    <w:rsid w:val="005D020D"/>
    <w:rsid w:val="005D0980"/>
    <w:rsid w:val="005D48B5"/>
    <w:rsid w:val="005D6145"/>
    <w:rsid w:val="005E0716"/>
    <w:rsid w:val="005E41BA"/>
    <w:rsid w:val="005E4F36"/>
    <w:rsid w:val="005E588F"/>
    <w:rsid w:val="005F3866"/>
    <w:rsid w:val="005F7194"/>
    <w:rsid w:val="00602550"/>
    <w:rsid w:val="00602BEB"/>
    <w:rsid w:val="0061102C"/>
    <w:rsid w:val="0061168D"/>
    <w:rsid w:val="00611DA2"/>
    <w:rsid w:val="00612C12"/>
    <w:rsid w:val="00614C74"/>
    <w:rsid w:val="0061699C"/>
    <w:rsid w:val="0061724C"/>
    <w:rsid w:val="0061787F"/>
    <w:rsid w:val="00620738"/>
    <w:rsid w:val="006246B3"/>
    <w:rsid w:val="00627FC6"/>
    <w:rsid w:val="00630CC4"/>
    <w:rsid w:val="0063148E"/>
    <w:rsid w:val="00634703"/>
    <w:rsid w:val="00635EEC"/>
    <w:rsid w:val="00637C81"/>
    <w:rsid w:val="00641506"/>
    <w:rsid w:val="00642CE2"/>
    <w:rsid w:val="00643232"/>
    <w:rsid w:val="006442FF"/>
    <w:rsid w:val="00651A1B"/>
    <w:rsid w:val="00652946"/>
    <w:rsid w:val="00654911"/>
    <w:rsid w:val="00655B2C"/>
    <w:rsid w:val="006570CE"/>
    <w:rsid w:val="00661F5A"/>
    <w:rsid w:val="006710A4"/>
    <w:rsid w:val="0067196C"/>
    <w:rsid w:val="00672355"/>
    <w:rsid w:val="00677091"/>
    <w:rsid w:val="00677FAF"/>
    <w:rsid w:val="0068028A"/>
    <w:rsid w:val="00680A4A"/>
    <w:rsid w:val="00680BE3"/>
    <w:rsid w:val="006815EA"/>
    <w:rsid w:val="00683F85"/>
    <w:rsid w:val="006842AD"/>
    <w:rsid w:val="00684470"/>
    <w:rsid w:val="00691A1E"/>
    <w:rsid w:val="0069536F"/>
    <w:rsid w:val="00695932"/>
    <w:rsid w:val="006A10A5"/>
    <w:rsid w:val="006A5D76"/>
    <w:rsid w:val="006A7D34"/>
    <w:rsid w:val="006B2B0A"/>
    <w:rsid w:val="006B306B"/>
    <w:rsid w:val="006B408D"/>
    <w:rsid w:val="006C09D9"/>
    <w:rsid w:val="006C10C1"/>
    <w:rsid w:val="006C2F08"/>
    <w:rsid w:val="006C3B11"/>
    <w:rsid w:val="006C4079"/>
    <w:rsid w:val="006C74DC"/>
    <w:rsid w:val="006D7E51"/>
    <w:rsid w:val="006D7EA5"/>
    <w:rsid w:val="006E25B2"/>
    <w:rsid w:val="006E4507"/>
    <w:rsid w:val="006E4840"/>
    <w:rsid w:val="006E50BD"/>
    <w:rsid w:val="006E7B32"/>
    <w:rsid w:val="006F036C"/>
    <w:rsid w:val="006F13FD"/>
    <w:rsid w:val="006F1544"/>
    <w:rsid w:val="006F3D14"/>
    <w:rsid w:val="006F74A2"/>
    <w:rsid w:val="00701DB7"/>
    <w:rsid w:val="0070216F"/>
    <w:rsid w:val="0070254B"/>
    <w:rsid w:val="00702BA0"/>
    <w:rsid w:val="0070523B"/>
    <w:rsid w:val="007060AF"/>
    <w:rsid w:val="00706657"/>
    <w:rsid w:val="007071F0"/>
    <w:rsid w:val="007076AF"/>
    <w:rsid w:val="00716EE3"/>
    <w:rsid w:val="00725507"/>
    <w:rsid w:val="0072618E"/>
    <w:rsid w:val="00726E85"/>
    <w:rsid w:val="007273E5"/>
    <w:rsid w:val="00731802"/>
    <w:rsid w:val="00745A93"/>
    <w:rsid w:val="00746760"/>
    <w:rsid w:val="0074700F"/>
    <w:rsid w:val="007505CB"/>
    <w:rsid w:val="00754ACE"/>
    <w:rsid w:val="00755D3B"/>
    <w:rsid w:val="007562E7"/>
    <w:rsid w:val="0075637B"/>
    <w:rsid w:val="007569FA"/>
    <w:rsid w:val="00756C73"/>
    <w:rsid w:val="00757326"/>
    <w:rsid w:val="007619DC"/>
    <w:rsid w:val="00761A36"/>
    <w:rsid w:val="00761DDE"/>
    <w:rsid w:val="00762CBB"/>
    <w:rsid w:val="00762E4C"/>
    <w:rsid w:val="00765E58"/>
    <w:rsid w:val="0076683B"/>
    <w:rsid w:val="00777F27"/>
    <w:rsid w:val="007814DB"/>
    <w:rsid w:val="00785129"/>
    <w:rsid w:val="0078619E"/>
    <w:rsid w:val="00790C11"/>
    <w:rsid w:val="00791D01"/>
    <w:rsid w:val="00793608"/>
    <w:rsid w:val="007939F9"/>
    <w:rsid w:val="00793F2D"/>
    <w:rsid w:val="0079478C"/>
    <w:rsid w:val="007A0316"/>
    <w:rsid w:val="007A1C0A"/>
    <w:rsid w:val="007A1DAF"/>
    <w:rsid w:val="007A2356"/>
    <w:rsid w:val="007A2D38"/>
    <w:rsid w:val="007A3453"/>
    <w:rsid w:val="007A7C0A"/>
    <w:rsid w:val="007A7C87"/>
    <w:rsid w:val="007B3305"/>
    <w:rsid w:val="007B69CE"/>
    <w:rsid w:val="007C2DEA"/>
    <w:rsid w:val="007C3FA7"/>
    <w:rsid w:val="007C5FFB"/>
    <w:rsid w:val="007C61A0"/>
    <w:rsid w:val="007D37F7"/>
    <w:rsid w:val="007D3A9B"/>
    <w:rsid w:val="007E049E"/>
    <w:rsid w:val="007E14D0"/>
    <w:rsid w:val="007E27D3"/>
    <w:rsid w:val="007F16D1"/>
    <w:rsid w:val="007F2238"/>
    <w:rsid w:val="007F399B"/>
    <w:rsid w:val="007F3E6E"/>
    <w:rsid w:val="007F4012"/>
    <w:rsid w:val="007F4879"/>
    <w:rsid w:val="0080077B"/>
    <w:rsid w:val="00803108"/>
    <w:rsid w:val="00803623"/>
    <w:rsid w:val="00805105"/>
    <w:rsid w:val="00806792"/>
    <w:rsid w:val="00806E6A"/>
    <w:rsid w:val="00810038"/>
    <w:rsid w:val="0081014F"/>
    <w:rsid w:val="00811CCB"/>
    <w:rsid w:val="00811FA6"/>
    <w:rsid w:val="0081422D"/>
    <w:rsid w:val="00816363"/>
    <w:rsid w:val="00816D49"/>
    <w:rsid w:val="0082423B"/>
    <w:rsid w:val="00824A26"/>
    <w:rsid w:val="008254C3"/>
    <w:rsid w:val="0083121D"/>
    <w:rsid w:val="00832C5B"/>
    <w:rsid w:val="00836FA8"/>
    <w:rsid w:val="008373D3"/>
    <w:rsid w:val="00840B95"/>
    <w:rsid w:val="00841CF8"/>
    <w:rsid w:val="00841F41"/>
    <w:rsid w:val="00843BC0"/>
    <w:rsid w:val="0084410E"/>
    <w:rsid w:val="00847CF2"/>
    <w:rsid w:val="008562CD"/>
    <w:rsid w:val="0086013A"/>
    <w:rsid w:val="00867001"/>
    <w:rsid w:val="00867A0C"/>
    <w:rsid w:val="00875D29"/>
    <w:rsid w:val="008770DF"/>
    <w:rsid w:val="0088047E"/>
    <w:rsid w:val="008858F9"/>
    <w:rsid w:val="00891485"/>
    <w:rsid w:val="008915B1"/>
    <w:rsid w:val="008928A4"/>
    <w:rsid w:val="00892F57"/>
    <w:rsid w:val="00895383"/>
    <w:rsid w:val="008959F8"/>
    <w:rsid w:val="00895A9A"/>
    <w:rsid w:val="0089649D"/>
    <w:rsid w:val="00897C34"/>
    <w:rsid w:val="008A30A0"/>
    <w:rsid w:val="008A35CC"/>
    <w:rsid w:val="008A4EED"/>
    <w:rsid w:val="008A6037"/>
    <w:rsid w:val="008A6376"/>
    <w:rsid w:val="008B122B"/>
    <w:rsid w:val="008B1E75"/>
    <w:rsid w:val="008B30E6"/>
    <w:rsid w:val="008B3250"/>
    <w:rsid w:val="008B4469"/>
    <w:rsid w:val="008B6723"/>
    <w:rsid w:val="008C1016"/>
    <w:rsid w:val="008C130B"/>
    <w:rsid w:val="008C1994"/>
    <w:rsid w:val="008C3A89"/>
    <w:rsid w:val="008C75AC"/>
    <w:rsid w:val="008C7E1F"/>
    <w:rsid w:val="008C7E24"/>
    <w:rsid w:val="008D062A"/>
    <w:rsid w:val="008D1332"/>
    <w:rsid w:val="008D2612"/>
    <w:rsid w:val="008D55DE"/>
    <w:rsid w:val="008D65D7"/>
    <w:rsid w:val="008D79E6"/>
    <w:rsid w:val="008E0B1B"/>
    <w:rsid w:val="008E15C9"/>
    <w:rsid w:val="008E2E8B"/>
    <w:rsid w:val="008E5B2F"/>
    <w:rsid w:val="008E6B3F"/>
    <w:rsid w:val="008E7375"/>
    <w:rsid w:val="008F12FE"/>
    <w:rsid w:val="008F1757"/>
    <w:rsid w:val="008F54B8"/>
    <w:rsid w:val="008F7230"/>
    <w:rsid w:val="00902946"/>
    <w:rsid w:val="00903101"/>
    <w:rsid w:val="009038F4"/>
    <w:rsid w:val="0091051E"/>
    <w:rsid w:val="00911094"/>
    <w:rsid w:val="0091137F"/>
    <w:rsid w:val="00911A35"/>
    <w:rsid w:val="00912848"/>
    <w:rsid w:val="009133C7"/>
    <w:rsid w:val="00913CB7"/>
    <w:rsid w:val="00914D7D"/>
    <w:rsid w:val="009160EE"/>
    <w:rsid w:val="00917E91"/>
    <w:rsid w:val="0092213D"/>
    <w:rsid w:val="009230B6"/>
    <w:rsid w:val="009231DD"/>
    <w:rsid w:val="009305D9"/>
    <w:rsid w:val="00930CB3"/>
    <w:rsid w:val="0093212B"/>
    <w:rsid w:val="009332BD"/>
    <w:rsid w:val="009373E9"/>
    <w:rsid w:val="00937944"/>
    <w:rsid w:val="00944A7B"/>
    <w:rsid w:val="00945C9C"/>
    <w:rsid w:val="00947C52"/>
    <w:rsid w:val="0095047D"/>
    <w:rsid w:val="00950C50"/>
    <w:rsid w:val="00951E6B"/>
    <w:rsid w:val="00954AB6"/>
    <w:rsid w:val="00956C9A"/>
    <w:rsid w:val="0096193C"/>
    <w:rsid w:val="00962948"/>
    <w:rsid w:val="009639D9"/>
    <w:rsid w:val="00964D18"/>
    <w:rsid w:val="00966B1E"/>
    <w:rsid w:val="009708B7"/>
    <w:rsid w:val="00970B83"/>
    <w:rsid w:val="009712B0"/>
    <w:rsid w:val="009717A9"/>
    <w:rsid w:val="00975CFF"/>
    <w:rsid w:val="00977C04"/>
    <w:rsid w:val="00985F68"/>
    <w:rsid w:val="00991AC1"/>
    <w:rsid w:val="00991F6E"/>
    <w:rsid w:val="00992170"/>
    <w:rsid w:val="00992540"/>
    <w:rsid w:val="00993A5A"/>
    <w:rsid w:val="00995995"/>
    <w:rsid w:val="00997973"/>
    <w:rsid w:val="00997A83"/>
    <w:rsid w:val="009A1264"/>
    <w:rsid w:val="009A2FBF"/>
    <w:rsid w:val="009A3DB4"/>
    <w:rsid w:val="009A3F6F"/>
    <w:rsid w:val="009A487D"/>
    <w:rsid w:val="009A606F"/>
    <w:rsid w:val="009A7556"/>
    <w:rsid w:val="009B18E2"/>
    <w:rsid w:val="009B41AB"/>
    <w:rsid w:val="009B4314"/>
    <w:rsid w:val="009B458E"/>
    <w:rsid w:val="009B4D07"/>
    <w:rsid w:val="009B6E35"/>
    <w:rsid w:val="009C0462"/>
    <w:rsid w:val="009C1368"/>
    <w:rsid w:val="009D30E1"/>
    <w:rsid w:val="009D37B8"/>
    <w:rsid w:val="009D5671"/>
    <w:rsid w:val="009D5FFE"/>
    <w:rsid w:val="009D7E2C"/>
    <w:rsid w:val="009E2FC8"/>
    <w:rsid w:val="009E5A65"/>
    <w:rsid w:val="009F157E"/>
    <w:rsid w:val="009F4C0B"/>
    <w:rsid w:val="009F656C"/>
    <w:rsid w:val="00A00CE3"/>
    <w:rsid w:val="00A04285"/>
    <w:rsid w:val="00A05EA0"/>
    <w:rsid w:val="00A11036"/>
    <w:rsid w:val="00A110CE"/>
    <w:rsid w:val="00A113AD"/>
    <w:rsid w:val="00A13957"/>
    <w:rsid w:val="00A13D6F"/>
    <w:rsid w:val="00A147ED"/>
    <w:rsid w:val="00A20ABB"/>
    <w:rsid w:val="00A21585"/>
    <w:rsid w:val="00A21895"/>
    <w:rsid w:val="00A24EB1"/>
    <w:rsid w:val="00A25CA0"/>
    <w:rsid w:val="00A26EF4"/>
    <w:rsid w:val="00A27301"/>
    <w:rsid w:val="00A33900"/>
    <w:rsid w:val="00A34BB9"/>
    <w:rsid w:val="00A34BD9"/>
    <w:rsid w:val="00A434C0"/>
    <w:rsid w:val="00A4428B"/>
    <w:rsid w:val="00A469CC"/>
    <w:rsid w:val="00A53BA3"/>
    <w:rsid w:val="00A56C74"/>
    <w:rsid w:val="00A5747E"/>
    <w:rsid w:val="00A57993"/>
    <w:rsid w:val="00A6091B"/>
    <w:rsid w:val="00A61C44"/>
    <w:rsid w:val="00A61DD5"/>
    <w:rsid w:val="00A6285F"/>
    <w:rsid w:val="00A62E66"/>
    <w:rsid w:val="00A64061"/>
    <w:rsid w:val="00A64A70"/>
    <w:rsid w:val="00A65062"/>
    <w:rsid w:val="00A65AE6"/>
    <w:rsid w:val="00A673AF"/>
    <w:rsid w:val="00A7095E"/>
    <w:rsid w:val="00A71A82"/>
    <w:rsid w:val="00A7282C"/>
    <w:rsid w:val="00A7570B"/>
    <w:rsid w:val="00A7576B"/>
    <w:rsid w:val="00A76127"/>
    <w:rsid w:val="00A761EE"/>
    <w:rsid w:val="00A877CE"/>
    <w:rsid w:val="00A90CB2"/>
    <w:rsid w:val="00A91302"/>
    <w:rsid w:val="00A92BCB"/>
    <w:rsid w:val="00A92C6A"/>
    <w:rsid w:val="00A932BD"/>
    <w:rsid w:val="00A963BF"/>
    <w:rsid w:val="00AA6DC5"/>
    <w:rsid w:val="00AA704E"/>
    <w:rsid w:val="00AB041F"/>
    <w:rsid w:val="00AB150A"/>
    <w:rsid w:val="00AB68AF"/>
    <w:rsid w:val="00AC127B"/>
    <w:rsid w:val="00AC19FA"/>
    <w:rsid w:val="00AC1F09"/>
    <w:rsid w:val="00AC2E03"/>
    <w:rsid w:val="00AC367A"/>
    <w:rsid w:val="00AC54CD"/>
    <w:rsid w:val="00AC5E1C"/>
    <w:rsid w:val="00AC7A35"/>
    <w:rsid w:val="00AD2989"/>
    <w:rsid w:val="00AD4A92"/>
    <w:rsid w:val="00AD64D5"/>
    <w:rsid w:val="00AD750F"/>
    <w:rsid w:val="00AE1390"/>
    <w:rsid w:val="00AE72E8"/>
    <w:rsid w:val="00AF3F00"/>
    <w:rsid w:val="00AF4B0D"/>
    <w:rsid w:val="00AF5344"/>
    <w:rsid w:val="00AF5DEA"/>
    <w:rsid w:val="00AF6B2B"/>
    <w:rsid w:val="00AF7E72"/>
    <w:rsid w:val="00B00A9E"/>
    <w:rsid w:val="00B01E6E"/>
    <w:rsid w:val="00B038A0"/>
    <w:rsid w:val="00B03AAE"/>
    <w:rsid w:val="00B0466A"/>
    <w:rsid w:val="00B04D82"/>
    <w:rsid w:val="00B138FE"/>
    <w:rsid w:val="00B162AF"/>
    <w:rsid w:val="00B17089"/>
    <w:rsid w:val="00B209BC"/>
    <w:rsid w:val="00B20A36"/>
    <w:rsid w:val="00B2155D"/>
    <w:rsid w:val="00B22F47"/>
    <w:rsid w:val="00B23E79"/>
    <w:rsid w:val="00B24F42"/>
    <w:rsid w:val="00B2581A"/>
    <w:rsid w:val="00B26281"/>
    <w:rsid w:val="00B2672B"/>
    <w:rsid w:val="00B33EB3"/>
    <w:rsid w:val="00B34380"/>
    <w:rsid w:val="00B36D8A"/>
    <w:rsid w:val="00B403C3"/>
    <w:rsid w:val="00B41E65"/>
    <w:rsid w:val="00B439C2"/>
    <w:rsid w:val="00B466CC"/>
    <w:rsid w:val="00B46DA4"/>
    <w:rsid w:val="00B54711"/>
    <w:rsid w:val="00B553A7"/>
    <w:rsid w:val="00B55D69"/>
    <w:rsid w:val="00B571A1"/>
    <w:rsid w:val="00B62C5C"/>
    <w:rsid w:val="00B62E4A"/>
    <w:rsid w:val="00B63CF1"/>
    <w:rsid w:val="00B64135"/>
    <w:rsid w:val="00B66F47"/>
    <w:rsid w:val="00B71450"/>
    <w:rsid w:val="00B71F9F"/>
    <w:rsid w:val="00B7225C"/>
    <w:rsid w:val="00B73FCD"/>
    <w:rsid w:val="00B74F57"/>
    <w:rsid w:val="00B75ACB"/>
    <w:rsid w:val="00B77342"/>
    <w:rsid w:val="00B821C9"/>
    <w:rsid w:val="00B838C9"/>
    <w:rsid w:val="00B90E6C"/>
    <w:rsid w:val="00B951A9"/>
    <w:rsid w:val="00B96BAA"/>
    <w:rsid w:val="00B972F5"/>
    <w:rsid w:val="00BA1553"/>
    <w:rsid w:val="00BA1573"/>
    <w:rsid w:val="00BA15C4"/>
    <w:rsid w:val="00BA2D84"/>
    <w:rsid w:val="00BA32C8"/>
    <w:rsid w:val="00BA422E"/>
    <w:rsid w:val="00BA5D61"/>
    <w:rsid w:val="00BA643F"/>
    <w:rsid w:val="00BA675B"/>
    <w:rsid w:val="00BB2A49"/>
    <w:rsid w:val="00BC2AA5"/>
    <w:rsid w:val="00BC35F5"/>
    <w:rsid w:val="00BC6418"/>
    <w:rsid w:val="00BC65C2"/>
    <w:rsid w:val="00BC6C09"/>
    <w:rsid w:val="00BD09C9"/>
    <w:rsid w:val="00BD2BB6"/>
    <w:rsid w:val="00BD4A86"/>
    <w:rsid w:val="00BD4D5F"/>
    <w:rsid w:val="00BD5CE5"/>
    <w:rsid w:val="00BD7408"/>
    <w:rsid w:val="00BE05B3"/>
    <w:rsid w:val="00BE074D"/>
    <w:rsid w:val="00BE087F"/>
    <w:rsid w:val="00BE2766"/>
    <w:rsid w:val="00BE436B"/>
    <w:rsid w:val="00BE578F"/>
    <w:rsid w:val="00BE68EA"/>
    <w:rsid w:val="00BF50CC"/>
    <w:rsid w:val="00BF71D7"/>
    <w:rsid w:val="00C00BBD"/>
    <w:rsid w:val="00C016D6"/>
    <w:rsid w:val="00C035B8"/>
    <w:rsid w:val="00C06409"/>
    <w:rsid w:val="00C064B7"/>
    <w:rsid w:val="00C0666D"/>
    <w:rsid w:val="00C170CE"/>
    <w:rsid w:val="00C201FC"/>
    <w:rsid w:val="00C21168"/>
    <w:rsid w:val="00C21626"/>
    <w:rsid w:val="00C27770"/>
    <w:rsid w:val="00C30AED"/>
    <w:rsid w:val="00C32B4D"/>
    <w:rsid w:val="00C330B9"/>
    <w:rsid w:val="00C33820"/>
    <w:rsid w:val="00C361E5"/>
    <w:rsid w:val="00C4025D"/>
    <w:rsid w:val="00C40AA3"/>
    <w:rsid w:val="00C41118"/>
    <w:rsid w:val="00C4206C"/>
    <w:rsid w:val="00C42F51"/>
    <w:rsid w:val="00C45EF6"/>
    <w:rsid w:val="00C464F1"/>
    <w:rsid w:val="00C50EEC"/>
    <w:rsid w:val="00C51A96"/>
    <w:rsid w:val="00C56244"/>
    <w:rsid w:val="00C56B7A"/>
    <w:rsid w:val="00C56BE0"/>
    <w:rsid w:val="00C61FAD"/>
    <w:rsid w:val="00C63D95"/>
    <w:rsid w:val="00C64A5C"/>
    <w:rsid w:val="00C669B7"/>
    <w:rsid w:val="00C702F0"/>
    <w:rsid w:val="00C7033D"/>
    <w:rsid w:val="00C709CB"/>
    <w:rsid w:val="00C725B6"/>
    <w:rsid w:val="00C80B2A"/>
    <w:rsid w:val="00C81CD7"/>
    <w:rsid w:val="00C86D18"/>
    <w:rsid w:val="00C870E2"/>
    <w:rsid w:val="00C9114B"/>
    <w:rsid w:val="00CA11D0"/>
    <w:rsid w:val="00CA13EC"/>
    <w:rsid w:val="00CA1A26"/>
    <w:rsid w:val="00CA1D6E"/>
    <w:rsid w:val="00CA2BAA"/>
    <w:rsid w:val="00CA766E"/>
    <w:rsid w:val="00CB142D"/>
    <w:rsid w:val="00CB31C1"/>
    <w:rsid w:val="00CB6604"/>
    <w:rsid w:val="00CB667A"/>
    <w:rsid w:val="00CC07DF"/>
    <w:rsid w:val="00CC7B86"/>
    <w:rsid w:val="00CD027E"/>
    <w:rsid w:val="00CD0C2C"/>
    <w:rsid w:val="00CD15B6"/>
    <w:rsid w:val="00CE009F"/>
    <w:rsid w:val="00CE1A94"/>
    <w:rsid w:val="00CE20B2"/>
    <w:rsid w:val="00CE414A"/>
    <w:rsid w:val="00CE5204"/>
    <w:rsid w:val="00CE6397"/>
    <w:rsid w:val="00CE77BB"/>
    <w:rsid w:val="00CF125E"/>
    <w:rsid w:val="00CF251A"/>
    <w:rsid w:val="00CF7F01"/>
    <w:rsid w:val="00D02CFD"/>
    <w:rsid w:val="00D04B50"/>
    <w:rsid w:val="00D1171C"/>
    <w:rsid w:val="00D12FD2"/>
    <w:rsid w:val="00D157C2"/>
    <w:rsid w:val="00D159D3"/>
    <w:rsid w:val="00D16E47"/>
    <w:rsid w:val="00D177B2"/>
    <w:rsid w:val="00D2173C"/>
    <w:rsid w:val="00D22468"/>
    <w:rsid w:val="00D22A4D"/>
    <w:rsid w:val="00D22F9F"/>
    <w:rsid w:val="00D24F9C"/>
    <w:rsid w:val="00D256FE"/>
    <w:rsid w:val="00D26446"/>
    <w:rsid w:val="00D26A68"/>
    <w:rsid w:val="00D26C74"/>
    <w:rsid w:val="00D30D43"/>
    <w:rsid w:val="00D30D45"/>
    <w:rsid w:val="00D34823"/>
    <w:rsid w:val="00D34EDC"/>
    <w:rsid w:val="00D36072"/>
    <w:rsid w:val="00D42366"/>
    <w:rsid w:val="00D51AC0"/>
    <w:rsid w:val="00D5232C"/>
    <w:rsid w:val="00D55D2D"/>
    <w:rsid w:val="00D55FAB"/>
    <w:rsid w:val="00D56C71"/>
    <w:rsid w:val="00D57E75"/>
    <w:rsid w:val="00D63F3D"/>
    <w:rsid w:val="00D718C6"/>
    <w:rsid w:val="00D724B7"/>
    <w:rsid w:val="00D73A7F"/>
    <w:rsid w:val="00D81DDE"/>
    <w:rsid w:val="00D823D9"/>
    <w:rsid w:val="00D826C4"/>
    <w:rsid w:val="00D830F3"/>
    <w:rsid w:val="00D83849"/>
    <w:rsid w:val="00D84860"/>
    <w:rsid w:val="00D90C2B"/>
    <w:rsid w:val="00D933C7"/>
    <w:rsid w:val="00D93A05"/>
    <w:rsid w:val="00D944EE"/>
    <w:rsid w:val="00D9450D"/>
    <w:rsid w:val="00D94EB2"/>
    <w:rsid w:val="00D95A5E"/>
    <w:rsid w:val="00D96225"/>
    <w:rsid w:val="00D9627A"/>
    <w:rsid w:val="00DA0F91"/>
    <w:rsid w:val="00DA2C9B"/>
    <w:rsid w:val="00DA61EB"/>
    <w:rsid w:val="00DA6F44"/>
    <w:rsid w:val="00DB30AF"/>
    <w:rsid w:val="00DB494F"/>
    <w:rsid w:val="00DC05B6"/>
    <w:rsid w:val="00DC3A07"/>
    <w:rsid w:val="00DC4FAB"/>
    <w:rsid w:val="00DC7618"/>
    <w:rsid w:val="00DD0003"/>
    <w:rsid w:val="00DD4CEA"/>
    <w:rsid w:val="00DD5688"/>
    <w:rsid w:val="00DD66F4"/>
    <w:rsid w:val="00DE0AFC"/>
    <w:rsid w:val="00DE211F"/>
    <w:rsid w:val="00DF02D0"/>
    <w:rsid w:val="00DF660B"/>
    <w:rsid w:val="00DF6D2B"/>
    <w:rsid w:val="00DF78C1"/>
    <w:rsid w:val="00DF79CC"/>
    <w:rsid w:val="00E007FC"/>
    <w:rsid w:val="00E00935"/>
    <w:rsid w:val="00E10514"/>
    <w:rsid w:val="00E12E76"/>
    <w:rsid w:val="00E13612"/>
    <w:rsid w:val="00E14EAC"/>
    <w:rsid w:val="00E157B4"/>
    <w:rsid w:val="00E164AC"/>
    <w:rsid w:val="00E1700E"/>
    <w:rsid w:val="00E22AC7"/>
    <w:rsid w:val="00E24E2D"/>
    <w:rsid w:val="00E279C7"/>
    <w:rsid w:val="00E32C4E"/>
    <w:rsid w:val="00E34723"/>
    <w:rsid w:val="00E4110B"/>
    <w:rsid w:val="00E413AB"/>
    <w:rsid w:val="00E4245F"/>
    <w:rsid w:val="00E46B07"/>
    <w:rsid w:val="00E5151B"/>
    <w:rsid w:val="00E520C2"/>
    <w:rsid w:val="00E55373"/>
    <w:rsid w:val="00E5566F"/>
    <w:rsid w:val="00E5709E"/>
    <w:rsid w:val="00E616FB"/>
    <w:rsid w:val="00E61EFD"/>
    <w:rsid w:val="00E62A2D"/>
    <w:rsid w:val="00E65905"/>
    <w:rsid w:val="00E70B9A"/>
    <w:rsid w:val="00E7148C"/>
    <w:rsid w:val="00E750F9"/>
    <w:rsid w:val="00E75834"/>
    <w:rsid w:val="00E765E0"/>
    <w:rsid w:val="00E854C6"/>
    <w:rsid w:val="00E932E0"/>
    <w:rsid w:val="00E95243"/>
    <w:rsid w:val="00EA35AF"/>
    <w:rsid w:val="00EA399B"/>
    <w:rsid w:val="00EA6848"/>
    <w:rsid w:val="00EB1928"/>
    <w:rsid w:val="00EB23B5"/>
    <w:rsid w:val="00EB3DE7"/>
    <w:rsid w:val="00EB4AC8"/>
    <w:rsid w:val="00EB5F0B"/>
    <w:rsid w:val="00EB6393"/>
    <w:rsid w:val="00EB6E1A"/>
    <w:rsid w:val="00EC0299"/>
    <w:rsid w:val="00EC24BB"/>
    <w:rsid w:val="00EC260E"/>
    <w:rsid w:val="00EC722E"/>
    <w:rsid w:val="00EC76E8"/>
    <w:rsid w:val="00ED48DD"/>
    <w:rsid w:val="00ED513F"/>
    <w:rsid w:val="00ED735D"/>
    <w:rsid w:val="00EE1F40"/>
    <w:rsid w:val="00EE29D9"/>
    <w:rsid w:val="00EE2D88"/>
    <w:rsid w:val="00EE3EA0"/>
    <w:rsid w:val="00EF0FBA"/>
    <w:rsid w:val="00EF1833"/>
    <w:rsid w:val="00EF36BE"/>
    <w:rsid w:val="00EF3FAD"/>
    <w:rsid w:val="00EF581F"/>
    <w:rsid w:val="00EF5ED7"/>
    <w:rsid w:val="00EF606C"/>
    <w:rsid w:val="00F00B26"/>
    <w:rsid w:val="00F05539"/>
    <w:rsid w:val="00F05BB6"/>
    <w:rsid w:val="00F06DC5"/>
    <w:rsid w:val="00F1154E"/>
    <w:rsid w:val="00F1300D"/>
    <w:rsid w:val="00F157CD"/>
    <w:rsid w:val="00F15A02"/>
    <w:rsid w:val="00F23F7D"/>
    <w:rsid w:val="00F26B07"/>
    <w:rsid w:val="00F335FC"/>
    <w:rsid w:val="00F34164"/>
    <w:rsid w:val="00F37301"/>
    <w:rsid w:val="00F376FC"/>
    <w:rsid w:val="00F43BBF"/>
    <w:rsid w:val="00F45104"/>
    <w:rsid w:val="00F47958"/>
    <w:rsid w:val="00F50C0D"/>
    <w:rsid w:val="00F53E30"/>
    <w:rsid w:val="00F55AE8"/>
    <w:rsid w:val="00F638D6"/>
    <w:rsid w:val="00F6778D"/>
    <w:rsid w:val="00F70580"/>
    <w:rsid w:val="00F7364A"/>
    <w:rsid w:val="00F77BB7"/>
    <w:rsid w:val="00F8438A"/>
    <w:rsid w:val="00F87122"/>
    <w:rsid w:val="00F907F0"/>
    <w:rsid w:val="00F94D14"/>
    <w:rsid w:val="00F962FC"/>
    <w:rsid w:val="00FB01EA"/>
    <w:rsid w:val="00FB3079"/>
    <w:rsid w:val="00FB3CBB"/>
    <w:rsid w:val="00FB4EDA"/>
    <w:rsid w:val="00FB6F9D"/>
    <w:rsid w:val="00FC350F"/>
    <w:rsid w:val="00FC51A6"/>
    <w:rsid w:val="00FC6D6C"/>
    <w:rsid w:val="00FC712A"/>
    <w:rsid w:val="00FC7C83"/>
    <w:rsid w:val="00FD14ED"/>
    <w:rsid w:val="00FD17A4"/>
    <w:rsid w:val="00FD2A69"/>
    <w:rsid w:val="00FD35E2"/>
    <w:rsid w:val="00FD3DBE"/>
    <w:rsid w:val="00FD735B"/>
    <w:rsid w:val="00FE1264"/>
    <w:rsid w:val="00FE2D65"/>
    <w:rsid w:val="00FE5E2F"/>
    <w:rsid w:val="00FE5EDD"/>
    <w:rsid w:val="00FE6DF3"/>
    <w:rsid w:val="00FE717D"/>
    <w:rsid w:val="00FE72B1"/>
    <w:rsid w:val="00FE7639"/>
    <w:rsid w:val="00FF3C3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1BD772B9"/>
  <w15:docId w15:val="{34B2C645-9F02-46E7-B131-865649B92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E9"/>
    <w:pPr>
      <w:spacing w:after="0" w:line="240" w:lineRule="auto"/>
    </w:pPr>
    <w:rPr>
      <w:rFonts w:ascii="Calibri" w:hAnsi="Calibri" w:cs="Calibri"/>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3E30"/>
    <w:pPr>
      <w:ind w:left="720"/>
      <w:contextualSpacing/>
    </w:pPr>
  </w:style>
  <w:style w:type="paragraph" w:styleId="Header">
    <w:name w:val="header"/>
    <w:basedOn w:val="Normal"/>
    <w:link w:val="HeaderChar"/>
    <w:uiPriority w:val="99"/>
    <w:unhideWhenUsed/>
    <w:rsid w:val="00F94D14"/>
    <w:pPr>
      <w:tabs>
        <w:tab w:val="center" w:pos="4680"/>
        <w:tab w:val="right" w:pos="9360"/>
      </w:tabs>
    </w:pPr>
  </w:style>
  <w:style w:type="character" w:customStyle="1" w:styleId="HeaderChar">
    <w:name w:val="Header Char"/>
    <w:basedOn w:val="DefaultParagraphFont"/>
    <w:link w:val="Header"/>
    <w:uiPriority w:val="99"/>
    <w:rsid w:val="00F94D14"/>
    <w:rPr>
      <w:rFonts w:ascii="Calibri" w:hAnsi="Calibri" w:cs="Calibri"/>
      <w:lang w:eastAsia="en-CA"/>
    </w:rPr>
  </w:style>
  <w:style w:type="paragraph" w:styleId="Footer">
    <w:name w:val="footer"/>
    <w:basedOn w:val="Normal"/>
    <w:link w:val="FooterChar"/>
    <w:uiPriority w:val="99"/>
    <w:unhideWhenUsed/>
    <w:rsid w:val="00F94D14"/>
    <w:pPr>
      <w:tabs>
        <w:tab w:val="center" w:pos="4680"/>
        <w:tab w:val="right" w:pos="9360"/>
      </w:tabs>
    </w:pPr>
  </w:style>
  <w:style w:type="character" w:customStyle="1" w:styleId="FooterChar">
    <w:name w:val="Footer Char"/>
    <w:basedOn w:val="DefaultParagraphFont"/>
    <w:link w:val="Footer"/>
    <w:uiPriority w:val="99"/>
    <w:rsid w:val="00F94D14"/>
    <w:rPr>
      <w:rFonts w:ascii="Calibri" w:hAnsi="Calibri" w:cs="Calibri"/>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81649">
      <w:bodyDiv w:val="1"/>
      <w:marLeft w:val="0"/>
      <w:marRight w:val="0"/>
      <w:marTop w:val="0"/>
      <w:marBottom w:val="0"/>
      <w:divBdr>
        <w:top w:val="none" w:sz="0" w:space="0" w:color="auto"/>
        <w:left w:val="none" w:sz="0" w:space="0" w:color="auto"/>
        <w:bottom w:val="none" w:sz="0" w:space="0" w:color="auto"/>
        <w:right w:val="none" w:sz="0" w:space="0" w:color="auto"/>
      </w:divBdr>
    </w:div>
    <w:div w:id="28068950">
      <w:bodyDiv w:val="1"/>
      <w:marLeft w:val="0"/>
      <w:marRight w:val="0"/>
      <w:marTop w:val="0"/>
      <w:marBottom w:val="0"/>
      <w:divBdr>
        <w:top w:val="none" w:sz="0" w:space="0" w:color="auto"/>
        <w:left w:val="none" w:sz="0" w:space="0" w:color="auto"/>
        <w:bottom w:val="none" w:sz="0" w:space="0" w:color="auto"/>
        <w:right w:val="none" w:sz="0" w:space="0" w:color="auto"/>
      </w:divBdr>
    </w:div>
    <w:div w:id="61102566">
      <w:bodyDiv w:val="1"/>
      <w:marLeft w:val="0"/>
      <w:marRight w:val="0"/>
      <w:marTop w:val="0"/>
      <w:marBottom w:val="0"/>
      <w:divBdr>
        <w:top w:val="none" w:sz="0" w:space="0" w:color="auto"/>
        <w:left w:val="none" w:sz="0" w:space="0" w:color="auto"/>
        <w:bottom w:val="none" w:sz="0" w:space="0" w:color="auto"/>
        <w:right w:val="none" w:sz="0" w:space="0" w:color="auto"/>
      </w:divBdr>
    </w:div>
    <w:div w:id="110591760">
      <w:bodyDiv w:val="1"/>
      <w:marLeft w:val="0"/>
      <w:marRight w:val="0"/>
      <w:marTop w:val="0"/>
      <w:marBottom w:val="0"/>
      <w:divBdr>
        <w:top w:val="none" w:sz="0" w:space="0" w:color="auto"/>
        <w:left w:val="none" w:sz="0" w:space="0" w:color="auto"/>
        <w:bottom w:val="none" w:sz="0" w:space="0" w:color="auto"/>
        <w:right w:val="none" w:sz="0" w:space="0" w:color="auto"/>
      </w:divBdr>
    </w:div>
    <w:div w:id="275252949">
      <w:bodyDiv w:val="1"/>
      <w:marLeft w:val="0"/>
      <w:marRight w:val="0"/>
      <w:marTop w:val="0"/>
      <w:marBottom w:val="0"/>
      <w:divBdr>
        <w:top w:val="none" w:sz="0" w:space="0" w:color="auto"/>
        <w:left w:val="none" w:sz="0" w:space="0" w:color="auto"/>
        <w:bottom w:val="none" w:sz="0" w:space="0" w:color="auto"/>
        <w:right w:val="none" w:sz="0" w:space="0" w:color="auto"/>
      </w:divBdr>
    </w:div>
    <w:div w:id="353001231">
      <w:bodyDiv w:val="1"/>
      <w:marLeft w:val="0"/>
      <w:marRight w:val="0"/>
      <w:marTop w:val="0"/>
      <w:marBottom w:val="0"/>
      <w:divBdr>
        <w:top w:val="none" w:sz="0" w:space="0" w:color="auto"/>
        <w:left w:val="none" w:sz="0" w:space="0" w:color="auto"/>
        <w:bottom w:val="none" w:sz="0" w:space="0" w:color="auto"/>
        <w:right w:val="none" w:sz="0" w:space="0" w:color="auto"/>
      </w:divBdr>
    </w:div>
    <w:div w:id="425924433">
      <w:bodyDiv w:val="1"/>
      <w:marLeft w:val="0"/>
      <w:marRight w:val="0"/>
      <w:marTop w:val="0"/>
      <w:marBottom w:val="0"/>
      <w:divBdr>
        <w:top w:val="none" w:sz="0" w:space="0" w:color="auto"/>
        <w:left w:val="none" w:sz="0" w:space="0" w:color="auto"/>
        <w:bottom w:val="none" w:sz="0" w:space="0" w:color="auto"/>
        <w:right w:val="none" w:sz="0" w:space="0" w:color="auto"/>
      </w:divBdr>
    </w:div>
    <w:div w:id="573323278">
      <w:bodyDiv w:val="1"/>
      <w:marLeft w:val="0"/>
      <w:marRight w:val="0"/>
      <w:marTop w:val="0"/>
      <w:marBottom w:val="0"/>
      <w:divBdr>
        <w:top w:val="none" w:sz="0" w:space="0" w:color="auto"/>
        <w:left w:val="none" w:sz="0" w:space="0" w:color="auto"/>
        <w:bottom w:val="none" w:sz="0" w:space="0" w:color="auto"/>
        <w:right w:val="none" w:sz="0" w:space="0" w:color="auto"/>
      </w:divBdr>
    </w:div>
    <w:div w:id="744759670">
      <w:bodyDiv w:val="1"/>
      <w:marLeft w:val="0"/>
      <w:marRight w:val="0"/>
      <w:marTop w:val="0"/>
      <w:marBottom w:val="0"/>
      <w:divBdr>
        <w:top w:val="none" w:sz="0" w:space="0" w:color="auto"/>
        <w:left w:val="none" w:sz="0" w:space="0" w:color="auto"/>
        <w:bottom w:val="none" w:sz="0" w:space="0" w:color="auto"/>
        <w:right w:val="none" w:sz="0" w:space="0" w:color="auto"/>
      </w:divBdr>
    </w:div>
    <w:div w:id="1438939862">
      <w:bodyDiv w:val="1"/>
      <w:marLeft w:val="0"/>
      <w:marRight w:val="0"/>
      <w:marTop w:val="0"/>
      <w:marBottom w:val="0"/>
      <w:divBdr>
        <w:top w:val="none" w:sz="0" w:space="0" w:color="auto"/>
        <w:left w:val="none" w:sz="0" w:space="0" w:color="auto"/>
        <w:bottom w:val="none" w:sz="0" w:space="0" w:color="auto"/>
        <w:right w:val="none" w:sz="0" w:space="0" w:color="auto"/>
      </w:divBdr>
    </w:div>
    <w:div w:id="1744181574">
      <w:bodyDiv w:val="1"/>
      <w:marLeft w:val="0"/>
      <w:marRight w:val="0"/>
      <w:marTop w:val="0"/>
      <w:marBottom w:val="0"/>
      <w:divBdr>
        <w:top w:val="none" w:sz="0" w:space="0" w:color="auto"/>
        <w:left w:val="none" w:sz="0" w:space="0" w:color="auto"/>
        <w:bottom w:val="none" w:sz="0" w:space="0" w:color="auto"/>
        <w:right w:val="none" w:sz="0" w:space="0" w:color="auto"/>
      </w:divBdr>
    </w:div>
    <w:div w:id="20630954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4</Pages>
  <Words>1457</Words>
  <Characters>831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yllis Winnington-Ingram</dc:creator>
  <cp:keywords/>
  <dc:description/>
  <cp:lastModifiedBy>Sandra Winspear</cp:lastModifiedBy>
  <cp:revision>4</cp:revision>
  <cp:lastPrinted>2025-02-12T20:04:00Z</cp:lastPrinted>
  <dcterms:created xsi:type="dcterms:W3CDTF">2025-09-20T21:50:00Z</dcterms:created>
  <dcterms:modified xsi:type="dcterms:W3CDTF">2025-09-21T20:45:00Z</dcterms:modified>
</cp:coreProperties>
</file>